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663D2" w14:textId="7D5BAC4F" w:rsidR="004E58A6" w:rsidRPr="005E651B" w:rsidRDefault="004E58A6" w:rsidP="005E651B">
      <w:pPr>
        <w:spacing w:line="360" w:lineRule="auto"/>
        <w:jc w:val="center"/>
        <w:rPr>
          <w:rFonts w:ascii="Century" w:hAnsi="Century"/>
          <w:b/>
          <w:sz w:val="28"/>
          <w:szCs w:val="28"/>
        </w:rPr>
      </w:pPr>
      <w:r w:rsidRPr="004E58A6">
        <w:rPr>
          <w:rFonts w:ascii="Century" w:hAnsi="Century"/>
          <w:b/>
          <w:sz w:val="28"/>
          <w:szCs w:val="28"/>
        </w:rPr>
        <w:t>Appendix</w:t>
      </w:r>
    </w:p>
    <w:p w14:paraId="1C89E8EE" w14:textId="607607FC" w:rsidR="003C797F" w:rsidRPr="003C797F" w:rsidRDefault="003C797F" w:rsidP="003C797F">
      <w:pPr>
        <w:spacing w:line="360" w:lineRule="auto"/>
        <w:jc w:val="center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 w:hint="eastAsia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>1</w:t>
      </w:r>
      <w:r w:rsidR="00176D10">
        <w:rPr>
          <w:rFonts w:ascii="Century" w:hAnsi="Century"/>
          <w:sz w:val="24"/>
          <w:szCs w:val="24"/>
        </w:rPr>
        <w:t>.</w:t>
      </w:r>
      <w:r>
        <w:rPr>
          <w:rFonts w:ascii="Century" w:hAnsi="Century"/>
          <w:sz w:val="24"/>
          <w:szCs w:val="24"/>
        </w:rPr>
        <w:t xml:space="preserve"> </w:t>
      </w:r>
      <w:r w:rsidRPr="003C797F">
        <w:rPr>
          <w:rFonts w:ascii="Century" w:hAnsi="Century"/>
          <w:sz w:val="24"/>
          <w:szCs w:val="24"/>
        </w:rPr>
        <w:t>IV estimate</w:t>
      </w:r>
      <w:r>
        <w:rPr>
          <w:rFonts w:ascii="Century" w:hAnsi="Century"/>
          <w:sz w:val="24"/>
          <w:szCs w:val="24"/>
        </w:rPr>
        <w:t xml:space="preserve"> results</w:t>
      </w:r>
      <w:r w:rsidRPr="003C797F">
        <w:rPr>
          <w:rFonts w:ascii="Century" w:hAnsi="Century"/>
          <w:sz w:val="24"/>
          <w:szCs w:val="24"/>
        </w:rPr>
        <w:t xml:space="preserve"> of </w:t>
      </w:r>
      <w:proofErr w:type="spellStart"/>
      <w:r w:rsidRPr="003C797F">
        <w:rPr>
          <w:rFonts w:ascii="Century" w:hAnsi="Century"/>
          <w:i/>
          <w:sz w:val="24"/>
          <w:szCs w:val="24"/>
        </w:rPr>
        <w:t>A</w:t>
      </w:r>
      <w:r w:rsidR="00577AE4">
        <w:rPr>
          <w:rFonts w:ascii="Century" w:hAnsi="Century"/>
          <w:i/>
          <w:sz w:val="24"/>
          <w:szCs w:val="24"/>
        </w:rPr>
        <w:t>al</w:t>
      </w:r>
      <w:proofErr w:type="spell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718"/>
        <w:gridCol w:w="1118"/>
        <w:gridCol w:w="1492"/>
        <w:gridCol w:w="1488"/>
        <w:gridCol w:w="1490"/>
      </w:tblGrid>
      <w:tr w:rsidR="005E651B" w:rsidRPr="008E380B" w14:paraId="0EB97B4D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A4F0DF" w14:textId="41A1BB19" w:rsidR="005E651B" w:rsidRPr="008E380B" w:rsidRDefault="005E651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Panel A: IV estimates of specialization agglomeration on factor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 misallocation</w:t>
            </w:r>
          </w:p>
        </w:tc>
      </w:tr>
      <w:tr w:rsidR="005E651B" w:rsidRPr="008E380B" w14:paraId="6DA40189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CBBE15B" w14:textId="77777777" w:rsidR="005E651B" w:rsidRPr="008E380B" w:rsidRDefault="005E651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EC15C97" w14:textId="2BCBF94D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B09E27F" w14:textId="77777777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431393" w14:textId="60D0BDC7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952EEE8" w14:textId="77777777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5E651B" w:rsidRPr="008E380B" w14:paraId="2A74CEB6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DBDB02" w14:textId="77777777" w:rsidR="005E651B" w:rsidRPr="008E380B" w:rsidRDefault="005E651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DA77A" w14:textId="40A69D17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A</w:t>
            </w:r>
            <w:r w:rsidR="008E380B"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al</w:t>
            </w:r>
            <w:proofErr w:type="spellEnd"/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BEE5AA" w14:textId="0A95EE98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</w:t>
            </w:r>
            <w:r w:rsidR="008E380B"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mi</w:t>
            </w:r>
            <w:proofErr w:type="spellEnd"/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7D6548" w14:textId="4E627BF8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</w:t>
            </w:r>
            <w:r w:rsidR="008E380B"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mi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A32950" w14:textId="21939F36" w:rsidR="005E651B" w:rsidRPr="008E380B" w:rsidRDefault="005E651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</w:t>
            </w:r>
            <w:r w:rsidR="008E380B"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mi</w:t>
            </w:r>
            <w:proofErr w:type="spellEnd"/>
          </w:p>
        </w:tc>
      </w:tr>
      <w:tr w:rsidR="008E380B" w:rsidRPr="008E380B" w14:paraId="0A407894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ADE21" w14:textId="7302D10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Spe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D9872CE" w14:textId="08640F6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36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4C790201" w14:textId="238CA8B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61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ED0E8" w14:textId="6771B44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108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12761" w14:textId="603E70E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04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8E380B" w:rsidRPr="008E380B" w14:paraId="63B1BBDE" w14:textId="77777777" w:rsidTr="008E380B">
        <w:trPr>
          <w:trHeight w:val="340"/>
          <w:jc w:val="center"/>
        </w:trPr>
        <w:tc>
          <w:tcPr>
            <w:tcW w:w="1636" w:type="pct"/>
            <w:noWrap/>
            <w:vAlign w:val="center"/>
          </w:tcPr>
          <w:p w14:paraId="665E6C0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F6427F5" w14:textId="25BB66B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10)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05DB7CC" w14:textId="697AD9E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73)</w:t>
            </w:r>
          </w:p>
        </w:tc>
        <w:tc>
          <w:tcPr>
            <w:tcW w:w="896" w:type="pct"/>
            <w:noWrap/>
            <w:vAlign w:val="center"/>
            <w:hideMark/>
          </w:tcPr>
          <w:p w14:paraId="3660E620" w14:textId="12E9A1F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21)</w:t>
            </w:r>
          </w:p>
        </w:tc>
        <w:tc>
          <w:tcPr>
            <w:tcW w:w="897" w:type="pct"/>
            <w:noWrap/>
            <w:vAlign w:val="center"/>
            <w:hideMark/>
          </w:tcPr>
          <w:p w14:paraId="3E692B5F" w14:textId="7D0C129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19)</w:t>
            </w:r>
          </w:p>
        </w:tc>
      </w:tr>
      <w:tr w:rsidR="008E380B" w:rsidRPr="008E380B" w14:paraId="0F5BEB38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3481241E" w14:textId="3B1CEC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9535F06" w14:textId="1AD1C94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184.99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E7157FF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896" w:type="pct"/>
            <w:noWrap/>
            <w:vAlign w:val="center"/>
          </w:tcPr>
          <w:p w14:paraId="0D49C44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897" w:type="pct"/>
            <w:noWrap/>
            <w:vAlign w:val="center"/>
          </w:tcPr>
          <w:p w14:paraId="61FBAE55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5E651B" w:rsidRPr="008E380B" w14:paraId="6BBAC4D1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545B6BE1" w14:textId="4C089C5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2467AD7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4E37DB8" w14:textId="5FBEE7C3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510.35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6" w:type="pct"/>
            <w:noWrap/>
            <w:vAlign w:val="center"/>
            <w:hideMark/>
          </w:tcPr>
          <w:p w14:paraId="565AE019" w14:textId="325B21E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457.39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noWrap/>
            <w:vAlign w:val="center"/>
            <w:hideMark/>
          </w:tcPr>
          <w:p w14:paraId="7753FA6B" w14:textId="0527A4F1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457.39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8E380B" w:rsidRPr="008E380B" w14:paraId="3E155539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1E5FFF64" w14:textId="3E454D2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3D55653" w14:textId="205ECA5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A5D946F" w14:textId="737625F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noWrap/>
            <w:vAlign w:val="center"/>
            <w:hideMark/>
          </w:tcPr>
          <w:p w14:paraId="4314177A" w14:textId="45D8AC0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noWrap/>
            <w:vAlign w:val="center"/>
            <w:hideMark/>
          </w:tcPr>
          <w:p w14:paraId="74D58327" w14:textId="21E2B5B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7C45A880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53732E78" w14:textId="39F0789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4CA855E" w14:textId="751F303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686B1D78" w14:textId="7A1C3ED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noWrap/>
            <w:vAlign w:val="center"/>
            <w:hideMark/>
          </w:tcPr>
          <w:p w14:paraId="705678E1" w14:textId="41BF5D1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noWrap/>
            <w:vAlign w:val="center"/>
            <w:hideMark/>
          </w:tcPr>
          <w:p w14:paraId="40684C58" w14:textId="0744697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5A10294C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175E4338" w14:textId="2875E57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645739E" w14:textId="3472C93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17137B0" w14:textId="6714CAA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noWrap/>
            <w:vAlign w:val="center"/>
            <w:hideMark/>
          </w:tcPr>
          <w:p w14:paraId="6F7212C2" w14:textId="736C306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noWrap/>
            <w:vAlign w:val="center"/>
            <w:hideMark/>
          </w:tcPr>
          <w:p w14:paraId="064682AF" w14:textId="2997BF4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2950ED27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390D2B84" w14:textId="248A638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94B37CD" w14:textId="16CF86D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65A88CEF" w14:textId="41C3F1C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noWrap/>
            <w:vAlign w:val="center"/>
            <w:hideMark/>
          </w:tcPr>
          <w:p w14:paraId="0E33A862" w14:textId="11BEF3C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noWrap/>
            <w:vAlign w:val="center"/>
            <w:hideMark/>
          </w:tcPr>
          <w:p w14:paraId="6ECF7F3B" w14:textId="12FE694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58DE1944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20A6A83E" w14:textId="1312C68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4911968" w14:textId="12CEE24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D887E2D" w14:textId="6990FD2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44</w:t>
            </w:r>
          </w:p>
        </w:tc>
        <w:tc>
          <w:tcPr>
            <w:tcW w:w="896" w:type="pct"/>
            <w:noWrap/>
            <w:vAlign w:val="center"/>
            <w:hideMark/>
          </w:tcPr>
          <w:p w14:paraId="385D648E" w14:textId="4E18B67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72</w:t>
            </w:r>
          </w:p>
        </w:tc>
        <w:tc>
          <w:tcPr>
            <w:tcW w:w="897" w:type="pct"/>
            <w:noWrap/>
            <w:vAlign w:val="center"/>
            <w:hideMark/>
          </w:tcPr>
          <w:p w14:paraId="71E77E1D" w14:textId="55B310C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239</w:t>
            </w:r>
          </w:p>
        </w:tc>
      </w:tr>
      <w:tr w:rsidR="008E380B" w:rsidRPr="008E380B" w14:paraId="5E90533D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5B7C33EC" w14:textId="59C0DF7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E0C5FE" w14:textId="1B36E9F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38187246" w14:textId="21CE311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6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1CE4A878" w14:textId="4A07318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7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0B1FD08C" w14:textId="0996EB1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01631531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D636D5" w14:textId="4D268042" w:rsidR="005E651B" w:rsidRPr="008E380B" w:rsidRDefault="005E651B" w:rsidP="004E58A6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B: IV estimates of diversific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4522B158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0BF0BDA" w14:textId="77777777" w:rsidR="005E651B" w:rsidRPr="008E380B" w:rsidRDefault="005E651B" w:rsidP="004E58A6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C3684F0" w14:textId="60395FAC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2969D63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20D3A2" w14:textId="02068B21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1639A48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E380B" w:rsidRPr="008E380B" w14:paraId="2423D687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EFA5A1A" w14:textId="77777777" w:rsidR="008E380B" w:rsidRPr="008E380B" w:rsidRDefault="008E380B" w:rsidP="008E380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5F8F2E" w14:textId="5246A4E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Aal</w:t>
            </w:r>
            <w:proofErr w:type="spellEnd"/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04BB96" w14:textId="3879B2D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69D6E91" w14:textId="48161F2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0A77AEE" w14:textId="2473E7C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74B0C63A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9B943" w14:textId="7902725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Div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A74E600" w14:textId="3AEB5B1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222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1A883B6" w14:textId="6C1B1F5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377</w:t>
            </w: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D1C4AB" w14:textId="7D6FD0F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92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2AF03" w14:textId="1C4E6D0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528</w:t>
            </w:r>
          </w:p>
        </w:tc>
      </w:tr>
      <w:tr w:rsidR="008E380B" w:rsidRPr="008E380B" w14:paraId="66F6212C" w14:textId="77777777" w:rsidTr="008E380B">
        <w:trPr>
          <w:trHeight w:val="340"/>
          <w:jc w:val="center"/>
        </w:trPr>
        <w:tc>
          <w:tcPr>
            <w:tcW w:w="1636" w:type="pct"/>
            <w:noWrap/>
            <w:vAlign w:val="center"/>
          </w:tcPr>
          <w:p w14:paraId="3CB18B7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2413453" w14:textId="6E6D716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33)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A80F593" w14:textId="7F0DF1B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81)</w:t>
            </w:r>
          </w:p>
        </w:tc>
        <w:tc>
          <w:tcPr>
            <w:tcW w:w="896" w:type="pct"/>
            <w:noWrap/>
            <w:vAlign w:val="center"/>
            <w:hideMark/>
          </w:tcPr>
          <w:p w14:paraId="6059BC54" w14:textId="00D8845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495)</w:t>
            </w:r>
          </w:p>
        </w:tc>
        <w:tc>
          <w:tcPr>
            <w:tcW w:w="897" w:type="pct"/>
            <w:noWrap/>
            <w:vAlign w:val="center"/>
            <w:hideMark/>
          </w:tcPr>
          <w:p w14:paraId="6D9ACEA2" w14:textId="3AAADA6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401)</w:t>
            </w:r>
          </w:p>
        </w:tc>
      </w:tr>
      <w:tr w:rsidR="008E380B" w:rsidRPr="008E380B" w14:paraId="73FF0CEB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0B638CCC" w14:textId="7F9FBE1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51D3299" w14:textId="5A244BF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44.02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C2ACBC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896" w:type="pct"/>
            <w:noWrap/>
            <w:vAlign w:val="center"/>
          </w:tcPr>
          <w:p w14:paraId="20D98ED4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897" w:type="pct"/>
            <w:noWrap/>
            <w:vAlign w:val="center"/>
          </w:tcPr>
          <w:p w14:paraId="5549318F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8E380B" w14:paraId="10B03720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1A9F88A3" w14:textId="727BD6B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549930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29A6E21" w14:textId="1720960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90.9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6" w:type="pct"/>
            <w:noWrap/>
            <w:vAlign w:val="center"/>
            <w:hideMark/>
          </w:tcPr>
          <w:p w14:paraId="197FA1C3" w14:textId="3A8A2AC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45.59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noWrap/>
            <w:vAlign w:val="center"/>
            <w:hideMark/>
          </w:tcPr>
          <w:p w14:paraId="506D6B0A" w14:textId="2E2CD58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45.4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2CD18464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7037FDB7" w14:textId="6F209B0C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F0D382A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9305F47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noWrap/>
            <w:vAlign w:val="center"/>
            <w:hideMark/>
          </w:tcPr>
          <w:p w14:paraId="3FC3ED3A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noWrap/>
            <w:vAlign w:val="center"/>
            <w:hideMark/>
          </w:tcPr>
          <w:p w14:paraId="5A709A04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0773C690" w14:textId="77777777" w:rsidTr="008E380B">
        <w:trPr>
          <w:trHeight w:val="340"/>
          <w:jc w:val="center"/>
        </w:trPr>
        <w:tc>
          <w:tcPr>
            <w:tcW w:w="1636" w:type="pct"/>
            <w:vAlign w:val="center"/>
            <w:hideMark/>
          </w:tcPr>
          <w:p w14:paraId="7CD0AA3F" w14:textId="15A30560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C201C62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6EDD237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noWrap/>
            <w:vAlign w:val="center"/>
            <w:hideMark/>
          </w:tcPr>
          <w:p w14:paraId="0CA65024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noWrap/>
            <w:vAlign w:val="center"/>
            <w:hideMark/>
          </w:tcPr>
          <w:p w14:paraId="635D257B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42E1F169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9544D8" w14:textId="0E4F3D91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C7F1E10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3B10E93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88F12C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901AD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42DDBD73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4A5B8" w14:textId="518A6BF4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8D65119" w14:textId="250429FB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0F1E9F8" w14:textId="2BCB3EB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A9D0A6" w14:textId="2F32366B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B62608" w14:textId="345E8056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51C21894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9B5A0" w14:textId="5CE36C3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2799497" w14:textId="27D7869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66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D463A0D" w14:textId="036DD94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31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2DCC5A" w14:textId="288C07F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51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058B69" w14:textId="7FF7B6B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237</w:t>
            </w:r>
          </w:p>
        </w:tc>
      </w:tr>
      <w:tr w:rsidR="005E651B" w:rsidRPr="008E380B" w14:paraId="7E69F262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6227348" w14:textId="74F72841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42AD3F3D" w14:textId="071376F8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0B5FD5D7" w14:textId="10C7B940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6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769B41F0" w14:textId="591A85B8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7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3D3D942A" w14:textId="6988C9E5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4FDD4118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0430669D" w14:textId="556D679C" w:rsidR="005E651B" w:rsidRPr="008E380B" w:rsidRDefault="005E651B" w:rsidP="004E58A6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C: IV estimates of related diversific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2F41480B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6170810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C9D3F8D" w14:textId="2EDCB8D6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vAlign w:val="center"/>
          </w:tcPr>
          <w:p w14:paraId="679BFA3C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5DBACEE" w14:textId="64ABBB6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37861E32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3E40CB3E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675ACB4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6F6603" w14:textId="59B17BE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Aal</w:t>
            </w:r>
            <w:proofErr w:type="spellEnd"/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1BA934DE" w14:textId="1710CC4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896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455DEFD5" w14:textId="081E060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897" w:type="pct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3FC68749" w14:textId="20FCEF5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2E5D4961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C1ED8D" w14:textId="4B3C697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el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8C326DE" w14:textId="246A0A5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506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1B6FB07" w14:textId="7BD62DF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686</w:t>
            </w: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3C8EFFF" w14:textId="6B91185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601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EABC2CE" w14:textId="3F07B06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354</w:t>
            </w:r>
          </w:p>
        </w:tc>
      </w:tr>
      <w:tr w:rsidR="008E380B" w:rsidRPr="008E380B" w14:paraId="4989F9F1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4E155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0D56494" w14:textId="7A38CB4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11)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5804E6B" w14:textId="4C581A7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912)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4D31BE" w14:textId="0E3EAC8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28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7A1BD1" w14:textId="311B0F8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434)</w:t>
            </w:r>
          </w:p>
        </w:tc>
      </w:tr>
      <w:tr w:rsidR="008E380B" w:rsidRPr="008E380B" w14:paraId="23FB83C4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6644C" w14:textId="79A56B0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08297F8" w14:textId="0B8790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2044.52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D0CCF3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75A3A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142C7C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3F87D7DE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AAD34" w14:textId="22C2DC4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5D363C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9A8AD5A" w14:textId="0087E90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361.9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0F4C88" w14:textId="0FC91F3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736.84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F7DA8C" w14:textId="7ED63BC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13.0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111BBBBF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2C6D7" w14:textId="63CD438B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E12D2FD" w14:textId="58EE4449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335062E" w14:textId="47BE84CD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3AFD7C" w14:textId="72F995F8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1B51BD" w14:textId="6BFB41B4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4260ACD0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E3A11" w14:textId="5B7112E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7069A69" w14:textId="211484E9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35E67EB" w14:textId="2B3BB57D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C55791" w14:textId="2CAE43E5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BD5487" w14:textId="346F669C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05694D1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3DC6C" w14:textId="3C459416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04BD620" w14:textId="30C02DE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86280FC" w14:textId="57AE292C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FB2AF2" w14:textId="4F6E5B8B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AB793B" w14:textId="57BAC62D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3DA09BF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6CFC2" w14:textId="733978DE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19D3A12" w14:textId="33518EA8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7C969EF" w14:textId="5ADA827F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F19B70" w14:textId="0BCD1636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E50412" w14:textId="55D9C173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53F2CC07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4AABF" w14:textId="431F732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lastRenderedPageBreak/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4072A5D" w14:textId="2C6417E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38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1F12ED8" w14:textId="4673888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32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ECE04" w14:textId="621AC1A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57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52361E" w14:textId="4E5BE5C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94</w:t>
            </w:r>
          </w:p>
        </w:tc>
      </w:tr>
      <w:tr w:rsidR="008E380B" w:rsidRPr="008E380B" w14:paraId="0703D8AA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48A0C0D" w14:textId="7648496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5EFD0A97" w14:textId="0E8AAB6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2C8C21B7" w14:textId="61D1AD9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6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16F641AD" w14:textId="72BE2F6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7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0042354F" w14:textId="2716A71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0BCF594C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12095A06" w14:textId="0A5D52AD" w:rsidR="005E651B" w:rsidRPr="008E380B" w:rsidRDefault="005E651B" w:rsidP="004E58A6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D: IV estimates of unrelated diversific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6F9287C3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A1662B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6D943E1" w14:textId="51AE4A3F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80DFACA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B5AC802" w14:textId="266334BF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4B7F083" w14:textId="7777777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27446B14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6F2A31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B27870" w14:textId="75E6566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Aal</w:t>
            </w:r>
            <w:proofErr w:type="spellEnd"/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6BC323F9" w14:textId="7E6BA0E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47E5A5" w14:textId="78BC148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941AADB" w14:textId="117B6FB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3F25BC4F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CC97BD" w14:textId="377CCDD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Unr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1E5ED59" w14:textId="0B20292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99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CCF584F" w14:textId="6EF641B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.11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97B949B" w14:textId="3B91AFD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784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500EA34" w14:textId="2F3EBDE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612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8E380B" w:rsidRPr="008E380B" w14:paraId="3AA7CBEB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28444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9B8CB24" w14:textId="10237E8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17)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15604E2" w14:textId="21704DF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547)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064605" w14:textId="71A2D7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23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B8E14A" w14:textId="54E597C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33)</w:t>
            </w:r>
          </w:p>
        </w:tc>
      </w:tr>
      <w:tr w:rsidR="008E380B" w:rsidRPr="008E380B" w14:paraId="360EDBC0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B3BA6" w14:textId="22DDEFF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25C2BB2" w14:textId="1493226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131.33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504FDB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863C3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C0AF3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7C75F2A9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96F1C" w14:textId="5DC73AB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3986E7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9D1F8BC" w14:textId="26E201A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33.1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401EA8" w14:textId="26E53E9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5.6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E5157B" w14:textId="66B9C47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4.78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29163E08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3DE83" w14:textId="17BDEDEB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9CC3331" w14:textId="17ACF46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9D48BFB" w14:textId="6128C9A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0B0A53" w14:textId="74CD6C13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9812CF" w14:textId="07B815A2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52936558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68089" w14:textId="48E7BC4E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28DFA7B" w14:textId="3C229DB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BCF4468" w14:textId="1709B30D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803035" w14:textId="6A26C253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C646B4" w14:textId="6BF9EABA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4A931E66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385E9" w14:textId="2D8361AE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265145C" w14:textId="6DAED615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ACAE9A8" w14:textId="6757CED9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72C2E0" w14:textId="2EA7585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AAD3FC" w14:textId="64F4BE98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6711180C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4A5E1" w14:textId="553CB366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20C8247" w14:textId="1C40C7E1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4EEB9F5" w14:textId="7C40C379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60AF83" w14:textId="5B97F6C3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3A27AF" w14:textId="6FE26FC7" w:rsidR="005E651B" w:rsidRPr="008E380B" w:rsidRDefault="005E651B" w:rsidP="004E58A6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7AC9F183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47C66" w14:textId="6D652F4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3B50815" w14:textId="4C63787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32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303DBDB" w14:textId="4B6E8C8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31</w:t>
            </w: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162C4F" w14:textId="4F97528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08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AEC509" w14:textId="566430D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93</w:t>
            </w:r>
          </w:p>
        </w:tc>
      </w:tr>
      <w:tr w:rsidR="008E380B" w:rsidRPr="008E380B" w14:paraId="6278B996" w14:textId="77777777" w:rsidTr="008E380B">
        <w:trPr>
          <w:trHeight w:val="340"/>
          <w:jc w:val="center"/>
        </w:trPr>
        <w:tc>
          <w:tcPr>
            <w:tcW w:w="163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E53645D" w14:textId="2CF27BA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703E1155" w14:textId="6E93ACE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182BEA02" w14:textId="3F5FDCB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6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67BD1994" w14:textId="121B37B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89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C8B2E36" w14:textId="5F1CF1D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7832583F" w14:textId="3E705622" w:rsidR="004E58A6" w:rsidRDefault="004E58A6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69ABEEDE" w14:textId="4DD32CB3" w:rsidR="003C797F" w:rsidRPr="003C797F" w:rsidRDefault="003C797F" w:rsidP="003C797F">
      <w:pPr>
        <w:spacing w:line="360" w:lineRule="auto"/>
        <w:jc w:val="center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>2</w:t>
      </w:r>
      <w:r w:rsidR="00176D10">
        <w:rPr>
          <w:rFonts w:ascii="Century" w:hAnsi="Century"/>
          <w:sz w:val="24"/>
          <w:szCs w:val="24"/>
        </w:rPr>
        <w:t>.</w:t>
      </w:r>
      <w:r>
        <w:rPr>
          <w:rFonts w:ascii="Century" w:hAnsi="Century"/>
          <w:sz w:val="24"/>
          <w:szCs w:val="24"/>
        </w:rPr>
        <w:t xml:space="preserve"> </w:t>
      </w:r>
      <w:r w:rsidRPr="003C797F">
        <w:rPr>
          <w:rFonts w:ascii="Century" w:hAnsi="Century"/>
          <w:sz w:val="24"/>
          <w:szCs w:val="24"/>
        </w:rPr>
        <w:t>IV estimate</w:t>
      </w:r>
      <w:r>
        <w:rPr>
          <w:rFonts w:ascii="Century" w:hAnsi="Century"/>
          <w:sz w:val="24"/>
          <w:szCs w:val="24"/>
        </w:rPr>
        <w:t xml:space="preserve"> results</w:t>
      </w:r>
      <w:r w:rsidRPr="003C797F">
        <w:rPr>
          <w:rFonts w:ascii="Century" w:hAnsi="Century"/>
          <w:sz w:val="24"/>
          <w:szCs w:val="24"/>
        </w:rPr>
        <w:t xml:space="preserve"> of </w:t>
      </w:r>
      <w:r w:rsidR="008E380B">
        <w:rPr>
          <w:rFonts w:ascii="Century" w:hAnsi="Century"/>
          <w:i/>
          <w:sz w:val="24"/>
          <w:szCs w:val="24"/>
        </w:rPr>
        <w:t>Lar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628"/>
        <w:gridCol w:w="1118"/>
        <w:gridCol w:w="1520"/>
        <w:gridCol w:w="1518"/>
        <w:gridCol w:w="1522"/>
      </w:tblGrid>
      <w:tr w:rsidR="005E651B" w:rsidRPr="008E380B" w14:paraId="5226EA99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F7BD54" w14:textId="6CDE6ABC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A: IV estimates of specializ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23F111C1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A02DA6E" w14:textId="77777777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A82888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CBD53D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6A8B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FC42CA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E380B" w:rsidRPr="008E380B" w14:paraId="203451E4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42D6ED" w14:textId="77777777" w:rsidR="008E380B" w:rsidRPr="008E380B" w:rsidRDefault="008E380B" w:rsidP="008E380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C3CAF" w14:textId="740F8A9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ar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F0BF58" w14:textId="1223DE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E96E88" w14:textId="48FC855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422FE5" w14:textId="43A6DFD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45F67FF5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6484F" w14:textId="0A46001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Spe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780C62E" w14:textId="05B6E55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591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23FB77E" w14:textId="4DBF4E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1.821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F1C03" w14:textId="6CEA597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16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2849E" w14:textId="6EA25DC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605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8E380B" w:rsidRPr="008E380B" w14:paraId="31D301F0" w14:textId="77777777" w:rsidTr="008E380B">
        <w:trPr>
          <w:trHeight w:val="340"/>
          <w:jc w:val="center"/>
        </w:trPr>
        <w:tc>
          <w:tcPr>
            <w:tcW w:w="1582" w:type="pct"/>
            <w:noWrap/>
            <w:vAlign w:val="center"/>
          </w:tcPr>
          <w:p w14:paraId="1C97BCB0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42E67E2" w14:textId="015ACEF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06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3540892" w14:textId="4E1FB84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1.003)</w:t>
            </w:r>
          </w:p>
        </w:tc>
        <w:tc>
          <w:tcPr>
            <w:tcW w:w="914" w:type="pct"/>
            <w:noWrap/>
            <w:vAlign w:val="center"/>
            <w:hideMark/>
          </w:tcPr>
          <w:p w14:paraId="49D976BF" w14:textId="660843B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51)</w:t>
            </w:r>
          </w:p>
        </w:tc>
        <w:tc>
          <w:tcPr>
            <w:tcW w:w="916" w:type="pct"/>
            <w:noWrap/>
            <w:vAlign w:val="center"/>
            <w:hideMark/>
          </w:tcPr>
          <w:p w14:paraId="36AD4F96" w14:textId="328E94A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39)</w:t>
            </w:r>
          </w:p>
        </w:tc>
      </w:tr>
      <w:tr w:rsidR="008E380B" w:rsidRPr="008E380B" w14:paraId="6CB6C46C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06FE22D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E8C477C" w14:textId="75ACBFA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193.05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69F39A9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noWrap/>
            <w:vAlign w:val="center"/>
          </w:tcPr>
          <w:p w14:paraId="6573EB8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6" w:type="pct"/>
            <w:noWrap/>
            <w:vAlign w:val="center"/>
          </w:tcPr>
          <w:p w14:paraId="2B1F596F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8E380B" w14:paraId="3AACDAF6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3A9A5FE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F5E7770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618DEF2" w14:textId="2B7671F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10.7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noWrap/>
            <w:vAlign w:val="center"/>
            <w:hideMark/>
          </w:tcPr>
          <w:p w14:paraId="332DF342" w14:textId="360BCF6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10.7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noWrap/>
            <w:vAlign w:val="center"/>
            <w:hideMark/>
          </w:tcPr>
          <w:p w14:paraId="04DA02DF" w14:textId="253EEDB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81.50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493781A0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1458E0D1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0B57669" w14:textId="7D3D0EBD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C8C74BC" w14:textId="75271D84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73671AEC" w14:textId="50887759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noWrap/>
            <w:vAlign w:val="center"/>
            <w:hideMark/>
          </w:tcPr>
          <w:p w14:paraId="5580CCA4" w14:textId="1A66CC48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D5BA3E9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7174ACFD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41D6C42" w14:textId="4287EDC8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7CEEDAE" w14:textId="3FB72B5C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7880ED8C" w14:textId="3D7D61E9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noWrap/>
            <w:vAlign w:val="center"/>
            <w:hideMark/>
          </w:tcPr>
          <w:p w14:paraId="0525FCB0" w14:textId="48E7CBFF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E3AC2DE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5FABEF6B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20CCA8A" w14:textId="6420160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FC2F4D7" w14:textId="50A5AACA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15379461" w14:textId="5744557F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noWrap/>
            <w:vAlign w:val="center"/>
            <w:hideMark/>
          </w:tcPr>
          <w:p w14:paraId="10441087" w14:textId="17FB8FCD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34283C32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4F527E7D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ACB51F6" w14:textId="2942E9B6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51407F5" w14:textId="0CAB222F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7C8227AE" w14:textId="08C8A196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noWrap/>
            <w:vAlign w:val="center"/>
            <w:hideMark/>
          </w:tcPr>
          <w:p w14:paraId="28392AB5" w14:textId="54806CF4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62CA5B53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069A06DC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E05DE57" w14:textId="3CDA391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52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22FA731" w14:textId="35B2152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43</w:t>
            </w:r>
          </w:p>
        </w:tc>
        <w:tc>
          <w:tcPr>
            <w:tcW w:w="914" w:type="pct"/>
            <w:noWrap/>
            <w:vAlign w:val="center"/>
            <w:hideMark/>
          </w:tcPr>
          <w:p w14:paraId="192DD8BF" w14:textId="04BF839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95</w:t>
            </w:r>
          </w:p>
        </w:tc>
        <w:tc>
          <w:tcPr>
            <w:tcW w:w="916" w:type="pct"/>
            <w:noWrap/>
            <w:vAlign w:val="center"/>
            <w:hideMark/>
          </w:tcPr>
          <w:p w14:paraId="0EE0D7FA" w14:textId="1344CD7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39</w:t>
            </w:r>
          </w:p>
        </w:tc>
      </w:tr>
      <w:tr w:rsidR="008E380B" w:rsidRPr="008E380B" w14:paraId="14323A15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081E604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5FAD67" w14:textId="75CBEE8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418C11B3" w14:textId="18FA0F9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358FCC3B" w14:textId="05CBA53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6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689AC2DB" w14:textId="7C4CA27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5130AFA6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EAE808" w14:textId="559AEEA2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B: IV estimates of diversific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0FC019C7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1B81E8F" w14:textId="77777777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F7912D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2D39E9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8B9D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17E278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E380B" w:rsidRPr="008E380B" w14:paraId="49EEE962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A99AC5" w14:textId="77777777" w:rsidR="008E380B" w:rsidRPr="008E380B" w:rsidRDefault="008E380B" w:rsidP="008E380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3493E" w14:textId="6136831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ar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33D828D" w14:textId="5D7B3F0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C62972" w14:textId="121005D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30EC88" w14:textId="10BEBE6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42C880D3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C357B" w14:textId="009FDD1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Div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11CAA91" w14:textId="687C812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546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3C85251" w14:textId="6434E29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709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0ADEDE" w14:textId="3699D74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825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4C4A4" w14:textId="6EDCB09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499</w:t>
            </w:r>
          </w:p>
        </w:tc>
      </w:tr>
      <w:tr w:rsidR="008E380B" w:rsidRPr="008E380B" w14:paraId="30E63882" w14:textId="77777777" w:rsidTr="008E380B">
        <w:trPr>
          <w:trHeight w:val="340"/>
          <w:jc w:val="center"/>
        </w:trPr>
        <w:tc>
          <w:tcPr>
            <w:tcW w:w="1582" w:type="pct"/>
            <w:noWrap/>
            <w:vAlign w:val="center"/>
          </w:tcPr>
          <w:p w14:paraId="2102EFC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8B65A73" w14:textId="241852F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14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6B8B27C" w14:textId="321F27F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722)</w:t>
            </w:r>
          </w:p>
        </w:tc>
        <w:tc>
          <w:tcPr>
            <w:tcW w:w="914" w:type="pct"/>
            <w:noWrap/>
            <w:vAlign w:val="center"/>
            <w:hideMark/>
          </w:tcPr>
          <w:p w14:paraId="06A42E8B" w14:textId="7457E0C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455)</w:t>
            </w:r>
          </w:p>
        </w:tc>
        <w:tc>
          <w:tcPr>
            <w:tcW w:w="916" w:type="pct"/>
            <w:noWrap/>
            <w:vAlign w:val="center"/>
            <w:hideMark/>
          </w:tcPr>
          <w:p w14:paraId="639A48C2" w14:textId="152364C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477)</w:t>
            </w:r>
          </w:p>
        </w:tc>
      </w:tr>
      <w:tr w:rsidR="008E380B" w:rsidRPr="008E380B" w14:paraId="35085EC2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0B129AA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3C316A9" w14:textId="4253F4F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1549.52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E493B1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noWrap/>
            <w:vAlign w:val="center"/>
          </w:tcPr>
          <w:p w14:paraId="6A6DD30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6" w:type="pct"/>
            <w:noWrap/>
            <w:vAlign w:val="center"/>
          </w:tcPr>
          <w:p w14:paraId="12467BCF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8E380B" w14:paraId="301D65C3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1D2818E9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65073B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77421D9" w14:textId="24B9F2F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624.55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noWrap/>
            <w:vAlign w:val="center"/>
            <w:hideMark/>
          </w:tcPr>
          <w:p w14:paraId="3D437107" w14:textId="06763CC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596.9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noWrap/>
            <w:vAlign w:val="center"/>
            <w:hideMark/>
          </w:tcPr>
          <w:p w14:paraId="5F53E24C" w14:textId="5EA8EC6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940.1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1CF85FFB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72D5AFBF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AC41E49" w14:textId="3A2664B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0CA9F94" w14:textId="24F97168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1858A811" w14:textId="2A11CA44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noWrap/>
            <w:vAlign w:val="center"/>
            <w:hideMark/>
          </w:tcPr>
          <w:p w14:paraId="1C34499A" w14:textId="3BDCBBC6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734D3166" w14:textId="77777777" w:rsidTr="008E380B">
        <w:trPr>
          <w:trHeight w:val="340"/>
          <w:jc w:val="center"/>
        </w:trPr>
        <w:tc>
          <w:tcPr>
            <w:tcW w:w="1582" w:type="pct"/>
            <w:vAlign w:val="center"/>
            <w:hideMark/>
          </w:tcPr>
          <w:p w14:paraId="7F86DB26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3923F22" w14:textId="4633EA2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4C8CDEC8" w14:textId="55ADC636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534B79FE" w14:textId="5B153B08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noWrap/>
            <w:vAlign w:val="center"/>
            <w:hideMark/>
          </w:tcPr>
          <w:p w14:paraId="1193EF3A" w14:textId="3DE3B66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2DE1F875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6D1222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lastRenderedPageBreak/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A5D9AC3" w14:textId="39E4BF9F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40700C9" w14:textId="402EF0B4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5DF9C" w14:textId="7D5FC64F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502D2D" w14:textId="032E5A19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6BA764EA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56390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6C97AF4" w14:textId="40232503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A7ED536" w14:textId="4E0B899A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C621AE" w14:textId="50378811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06D85E" w14:textId="2EC7DEBA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2668D124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74BE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1870613" w14:textId="50CD56E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306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400F319" w14:textId="1D54D85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50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7AEB02" w14:textId="4AE6746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55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969F44" w14:textId="278E7A3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23</w:t>
            </w:r>
          </w:p>
        </w:tc>
      </w:tr>
      <w:tr w:rsidR="008E380B" w:rsidRPr="008E380B" w14:paraId="342B293D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E2C18F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1CC668C4" w14:textId="58466DE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02ADE10D" w14:textId="4B12DE5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639F6BE3" w14:textId="35593BA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6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75FADE32" w14:textId="7A0D110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1D906393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76D9D369" w14:textId="24C77596" w:rsidR="005E651B" w:rsidRPr="008E380B" w:rsidRDefault="005E651B" w:rsidP="00E50D88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C: IV estimates of related diversific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6AECD236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748BEC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CCB402A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vAlign w:val="center"/>
          </w:tcPr>
          <w:p w14:paraId="2C6978B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5495FD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AEFC1D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6702A5CF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A4951C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D362B7" w14:textId="68CD76E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ar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0D7EC007" w14:textId="357D561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52999333" w14:textId="0BE6C09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6" w:type="pct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68B0F061" w14:textId="1F2D4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4FCE05E8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9FD79B" w14:textId="5FE8F4A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el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E1F343E" w14:textId="3EFB7E7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710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E240DC2" w14:textId="3C73334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848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830A039" w14:textId="1EC6226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938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C7F6EE4" w14:textId="028E1A8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741</w:t>
            </w:r>
          </w:p>
        </w:tc>
      </w:tr>
      <w:tr w:rsidR="008E380B" w:rsidRPr="008E380B" w14:paraId="6F9B0A1C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57065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A75A7BD" w14:textId="16A601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14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EB0B75A" w14:textId="07035DA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1.031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76F2A7" w14:textId="21E1490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82)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47CD48" w14:textId="7F70599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9.040)</w:t>
            </w:r>
          </w:p>
        </w:tc>
      </w:tr>
      <w:tr w:rsidR="008E380B" w:rsidRPr="008E380B" w14:paraId="42D794F6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FD4E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AF757CC" w14:textId="2C8044C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2698.34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DEFD139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3A66A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81D510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6F87509B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A8C8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F6D740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509F73B" w14:textId="2DA4EE4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943.11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5E6A79" w14:textId="2FC0559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666.9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278E35" w14:textId="09FA4C9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520.49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44606421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C43D8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E3380EB" w14:textId="08876E83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8E5B434" w14:textId="01B2CB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3EFA0B" w14:textId="486A9406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0B58F3" w14:textId="6E39DF9C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33565C90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E1796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90BA7EB" w14:textId="01EC6ED1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F358E5B" w14:textId="26BE786D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A3046F" w14:textId="5B6E6A04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EE0C2F" w14:textId="5131193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5E787817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9D2F6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68EE841" w14:textId="4EA80F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370EAFD" w14:textId="0A9A4E2E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F3E2E5" w14:textId="4896CF18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54561E" w14:textId="28B32012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2B8FC9D4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3F73A" w14:textId="77777777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35042FE" w14:textId="4D6C4959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926B25C" w14:textId="08F4B26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55416" w14:textId="387A594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C7803F" w14:textId="19CE505B" w:rsidR="005E651B" w:rsidRPr="008E380B" w:rsidRDefault="005E651B" w:rsidP="003C797F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073DF28F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E94CB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9DF1439" w14:textId="4645096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08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E17BECD" w14:textId="2802F66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56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FF8E1F" w14:textId="4436D07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3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FC1852" w14:textId="18D3C2C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41</w:t>
            </w:r>
          </w:p>
        </w:tc>
      </w:tr>
      <w:tr w:rsidR="008E380B" w:rsidRPr="008E380B" w14:paraId="2F81C2BC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E8F1995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02D56DD5" w14:textId="68E703D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50E32BDE" w14:textId="47827E4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3616B2ED" w14:textId="5BBC6A0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6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1FDAFF52" w14:textId="4663922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632FDBF8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201866E3" w14:textId="207765AB" w:rsidR="005E651B" w:rsidRPr="008E380B" w:rsidRDefault="005E651B" w:rsidP="00E50D88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D: IV estimates of unrelated diversific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685ADA30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169A3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4267FF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4077CE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E5035F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632079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6FD2DAD1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716092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92818E" w14:textId="212070E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ar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4780E720" w14:textId="7E92AC6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72F80FE" w14:textId="2EA45BA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47461A6" w14:textId="626877A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25D0807A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218901" w14:textId="5614D8E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Unr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C918F41" w14:textId="121F088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-0.219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7318AAD" w14:textId="772041E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.070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2A1F56C" w14:textId="7F06505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.11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A5123A0" w14:textId="6C2BC4C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.071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</w:tr>
      <w:tr w:rsidR="008E380B" w:rsidRPr="008E380B" w14:paraId="051334BF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D8982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FF11B1E" w14:textId="331AE84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38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FAA0E09" w14:textId="23E3619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519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E95BB1" w14:textId="433A8C1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21)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6F68C6" w14:textId="2A4C3C9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623)</w:t>
            </w:r>
          </w:p>
        </w:tc>
      </w:tr>
      <w:tr w:rsidR="008E380B" w:rsidRPr="008E380B" w14:paraId="282BFCE6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B3B6F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183E612" w14:textId="14B73EB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32.65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C1E04B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8124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255A2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0143F8A6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1BD40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41614D9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E2A7F14" w14:textId="1F59E3D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48.0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5A0F97" w14:textId="095C0BB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32.72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14C7DB" w14:textId="00F348A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32.9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3E345F05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6B4D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174B9A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6042D2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45FB2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C0DEE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7FE63CAE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E1CA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60E2AB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88914E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F4CAA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0E1FC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611C138A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2D75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DFB453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B9B6CC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A8FCC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F78E5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5C44B251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68BF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AD4861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628971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82CE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20AACA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1B6A7620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9AA5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0888813" w14:textId="5070DB1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58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0D90AC8" w14:textId="5B06291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25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7F783F" w14:textId="6DFCFD9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81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34B757" w14:textId="05C7E9F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44</w:t>
            </w:r>
          </w:p>
        </w:tc>
      </w:tr>
      <w:tr w:rsidR="008E380B" w:rsidRPr="008E380B" w14:paraId="1CCA1230" w14:textId="77777777" w:rsidTr="008E380B">
        <w:trPr>
          <w:trHeight w:val="340"/>
          <w:jc w:val="center"/>
        </w:trPr>
        <w:tc>
          <w:tcPr>
            <w:tcW w:w="158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E42643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340B93D5" w14:textId="74C8242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3B3323E7" w14:textId="1C15398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33F5205F" w14:textId="37D12A6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6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DE7B2FA" w14:textId="546560A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76A529E5" w14:textId="39452456" w:rsidR="004E58A6" w:rsidRDefault="004E58A6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4395CDB6" w14:textId="658471B8" w:rsidR="003C797F" w:rsidRPr="003C797F" w:rsidRDefault="003C797F" w:rsidP="003C797F">
      <w:pPr>
        <w:spacing w:line="360" w:lineRule="auto"/>
        <w:jc w:val="center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>3</w:t>
      </w:r>
      <w:r w:rsidR="00176D10">
        <w:rPr>
          <w:rFonts w:ascii="Century" w:hAnsi="Century"/>
          <w:sz w:val="24"/>
          <w:szCs w:val="24"/>
        </w:rPr>
        <w:t>.</w:t>
      </w:r>
      <w:r>
        <w:rPr>
          <w:rFonts w:ascii="Century" w:hAnsi="Century"/>
          <w:sz w:val="24"/>
          <w:szCs w:val="24"/>
        </w:rPr>
        <w:t xml:space="preserve"> </w:t>
      </w:r>
      <w:r w:rsidRPr="003C797F">
        <w:rPr>
          <w:rFonts w:ascii="Century" w:hAnsi="Century"/>
          <w:sz w:val="24"/>
          <w:szCs w:val="24"/>
        </w:rPr>
        <w:t>IV estimate</w:t>
      </w:r>
      <w:r>
        <w:rPr>
          <w:rFonts w:ascii="Century" w:hAnsi="Century"/>
          <w:sz w:val="24"/>
          <w:szCs w:val="24"/>
        </w:rPr>
        <w:t xml:space="preserve"> results</w:t>
      </w:r>
      <w:r w:rsidRPr="003C797F">
        <w:rPr>
          <w:rFonts w:ascii="Century" w:hAnsi="Century"/>
          <w:sz w:val="24"/>
          <w:szCs w:val="24"/>
        </w:rPr>
        <w:t xml:space="preserve"> of </w:t>
      </w:r>
      <w:proofErr w:type="spellStart"/>
      <w:r w:rsidR="008E380B">
        <w:rPr>
          <w:rFonts w:ascii="Century" w:hAnsi="Century"/>
          <w:i/>
          <w:sz w:val="24"/>
          <w:szCs w:val="24"/>
        </w:rPr>
        <w:t>Trl</w:t>
      </w:r>
      <w:proofErr w:type="spell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630"/>
        <w:gridCol w:w="1118"/>
        <w:gridCol w:w="1520"/>
        <w:gridCol w:w="1518"/>
        <w:gridCol w:w="1520"/>
      </w:tblGrid>
      <w:tr w:rsidR="005E651B" w:rsidRPr="008E380B" w14:paraId="0940319D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019864" w14:textId="28BF3B97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A: IV estimates of specialization agglomeration on factor </w:t>
            </w:r>
            <w:r w:rsidR="00577AE4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2EDE03E9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EBBFC1E" w14:textId="77777777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CC411E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8F04A7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6DA1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5C9195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E380B" w:rsidRPr="008E380B" w14:paraId="17703B4F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648CB4D" w14:textId="77777777" w:rsidR="008E380B" w:rsidRPr="008E380B" w:rsidRDefault="008E380B" w:rsidP="008E380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C11A8" w14:textId="2E3214F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Trl</w:t>
            </w:r>
            <w:proofErr w:type="spellEnd"/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2E14DA" w14:textId="723C6C2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E2B93B" w14:textId="1C30A94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7E8C23B" w14:textId="16E17F4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3FA6C323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0126D" w14:textId="7585EAB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Spe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2EFB96F" w14:textId="7D99FC7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055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1A9CF5D" w14:textId="0405ABA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1.19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4D5D1" w14:textId="6BE1A3C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1.12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B5ACA" w14:textId="0E0B88A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1.02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8E380B" w:rsidRPr="008E380B" w14:paraId="2BC7FA0E" w14:textId="77777777" w:rsidTr="008E380B">
        <w:trPr>
          <w:trHeight w:val="340"/>
          <w:jc w:val="center"/>
        </w:trPr>
        <w:tc>
          <w:tcPr>
            <w:tcW w:w="1583" w:type="pct"/>
            <w:noWrap/>
            <w:vAlign w:val="center"/>
          </w:tcPr>
          <w:p w14:paraId="7B98E1B0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317242F" w14:textId="051A80E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06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9D3F3AC" w14:textId="309353F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585)</w:t>
            </w:r>
          </w:p>
        </w:tc>
        <w:tc>
          <w:tcPr>
            <w:tcW w:w="914" w:type="pct"/>
            <w:noWrap/>
            <w:vAlign w:val="center"/>
            <w:hideMark/>
          </w:tcPr>
          <w:p w14:paraId="7337C3BB" w14:textId="3291E54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670)</w:t>
            </w:r>
          </w:p>
        </w:tc>
        <w:tc>
          <w:tcPr>
            <w:tcW w:w="915" w:type="pct"/>
            <w:noWrap/>
            <w:vAlign w:val="center"/>
            <w:hideMark/>
          </w:tcPr>
          <w:p w14:paraId="3D5CCA41" w14:textId="5CFAC05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403)</w:t>
            </w:r>
          </w:p>
        </w:tc>
      </w:tr>
      <w:tr w:rsidR="008E380B" w:rsidRPr="008E380B" w14:paraId="4EF2A5CF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31D0A7C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CC15C14" w14:textId="03F5E97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73.00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0F63C7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noWrap/>
            <w:vAlign w:val="center"/>
          </w:tcPr>
          <w:p w14:paraId="517B5D5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5" w:type="pct"/>
            <w:noWrap/>
            <w:vAlign w:val="center"/>
          </w:tcPr>
          <w:p w14:paraId="04B92CA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8E380B" w14:paraId="6312402F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4DCFD74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983B4C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CBA6620" w14:textId="6F73AC9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81.76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noWrap/>
            <w:vAlign w:val="center"/>
            <w:hideMark/>
          </w:tcPr>
          <w:p w14:paraId="65EC7F76" w14:textId="0673A9F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117.7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noWrap/>
            <w:vAlign w:val="center"/>
            <w:hideMark/>
          </w:tcPr>
          <w:p w14:paraId="3CE2C7A8" w14:textId="4BB9DEC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549.4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00DEF272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4E35483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lastRenderedPageBreak/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D1FD9C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9F21D1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585353A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noWrap/>
            <w:vAlign w:val="center"/>
            <w:hideMark/>
          </w:tcPr>
          <w:p w14:paraId="0FBDD69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6E8543BA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0407B5B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6D3E19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982193A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0F0ECFF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noWrap/>
            <w:vAlign w:val="center"/>
            <w:hideMark/>
          </w:tcPr>
          <w:p w14:paraId="464C0C6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36729BD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0984352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FF6DE8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CC3829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637682E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noWrap/>
            <w:vAlign w:val="center"/>
            <w:hideMark/>
          </w:tcPr>
          <w:p w14:paraId="54887E6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55C3C33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77B9011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F6BA97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052346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5CB0D69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noWrap/>
            <w:vAlign w:val="center"/>
            <w:hideMark/>
          </w:tcPr>
          <w:p w14:paraId="0724444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55BF56D8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0E7E334B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A8271A8" w14:textId="49BB646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223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94EF05B" w14:textId="1CBC558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21</w:t>
            </w:r>
          </w:p>
        </w:tc>
        <w:tc>
          <w:tcPr>
            <w:tcW w:w="914" w:type="pct"/>
            <w:noWrap/>
            <w:vAlign w:val="center"/>
            <w:hideMark/>
          </w:tcPr>
          <w:p w14:paraId="0467A0FD" w14:textId="513E31E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30</w:t>
            </w:r>
          </w:p>
        </w:tc>
        <w:tc>
          <w:tcPr>
            <w:tcW w:w="915" w:type="pct"/>
            <w:noWrap/>
            <w:vAlign w:val="center"/>
            <w:hideMark/>
          </w:tcPr>
          <w:p w14:paraId="1697B9CB" w14:textId="7260366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59</w:t>
            </w:r>
          </w:p>
        </w:tc>
      </w:tr>
      <w:tr w:rsidR="008E380B" w:rsidRPr="008E380B" w14:paraId="6FAA411C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28737BDB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33CCC" w14:textId="2BBCF64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07205FD0" w14:textId="4ED84E5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0008723A" w14:textId="7B2018E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5F12CF5E" w14:textId="7BF7DA1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53CF4BA5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90AF3A" w14:textId="22E741C2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B: IV estimates of diversification agglomeration on factor </w:t>
            </w:r>
            <w:r w:rsidR="008E380B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4E613560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6478BF9" w14:textId="77777777" w:rsidR="005E651B" w:rsidRPr="008E380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1D19523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0535D13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6510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DFF836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E380B" w:rsidRPr="008E380B" w14:paraId="56B47D7E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4982D0" w14:textId="77777777" w:rsidR="008E380B" w:rsidRPr="008E380B" w:rsidRDefault="008E380B" w:rsidP="008E380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C1E5B" w14:textId="15F32EC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Trl</w:t>
            </w:r>
            <w:proofErr w:type="spellEnd"/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957D21" w14:textId="481E7C2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DEE0CF7" w14:textId="67500AB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743F7E" w14:textId="0C8C507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6613514E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F37DE" w14:textId="674BC26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Div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54F2B78" w14:textId="1924E65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051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943830C" w14:textId="6DD3804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944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71EC6" w14:textId="3FB99A9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511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493B4" w14:textId="2EE66D9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127</w:t>
            </w:r>
          </w:p>
        </w:tc>
      </w:tr>
      <w:tr w:rsidR="008E380B" w:rsidRPr="008E380B" w14:paraId="534E9B61" w14:textId="77777777" w:rsidTr="008E380B">
        <w:trPr>
          <w:trHeight w:val="340"/>
          <w:jc w:val="center"/>
        </w:trPr>
        <w:tc>
          <w:tcPr>
            <w:tcW w:w="1583" w:type="pct"/>
            <w:noWrap/>
            <w:vAlign w:val="center"/>
          </w:tcPr>
          <w:p w14:paraId="0E23135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2AA1A64" w14:textId="1681BCD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01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2C35F19" w14:textId="07065CB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927)</w:t>
            </w:r>
          </w:p>
        </w:tc>
        <w:tc>
          <w:tcPr>
            <w:tcW w:w="914" w:type="pct"/>
            <w:noWrap/>
            <w:vAlign w:val="center"/>
            <w:hideMark/>
          </w:tcPr>
          <w:p w14:paraId="1C2403CC" w14:textId="6940607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80)</w:t>
            </w:r>
          </w:p>
        </w:tc>
        <w:tc>
          <w:tcPr>
            <w:tcW w:w="915" w:type="pct"/>
            <w:noWrap/>
            <w:vAlign w:val="center"/>
            <w:hideMark/>
          </w:tcPr>
          <w:p w14:paraId="2CB2680E" w14:textId="4DD114C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88)</w:t>
            </w:r>
          </w:p>
        </w:tc>
      </w:tr>
      <w:tr w:rsidR="008E380B" w:rsidRPr="008E380B" w14:paraId="5664D870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09ABBE3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CAD25FD" w14:textId="0D3B0AC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2892.84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99724D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4" w:type="pct"/>
            <w:noWrap/>
            <w:vAlign w:val="center"/>
          </w:tcPr>
          <w:p w14:paraId="766E16D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15" w:type="pct"/>
            <w:noWrap/>
            <w:vAlign w:val="center"/>
          </w:tcPr>
          <w:p w14:paraId="786F06C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8E380B" w14:paraId="39FAC4B3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75D0252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D2EAC5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296C859" w14:textId="667197E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2555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noWrap/>
            <w:vAlign w:val="center"/>
            <w:hideMark/>
          </w:tcPr>
          <w:p w14:paraId="3D90B508" w14:textId="6B214D6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2535.31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noWrap/>
            <w:vAlign w:val="center"/>
            <w:hideMark/>
          </w:tcPr>
          <w:p w14:paraId="737DBE4F" w14:textId="692A0DA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578.2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35A2D8EA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6458E55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163EE9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1C3D29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4073DC1A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noWrap/>
            <w:vAlign w:val="center"/>
            <w:hideMark/>
          </w:tcPr>
          <w:p w14:paraId="37CFB01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1D3FFC7A" w14:textId="77777777" w:rsidTr="008E380B">
        <w:trPr>
          <w:trHeight w:val="340"/>
          <w:jc w:val="center"/>
        </w:trPr>
        <w:tc>
          <w:tcPr>
            <w:tcW w:w="1583" w:type="pct"/>
            <w:vAlign w:val="center"/>
            <w:hideMark/>
          </w:tcPr>
          <w:p w14:paraId="4368673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74BA90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4C9F5BE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noWrap/>
            <w:vAlign w:val="center"/>
            <w:hideMark/>
          </w:tcPr>
          <w:p w14:paraId="1895DD9A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noWrap/>
            <w:vAlign w:val="center"/>
            <w:hideMark/>
          </w:tcPr>
          <w:p w14:paraId="48631C4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31CE941E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C5886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70E6DB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F95172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6C43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1FB3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6963625F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50C6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B89AC8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BAC7A1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D5271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49698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679A7281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1C50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8B09AAD" w14:textId="7DD5CAD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A2A9F5C" w14:textId="72E3029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50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307553" w14:textId="7CF5E90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53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11B004" w14:textId="14BAB63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23</w:t>
            </w:r>
          </w:p>
        </w:tc>
      </w:tr>
      <w:tr w:rsidR="008E380B" w:rsidRPr="008E380B" w14:paraId="7AB137F5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B279A0D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294DC0BC" w14:textId="7B1FC30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26E7C83C" w14:textId="7D40E32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24F97AC4" w14:textId="0490F1E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11E78A4C" w14:textId="55C20D0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116968DE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7BBCB49A" w14:textId="500DE696" w:rsidR="005E651B" w:rsidRPr="008E380B" w:rsidRDefault="005E651B" w:rsidP="00E50D88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C: IV estimates of related diversification agglomeration on factor </w:t>
            </w:r>
            <w:r w:rsidR="008E380B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7859C75A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3E8B5F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1986EE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vAlign w:val="center"/>
          </w:tcPr>
          <w:p w14:paraId="2FE2C4D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9A760A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5339EA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218A9C59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741B65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FDF291" w14:textId="0FF6373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Trl</w:t>
            </w:r>
            <w:proofErr w:type="spellEnd"/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0F4F63EB" w14:textId="6D6ABA1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73B8ED88" w14:textId="5E11121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5" w:type="pct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187D7F55" w14:textId="239BE90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4E166EAB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9CCC36" w14:textId="46CBD86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el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3531133" w14:textId="0FB6ABA3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065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4C7CCB7" w14:textId="40BC0A3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613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0052D46" w14:textId="4B15CA2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1.50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1A69106" w14:textId="57AF10E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-0.937</w:t>
            </w:r>
          </w:p>
        </w:tc>
      </w:tr>
      <w:tr w:rsidR="008E380B" w:rsidRPr="008E380B" w14:paraId="09E55AA5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07581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FC8B879" w14:textId="1682510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01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259AEEE" w14:textId="26F605B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545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98CA68" w14:textId="129BBFE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120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99F1FE" w14:textId="1DC3342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1.337)</w:t>
            </w:r>
          </w:p>
        </w:tc>
      </w:tr>
      <w:tr w:rsidR="008E380B" w:rsidRPr="008E380B" w14:paraId="1A612A93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3165A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30D58B1" w14:textId="7E6D221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6067.74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210664C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31764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94828C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3C68010E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B0A9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8C21DBE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9FBE886" w14:textId="0D6DF0C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3683.70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4491A" w14:textId="2AC336D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3558.29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453DFE" w14:textId="49FA385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4416.39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4D0C90DA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D505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D0147F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533C24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B1D47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2FF66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2AE199CE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DE75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43FEC6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35C636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5E9E1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E2D3B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04CEC448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64AC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6FE9C9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0C920F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02B01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29848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324CC8B0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CB45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8AEE0DF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7F58323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48B1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47CB3D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20869558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BE67F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18678D2" w14:textId="23E3CC1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58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ED5CC3C" w14:textId="5CEC970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56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08D943" w14:textId="56568AD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26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83B368" w14:textId="51F8796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261</w:t>
            </w:r>
          </w:p>
        </w:tc>
      </w:tr>
      <w:tr w:rsidR="008E380B" w:rsidRPr="008E380B" w14:paraId="0D2C8D1B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61C0E6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5D61A9E2" w14:textId="45CB867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06BF37D8" w14:textId="20F9DA9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70CE0CCB" w14:textId="43B0D95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2BCDB1D9" w14:textId="6AB3A32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8E380B" w14:paraId="59C08F87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012DEBED" w14:textId="6CC86C6E" w:rsidR="005E651B" w:rsidRPr="008E380B" w:rsidRDefault="005E651B" w:rsidP="00E50D88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D: IV estimates of unrelated diversification agglomeration on factor </w:t>
            </w:r>
            <w:r w:rsidR="008E380B"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8E380B" w14:paraId="0CDA558B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4F233B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607770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76E5DA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00A964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134ACE9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2BBAFFC2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106261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9AF583" w14:textId="7A7D07E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Trl</w:t>
            </w:r>
            <w:proofErr w:type="spellEnd"/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2DC96700" w14:textId="3DAC18A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813E9F" w14:textId="0ABFD82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4C2883" w14:textId="1481B71F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8E380B" w14:paraId="450CF66B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F28AF8" w14:textId="26F6A4AB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8E380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Unr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6CA2F99" w14:textId="49464C59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-0.055</w:t>
            </w: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590E2D1" w14:textId="767DC2C0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350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25A246C" w14:textId="4C7C1AD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68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7341B6E" w14:textId="399F7BC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778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8E380B" w:rsidRPr="008E380B" w14:paraId="775690BA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64E33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302C083" w14:textId="22828552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02)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BA02E17" w14:textId="59306F3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144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1513A6" w14:textId="0CCF215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088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9FCBB3" w14:textId="4DDFE85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(0.246)</w:t>
            </w:r>
          </w:p>
        </w:tc>
      </w:tr>
      <w:tr w:rsidR="008E380B" w:rsidRPr="008E380B" w14:paraId="58265731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B35C4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64A8655" w14:textId="31CB95FD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1164.62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4103475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B95494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EE9712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8E380B" w14:paraId="2374CF5C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BE1D8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143FCA6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8405CB3" w14:textId="1670EAE8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784.53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10430" w14:textId="1BB1F42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00.28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7A7203" w14:textId="7026C66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100.27</w:t>
            </w:r>
            <w:r w:rsidRPr="008E380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8E380B" w14:paraId="2D533AC0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3B00C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6C59BF7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5FD4A3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15FB80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5E223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73D91EAC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19603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lastRenderedPageBreak/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70E4EF1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9B63FD2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BB20BE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E427D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53175C6B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A95D5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8D2F534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015AA3A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3040D8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348D23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8E380B" w14:paraId="78E43582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1538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5F2D6583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B9C30C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080221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46A2E6" w14:textId="77777777" w:rsidR="005E651B" w:rsidRPr="008E380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8E380B" w14:paraId="53688154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5A1E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8E380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581077D" w14:textId="3AF01C5E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49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20927D1" w14:textId="632604E4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112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495BDD" w14:textId="5D213876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94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55E615" w14:textId="6E462A1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kern w:val="0"/>
                <w:sz w:val="18"/>
                <w:szCs w:val="18"/>
              </w:rPr>
              <w:t>0.012</w:t>
            </w:r>
          </w:p>
        </w:tc>
      </w:tr>
      <w:tr w:rsidR="008E380B" w:rsidRPr="008E380B" w14:paraId="037D1026" w14:textId="77777777" w:rsidTr="008E380B">
        <w:trPr>
          <w:trHeight w:val="340"/>
          <w:jc w:val="center"/>
        </w:trPr>
        <w:tc>
          <w:tcPr>
            <w:tcW w:w="158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B365B37" w14:textId="77777777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1F5635CF" w14:textId="320844DA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495AFE2C" w14:textId="5A7FC605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4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42D5ABC3" w14:textId="1183BE41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1A2B2026" w14:textId="0B0A122C" w:rsidR="008E380B" w:rsidRPr="008E380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8E380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2C8FD1AF" w14:textId="58EF4776" w:rsidR="004E58A6" w:rsidRDefault="004E58A6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0F9FEE69" w14:textId="5B0137CF" w:rsidR="003C797F" w:rsidRPr="003C797F" w:rsidRDefault="003C797F" w:rsidP="003C797F">
      <w:pPr>
        <w:spacing w:line="360" w:lineRule="auto"/>
        <w:jc w:val="center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>4</w:t>
      </w:r>
      <w:r w:rsidR="00176D10">
        <w:rPr>
          <w:rFonts w:ascii="Century" w:hAnsi="Century"/>
          <w:sz w:val="24"/>
          <w:szCs w:val="24"/>
        </w:rPr>
        <w:t>.</w:t>
      </w:r>
      <w:r>
        <w:rPr>
          <w:rFonts w:ascii="Century" w:hAnsi="Century"/>
          <w:sz w:val="24"/>
          <w:szCs w:val="24"/>
        </w:rPr>
        <w:t xml:space="preserve"> </w:t>
      </w:r>
      <w:r w:rsidRPr="003C797F">
        <w:rPr>
          <w:rFonts w:ascii="Century" w:hAnsi="Century"/>
          <w:sz w:val="24"/>
          <w:szCs w:val="24"/>
        </w:rPr>
        <w:t>IV estimate</w:t>
      </w:r>
      <w:r>
        <w:rPr>
          <w:rFonts w:ascii="Century" w:hAnsi="Century"/>
          <w:sz w:val="24"/>
          <w:szCs w:val="24"/>
        </w:rPr>
        <w:t xml:space="preserve"> results</w:t>
      </w:r>
      <w:r w:rsidRPr="003C797F">
        <w:rPr>
          <w:rFonts w:ascii="Century" w:hAnsi="Century"/>
          <w:sz w:val="24"/>
          <w:szCs w:val="24"/>
        </w:rPr>
        <w:t xml:space="preserve"> of </w:t>
      </w:r>
      <w:proofErr w:type="spellStart"/>
      <w:r>
        <w:rPr>
          <w:rFonts w:ascii="Century" w:hAnsi="Century"/>
          <w:i/>
          <w:sz w:val="24"/>
          <w:szCs w:val="24"/>
        </w:rPr>
        <w:t>R</w:t>
      </w:r>
      <w:r w:rsidR="008E380B">
        <w:rPr>
          <w:rFonts w:ascii="Century" w:hAnsi="Century"/>
          <w:i/>
          <w:sz w:val="24"/>
          <w:szCs w:val="24"/>
        </w:rPr>
        <w:t>de</w:t>
      </w:r>
      <w:proofErr w:type="spellEnd"/>
    </w:p>
    <w:tbl>
      <w:tblPr>
        <w:tblW w:w="4998" w:type="pct"/>
        <w:jc w:val="center"/>
        <w:tblLook w:val="04A0" w:firstRow="1" w:lastRow="0" w:firstColumn="1" w:lastColumn="0" w:noHBand="0" w:noVBand="1"/>
      </w:tblPr>
      <w:tblGrid>
        <w:gridCol w:w="2535"/>
        <w:gridCol w:w="1118"/>
        <w:gridCol w:w="1551"/>
        <w:gridCol w:w="1551"/>
        <w:gridCol w:w="1548"/>
      </w:tblGrid>
      <w:tr w:rsidR="005E651B" w:rsidRPr="00A9622B" w14:paraId="19D86CCB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589FDC0" w14:textId="45C0A941" w:rsidR="005E651B" w:rsidRPr="00A9622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A: IV estimates of specialization agglomeration on factor </w:t>
            </w:r>
            <w:r w:rsidR="008E380B"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A9622B" w14:paraId="0C5395B1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ED26A82" w14:textId="77777777" w:rsidR="005E651B" w:rsidRPr="00A9622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94CD100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2FAA352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87514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0905683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E380B" w:rsidRPr="00A9622B" w14:paraId="0F257A51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A26051" w14:textId="77777777" w:rsidR="008E380B" w:rsidRPr="00A9622B" w:rsidRDefault="008E380B" w:rsidP="008E380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60C65" w14:textId="1E554BB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de</w:t>
            </w:r>
            <w:proofErr w:type="spellEnd"/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265A07" w14:textId="1BBD2AD5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3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B58A87E" w14:textId="5FE33D48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44BD78" w14:textId="05B42135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A9622B" w14:paraId="4F6C4897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2211C" w14:textId="643C74BC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Spe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74D050A" w14:textId="00B007F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559</w:t>
            </w: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0C7309E" w14:textId="3EF5618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151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0EB07" w14:textId="5207441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326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525E9" w14:textId="5A25275F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045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8E380B" w:rsidRPr="00A9622B" w14:paraId="1CBCEE8F" w14:textId="77777777" w:rsidTr="008E380B">
        <w:trPr>
          <w:trHeight w:val="340"/>
          <w:jc w:val="center"/>
        </w:trPr>
        <w:tc>
          <w:tcPr>
            <w:tcW w:w="1527" w:type="pct"/>
            <w:noWrap/>
            <w:vAlign w:val="center"/>
          </w:tcPr>
          <w:p w14:paraId="0829A6E5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0F45118" w14:textId="4A4547AC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077)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7D7DE81" w14:textId="24A54A53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683)</w:t>
            </w:r>
          </w:p>
        </w:tc>
        <w:tc>
          <w:tcPr>
            <w:tcW w:w="934" w:type="pct"/>
            <w:noWrap/>
            <w:vAlign w:val="center"/>
            <w:hideMark/>
          </w:tcPr>
          <w:p w14:paraId="2F80046F" w14:textId="3396AF81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715)</w:t>
            </w:r>
          </w:p>
        </w:tc>
        <w:tc>
          <w:tcPr>
            <w:tcW w:w="932" w:type="pct"/>
            <w:noWrap/>
            <w:vAlign w:val="center"/>
            <w:hideMark/>
          </w:tcPr>
          <w:p w14:paraId="5D36DCAE" w14:textId="0C407E4F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363)</w:t>
            </w:r>
          </w:p>
        </w:tc>
      </w:tr>
      <w:tr w:rsidR="008E380B" w:rsidRPr="00A9622B" w14:paraId="06A336D9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17189448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4FD47B4" w14:textId="57B1C4A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52.26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3B48B0D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34" w:type="pct"/>
            <w:noWrap/>
            <w:vAlign w:val="center"/>
          </w:tcPr>
          <w:p w14:paraId="60473036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32" w:type="pct"/>
            <w:noWrap/>
            <w:vAlign w:val="center"/>
          </w:tcPr>
          <w:p w14:paraId="26117431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A9622B" w14:paraId="1B3F25C8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3E7BDB67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09CDD94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0CED4478" w14:textId="1614A5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464.17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noWrap/>
            <w:vAlign w:val="center"/>
            <w:hideMark/>
          </w:tcPr>
          <w:p w14:paraId="056870EF" w14:textId="2B39B4A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093.55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2" w:type="pct"/>
            <w:noWrap/>
            <w:vAlign w:val="center"/>
            <w:hideMark/>
          </w:tcPr>
          <w:p w14:paraId="12C1434A" w14:textId="6C358DD4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029.17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A9622B" w14:paraId="10F2BD3D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6099307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FE511A8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41E33E5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noWrap/>
            <w:vAlign w:val="center"/>
            <w:hideMark/>
          </w:tcPr>
          <w:p w14:paraId="45DC31A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noWrap/>
            <w:vAlign w:val="center"/>
            <w:hideMark/>
          </w:tcPr>
          <w:p w14:paraId="2B69B28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3E43A8CA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4B52789E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5EA2CBA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73C2A18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noWrap/>
            <w:vAlign w:val="center"/>
            <w:hideMark/>
          </w:tcPr>
          <w:p w14:paraId="0CBC911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noWrap/>
            <w:vAlign w:val="center"/>
            <w:hideMark/>
          </w:tcPr>
          <w:p w14:paraId="3916E45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37B343E3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44AF218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DA6113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6EEFDF0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noWrap/>
            <w:vAlign w:val="center"/>
            <w:hideMark/>
          </w:tcPr>
          <w:p w14:paraId="0990B84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noWrap/>
            <w:vAlign w:val="center"/>
            <w:hideMark/>
          </w:tcPr>
          <w:p w14:paraId="0FFB5331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52626F5E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73402112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E41A5E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37874EA3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noWrap/>
            <w:vAlign w:val="center"/>
            <w:hideMark/>
          </w:tcPr>
          <w:p w14:paraId="5CE09F73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noWrap/>
            <w:vAlign w:val="center"/>
            <w:hideMark/>
          </w:tcPr>
          <w:p w14:paraId="3051EF9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A9622B" w14:paraId="334C13C3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2557435D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A9622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FC014F0" w14:textId="23C1BEF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246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6EFFFF9" w14:textId="60CBC0A2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18</w:t>
            </w:r>
          </w:p>
        </w:tc>
        <w:tc>
          <w:tcPr>
            <w:tcW w:w="934" w:type="pct"/>
            <w:noWrap/>
            <w:vAlign w:val="center"/>
            <w:hideMark/>
          </w:tcPr>
          <w:p w14:paraId="603BC38E" w14:textId="277F7394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30</w:t>
            </w:r>
          </w:p>
        </w:tc>
        <w:tc>
          <w:tcPr>
            <w:tcW w:w="932" w:type="pct"/>
            <w:noWrap/>
            <w:vAlign w:val="center"/>
            <w:hideMark/>
          </w:tcPr>
          <w:p w14:paraId="6FC9FF17" w14:textId="0E0E8DF4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70</w:t>
            </w:r>
          </w:p>
        </w:tc>
      </w:tr>
      <w:tr w:rsidR="008E380B" w:rsidRPr="00A9622B" w14:paraId="65849268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089EE3CE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5FFA5" w14:textId="4985D7B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5F7D446A" w14:textId="3CCB325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63B690CA" w14:textId="2E064B44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2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  <w:hideMark/>
          </w:tcPr>
          <w:p w14:paraId="6DDD8001" w14:textId="1B29ACB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A9622B" w14:paraId="5295E42A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F19D4A" w14:textId="624B7C64" w:rsidR="005E651B" w:rsidRPr="00A9622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B: IV estimates of diversification agglomeration on factor </w:t>
            </w:r>
            <w:r w:rsidR="008E380B"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A9622B" w14:paraId="26ECBFD9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EC551AB" w14:textId="77777777" w:rsidR="005E651B" w:rsidRPr="00A9622B" w:rsidRDefault="005E651B" w:rsidP="00E50D88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2DAF439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4D8062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0B8A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569624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B45ECB" w:rsidRPr="00A9622B" w14:paraId="083811E7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88B12F" w14:textId="77777777" w:rsidR="00B45ECB" w:rsidRPr="00A9622B" w:rsidRDefault="00B45ECB" w:rsidP="00B45ECB">
            <w:pPr>
              <w:widowControl/>
              <w:jc w:val="left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2519C" w14:textId="0A4AF7DA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de</w:t>
            </w:r>
            <w:proofErr w:type="spellEnd"/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0198FA" w14:textId="6B14E0F1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3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567759" w14:textId="5FC60CE1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2D8AF0" w14:textId="4641C6A6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A9622B" w14:paraId="5AC7B390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36FEE" w14:textId="7CD5E58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Div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6B9F354" w14:textId="79C2521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513</w:t>
            </w: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26B88647" w14:textId="176D447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252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42471" w14:textId="53B3E71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225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6C3F1" w14:textId="42157CAB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037</w:t>
            </w:r>
          </w:p>
        </w:tc>
      </w:tr>
      <w:tr w:rsidR="008E380B" w:rsidRPr="00A9622B" w14:paraId="2BF6B8B8" w14:textId="77777777" w:rsidTr="008E380B">
        <w:trPr>
          <w:trHeight w:val="340"/>
          <w:jc w:val="center"/>
        </w:trPr>
        <w:tc>
          <w:tcPr>
            <w:tcW w:w="1527" w:type="pct"/>
            <w:noWrap/>
            <w:vAlign w:val="center"/>
          </w:tcPr>
          <w:p w14:paraId="3A40924D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A395888" w14:textId="6F7837F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013)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65063AF6" w14:textId="314013E5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7.783)</w:t>
            </w:r>
          </w:p>
        </w:tc>
        <w:tc>
          <w:tcPr>
            <w:tcW w:w="934" w:type="pct"/>
            <w:noWrap/>
            <w:vAlign w:val="center"/>
            <w:hideMark/>
          </w:tcPr>
          <w:p w14:paraId="3B10DC3D" w14:textId="1FB527E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707)</w:t>
            </w:r>
          </w:p>
        </w:tc>
        <w:tc>
          <w:tcPr>
            <w:tcW w:w="932" w:type="pct"/>
            <w:noWrap/>
            <w:vAlign w:val="center"/>
            <w:hideMark/>
          </w:tcPr>
          <w:p w14:paraId="10DDE715" w14:textId="65D68504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944)</w:t>
            </w:r>
          </w:p>
        </w:tc>
      </w:tr>
      <w:tr w:rsidR="008E380B" w:rsidRPr="00A9622B" w14:paraId="47F9E75A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33192524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6B295B1" w14:textId="00E8493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1583.67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C25894E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34" w:type="pct"/>
            <w:noWrap/>
            <w:vAlign w:val="center"/>
          </w:tcPr>
          <w:p w14:paraId="771165A7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  <w:tc>
          <w:tcPr>
            <w:tcW w:w="932" w:type="pct"/>
            <w:noWrap/>
            <w:vAlign w:val="center"/>
          </w:tcPr>
          <w:p w14:paraId="71759C4B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</w:p>
        </w:tc>
      </w:tr>
      <w:tr w:rsidR="008E380B" w:rsidRPr="00A9622B" w14:paraId="7FC8830E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592D3625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6830A1A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C27470F" w14:textId="0E4EE14A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2690.14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noWrap/>
            <w:vAlign w:val="center"/>
            <w:hideMark/>
          </w:tcPr>
          <w:p w14:paraId="69DDEC74" w14:textId="54F9E13C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802.68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2" w:type="pct"/>
            <w:noWrap/>
            <w:vAlign w:val="center"/>
            <w:hideMark/>
          </w:tcPr>
          <w:p w14:paraId="01C50E76" w14:textId="4472213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319.58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A9622B" w14:paraId="615FE535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4A58A72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6113F5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EB79A9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noWrap/>
            <w:vAlign w:val="center"/>
            <w:hideMark/>
          </w:tcPr>
          <w:p w14:paraId="04B340B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noWrap/>
            <w:vAlign w:val="center"/>
            <w:hideMark/>
          </w:tcPr>
          <w:p w14:paraId="6BC78C5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6133EB21" w14:textId="77777777" w:rsidTr="008E380B">
        <w:trPr>
          <w:trHeight w:val="340"/>
          <w:jc w:val="center"/>
        </w:trPr>
        <w:tc>
          <w:tcPr>
            <w:tcW w:w="1527" w:type="pct"/>
            <w:vAlign w:val="center"/>
            <w:hideMark/>
          </w:tcPr>
          <w:p w14:paraId="36E908F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50A602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1A1758EA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noWrap/>
            <w:vAlign w:val="center"/>
            <w:hideMark/>
          </w:tcPr>
          <w:p w14:paraId="0CBACAF3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noWrap/>
            <w:vAlign w:val="center"/>
            <w:hideMark/>
          </w:tcPr>
          <w:p w14:paraId="750879C2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7875B333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0414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36631E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  <w:hideMark/>
          </w:tcPr>
          <w:p w14:paraId="5294C88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DAE92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EF47A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22C0A2B1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8A549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799C1CE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0ACBEF9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2726B4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04B5D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A9622B" w14:paraId="53F92CED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E32F2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A9622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E65552B" w14:textId="44F77DCA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08111A4" w14:textId="7ED75CB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58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8E6AD6" w14:textId="0BB186AC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30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A57EAA" w14:textId="66DC354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323</w:t>
            </w:r>
          </w:p>
        </w:tc>
      </w:tr>
      <w:tr w:rsidR="008E380B" w:rsidRPr="00A9622B" w14:paraId="0759800A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93D72E4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656D52CB" w14:textId="2DD7CAE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2E0E17E7" w14:textId="12BD474A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6DB7D0CE" w14:textId="67B45CB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2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3FD27183" w14:textId="512A8C63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A9622B" w14:paraId="661D8D7C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0F91C41F" w14:textId="05F48D0F" w:rsidR="005E651B" w:rsidRPr="00A9622B" w:rsidRDefault="005E651B" w:rsidP="00E50D88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C: IV estimates of related diversification agglomeration on factor </w:t>
            </w:r>
            <w:r w:rsidR="008E380B"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A9622B" w14:paraId="300FD840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6C9BF0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4B2B92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vAlign w:val="center"/>
          </w:tcPr>
          <w:p w14:paraId="6776C551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27CA9B0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386A90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B45ECB" w:rsidRPr="00A9622B" w14:paraId="702A7778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AE7CD23" w14:textId="77777777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B5B944" w14:textId="5961DE3D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de</w:t>
            </w:r>
            <w:proofErr w:type="spellEnd"/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2B9141CB" w14:textId="4658E739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34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7E95C549" w14:textId="57AFAD2A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32" w:type="pct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52BE78BB" w14:textId="6B63A620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A9622B" w14:paraId="441648B4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36391F" w14:textId="3900A24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el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33A1DEC" w14:textId="5A7A4E8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653</w:t>
            </w: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79AC166" w14:textId="69EFED6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027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6FA37A6" w14:textId="7668EAF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831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835D416" w14:textId="0D7F50F2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-1.084</w:t>
            </w:r>
          </w:p>
        </w:tc>
      </w:tr>
      <w:tr w:rsidR="008E380B" w:rsidRPr="00A9622B" w14:paraId="2B9697D6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FECD8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05DF0F1" w14:textId="07087F5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010)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EF0F231" w14:textId="5359269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771)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8814D2" w14:textId="00354E0B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119)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93AE68" w14:textId="4529DB95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2.713)</w:t>
            </w:r>
          </w:p>
        </w:tc>
      </w:tr>
      <w:tr w:rsidR="008E380B" w:rsidRPr="00A9622B" w14:paraId="1CCE284D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BAE3B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167DDD5" w14:textId="47D99F5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4124.76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8B60A65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B9B29C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05F67E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A9622B" w14:paraId="173736DB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CD45C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lastRenderedPageBreak/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79BA4B7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90ACB68" w14:textId="1C5389B5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4295.87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2A4732" w14:textId="051064C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3055.99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A3104" w14:textId="0735E92A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4275.66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A9622B" w14:paraId="6EA82467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01F3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2FA488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6BD9B84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03F870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5EB73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71B4423B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978AE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BE78F6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D74C38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EB1F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7F38D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3D51494B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DBF3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67D0BC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6399B9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1403C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E26534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006B0E13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58E12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2D841DA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D62FEA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D0C1F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AEAE8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A9622B" w14:paraId="3EDDF1DE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7A0E2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A9622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DB3B780" w14:textId="4DC9CE4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39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2936DB9" w14:textId="3017F2CB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356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E52797" w14:textId="6487BF8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26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2C91B0" w14:textId="2B0A68EC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262</w:t>
            </w:r>
          </w:p>
        </w:tc>
      </w:tr>
      <w:tr w:rsidR="008E380B" w:rsidRPr="00A9622B" w14:paraId="04C89B86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3949EE6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</w:tcPr>
          <w:p w14:paraId="57A0C1CF" w14:textId="353D622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noWrap/>
            <w:vAlign w:val="center"/>
          </w:tcPr>
          <w:p w14:paraId="4D37FD63" w14:textId="740657F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78009AF9" w14:textId="70773B7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2" w:type="pct"/>
            <w:tcBorders>
              <w:top w:val="nil"/>
              <w:left w:val="nil"/>
              <w:bottom w:val="double" w:sz="4" w:space="0" w:color="auto"/>
              <w:right w:val="nil"/>
            </w:tcBorders>
            <w:noWrap/>
            <w:vAlign w:val="center"/>
          </w:tcPr>
          <w:p w14:paraId="4A4644C2" w14:textId="03F5C23B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5E651B" w:rsidRPr="00A9622B" w14:paraId="558AC078" w14:textId="77777777" w:rsidTr="005E651B">
        <w:trPr>
          <w:trHeight w:val="340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1F031D60" w14:textId="2896080F" w:rsidR="005E651B" w:rsidRPr="00A9622B" w:rsidRDefault="005E651B" w:rsidP="00E50D88">
            <w:pPr>
              <w:widowControl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D: IV estimates of unrelated diversification agglomeration on factor </w:t>
            </w:r>
            <w:r w:rsidR="008E380B"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5E651B" w:rsidRPr="00A9622B" w14:paraId="2B6B7C4E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069834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309F03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First stage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F5121F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691764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Second stage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57317FA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B45ECB" w:rsidRPr="00A9622B" w14:paraId="6462BA21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8C95CD" w14:textId="77777777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5BAEAB" w14:textId="52926EDB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Rde</w:t>
            </w:r>
            <w:proofErr w:type="spellEnd"/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11489DC1" w14:textId="48120BE3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93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D8C178" w14:textId="0AE74755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82CF96" w14:textId="04F0C198" w:rsidR="00B45ECB" w:rsidRPr="00A9622B" w:rsidRDefault="00B45ECB" w:rsidP="00B45ECB">
            <w:pPr>
              <w:widowControl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8E380B" w:rsidRPr="00A9622B" w14:paraId="53F13AEA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8B81F2" w14:textId="08D549D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A9622B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Unr</w:t>
            </w:r>
            <w:proofErr w:type="spellEnd"/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504E15B" w14:textId="76EAA1F8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-0.552</w:t>
            </w: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7461BA0" w14:textId="2474E26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935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79EB279" w14:textId="51AD46BB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901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E31B4C7" w14:textId="527B4F3B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973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8E380B" w:rsidRPr="00A9622B" w14:paraId="4D385993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E1053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617540E1" w14:textId="669F2BE5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029)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A46D3D3" w14:textId="27F9932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272)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39288F" w14:textId="30456C2C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099)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5C6CC" w14:textId="0E771261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(0.214)</w:t>
            </w:r>
          </w:p>
        </w:tc>
      </w:tr>
      <w:tr w:rsidR="008E380B" w:rsidRPr="00A9622B" w14:paraId="77408033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1319A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F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5688237" w14:textId="33A78A8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357.72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55584455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424E3E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C06070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8E380B" w:rsidRPr="00A9622B" w14:paraId="26835349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32ABA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KPLM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30AE156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37369D3" w14:textId="14EE89E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90.33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AF90D4" w14:textId="3BA8441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34.81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53F24D" w14:textId="3366936D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135.43</w:t>
            </w:r>
            <w:r w:rsidRPr="00A9622B">
              <w:rPr>
                <w:rFonts w:ascii="Century" w:hAnsi="Century" w:cs="Times New Roman"/>
                <w:kern w:val="0"/>
                <w:sz w:val="18"/>
                <w:szCs w:val="18"/>
                <w:vertAlign w:val="superscript"/>
              </w:rPr>
              <w:t>***</w:t>
            </w:r>
          </w:p>
        </w:tc>
      </w:tr>
      <w:tr w:rsidR="005E651B" w:rsidRPr="00A9622B" w14:paraId="63D96CE8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ECCC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13A36735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EBB1F7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B2EF72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98D2B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227786FA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3EEBA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0E5A255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358722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1FDDF7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93357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0B18D115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1EFBF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39D764CE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742F453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A3E48C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83CB3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5E651B" w:rsidRPr="00A9622B" w14:paraId="2DECE98C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9D81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483AC71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A7B4CD6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3F62CB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BDD04D" w14:textId="77777777" w:rsidR="005E651B" w:rsidRPr="00A9622B" w:rsidRDefault="005E651B" w:rsidP="00E50D88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8E380B" w:rsidRPr="00A9622B" w14:paraId="3B050266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875F3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A9622B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961E02A" w14:textId="51BB214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  <w:t>0.122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AE192E2" w14:textId="3A2A4FD0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60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CCC9F5" w14:textId="58861A11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043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6C9E63" w14:textId="237669E9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kern w:val="0"/>
                <w:sz w:val="18"/>
                <w:szCs w:val="18"/>
              </w:rPr>
              <w:t>0.202</w:t>
            </w:r>
          </w:p>
        </w:tc>
      </w:tr>
      <w:tr w:rsidR="008E380B" w:rsidRPr="00A9622B" w14:paraId="0711215D" w14:textId="77777777" w:rsidTr="008E380B">
        <w:trPr>
          <w:trHeight w:val="340"/>
          <w:jc w:val="center"/>
        </w:trPr>
        <w:tc>
          <w:tcPr>
            <w:tcW w:w="152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A39D301" w14:textId="77777777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color w:val="000000"/>
                <w:kern w:val="0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7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27609FF0" w14:textId="278BAB38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40E4741B" w14:textId="565DD77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4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1747194F" w14:textId="01E5D9BE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932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1DA2BBF3" w14:textId="2C7CEF56" w:rsidR="008E380B" w:rsidRPr="00A9622B" w:rsidRDefault="008E380B" w:rsidP="008E380B">
            <w:pPr>
              <w:widowControl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A9622B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6E956F21" w14:textId="3B4665BF" w:rsidR="003C797F" w:rsidRDefault="003C797F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16BA25F5" w14:textId="2E82797F" w:rsidR="00B306C4" w:rsidRDefault="00B306C4" w:rsidP="00B306C4">
      <w:pPr>
        <w:spacing w:line="360" w:lineRule="auto"/>
        <w:jc w:val="center"/>
        <w:rPr>
          <w:rFonts w:ascii="Century" w:hAnsi="Century"/>
          <w:b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>5</w:t>
      </w:r>
      <w:r w:rsidR="00176D10">
        <w:rPr>
          <w:rFonts w:ascii="Century" w:hAnsi="Century"/>
          <w:sz w:val="24"/>
          <w:szCs w:val="24"/>
        </w:rPr>
        <w:t>.</w:t>
      </w:r>
      <w:r>
        <w:rPr>
          <w:rFonts w:ascii="Century" w:hAnsi="Century"/>
          <w:sz w:val="24"/>
          <w:szCs w:val="24"/>
        </w:rPr>
        <w:t xml:space="preserve"> </w:t>
      </w:r>
      <w:r w:rsidRPr="00B306C4">
        <w:rPr>
          <w:rFonts w:ascii="Century" w:hAnsi="Century"/>
          <w:sz w:val="24"/>
          <w:szCs w:val="24"/>
        </w:rPr>
        <w:t>Results of alternative measures for core explanatory variables</w:t>
      </w:r>
    </w:p>
    <w:tbl>
      <w:tblPr>
        <w:tblW w:w="5259" w:type="pct"/>
        <w:jc w:val="center"/>
        <w:tblLook w:val="04A0" w:firstRow="1" w:lastRow="0" w:firstColumn="1" w:lastColumn="0" w:noHBand="0" w:noVBand="1"/>
      </w:tblPr>
      <w:tblGrid>
        <w:gridCol w:w="1916"/>
        <w:gridCol w:w="1051"/>
        <w:gridCol w:w="1052"/>
        <w:gridCol w:w="1052"/>
        <w:gridCol w:w="507"/>
        <w:gridCol w:w="1052"/>
        <w:gridCol w:w="1052"/>
        <w:gridCol w:w="1054"/>
      </w:tblGrid>
      <w:tr w:rsidR="00B306C4" w:rsidRPr="00103CE6" w14:paraId="32C30712" w14:textId="77777777" w:rsidTr="00B306C4">
        <w:trPr>
          <w:trHeight w:val="397"/>
          <w:jc w:val="center"/>
        </w:trPr>
        <w:tc>
          <w:tcPr>
            <w:tcW w:w="5000" w:type="pct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00EE4F" w14:textId="450A1C0F" w:rsidR="00B306C4" w:rsidRPr="00103CE6" w:rsidRDefault="00B306C4">
            <w:pPr>
              <w:autoSpaceDE w:val="0"/>
              <w:autoSpaceDN w:val="0"/>
              <w:adjustRightInd w:val="0"/>
              <w:spacing w:beforeLines="20" w:before="62"/>
              <w:jc w:val="left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A: The impacts of specialization agglomeration on factor </w:t>
            </w:r>
            <w:r w:rsidR="008E380B"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B306C4" w:rsidRPr="00103CE6" w14:paraId="0EA09FF4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F3041E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F1F725" w14:textId="29436FC3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gross industrial output value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A33736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89D441" w14:textId="1B23544C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ial sales output</w:t>
            </w:r>
          </w:p>
        </w:tc>
      </w:tr>
      <w:tr w:rsidR="00B45ECB" w:rsidRPr="00103CE6" w14:paraId="1284B425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4324FB0E" w14:textId="77777777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C01063" w14:textId="664A80C1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41B107" w14:textId="7FB6DAFF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315E8A" w14:textId="011E1F91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04BDDB" w14:textId="77777777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F45FB7" w14:textId="074AD5C8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08AB58" w14:textId="325EEB8F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A25430" w14:textId="02A15FE3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103CE6" w:rsidRPr="00103CE6" w14:paraId="2C0B4C44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FFA8EA" w14:textId="26D5E3F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sz w:val="18"/>
                <w:szCs w:val="18"/>
              </w:rPr>
              <w:t>Spe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FFD8B2" w14:textId="612C320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424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290DA3" w14:textId="5119263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151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FD127D" w14:textId="2BFDF01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348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BB0B04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A28ED6" w14:textId="7B2519B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410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4EA7A4" w14:textId="49FFE4A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151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82412D" w14:textId="1E50FD1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280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103CE6" w:rsidRPr="00103CE6" w14:paraId="4011CFC3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48799C5A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7C7005C1" w14:textId="103B0B6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35)</w:t>
            </w:r>
          </w:p>
        </w:tc>
        <w:tc>
          <w:tcPr>
            <w:tcW w:w="602" w:type="pct"/>
            <w:vAlign w:val="center"/>
            <w:hideMark/>
          </w:tcPr>
          <w:p w14:paraId="7099ADE1" w14:textId="1E0D3FB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011)</w:t>
            </w:r>
          </w:p>
        </w:tc>
        <w:tc>
          <w:tcPr>
            <w:tcW w:w="602" w:type="pct"/>
            <w:vAlign w:val="center"/>
            <w:hideMark/>
          </w:tcPr>
          <w:p w14:paraId="52B078D0" w14:textId="4CE9927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124)</w:t>
            </w:r>
          </w:p>
        </w:tc>
        <w:tc>
          <w:tcPr>
            <w:tcW w:w="290" w:type="pct"/>
            <w:vAlign w:val="center"/>
          </w:tcPr>
          <w:p w14:paraId="5717A8F0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41B8F62D" w14:textId="34A779A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24)</w:t>
            </w:r>
          </w:p>
        </w:tc>
        <w:tc>
          <w:tcPr>
            <w:tcW w:w="602" w:type="pct"/>
            <w:vAlign w:val="center"/>
            <w:hideMark/>
          </w:tcPr>
          <w:p w14:paraId="6FC8E0E8" w14:textId="533EBB3C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011)</w:t>
            </w:r>
          </w:p>
        </w:tc>
        <w:tc>
          <w:tcPr>
            <w:tcW w:w="603" w:type="pct"/>
            <w:vAlign w:val="center"/>
            <w:hideMark/>
          </w:tcPr>
          <w:p w14:paraId="086905D7" w14:textId="629B9DE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134)</w:t>
            </w:r>
          </w:p>
        </w:tc>
      </w:tr>
      <w:tr w:rsidR="00103CE6" w:rsidRPr="00103CE6" w14:paraId="11B35B23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065C50B2" w14:textId="271E494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02" w:type="pct"/>
            <w:vAlign w:val="center"/>
            <w:hideMark/>
          </w:tcPr>
          <w:p w14:paraId="1E9082E0" w14:textId="5F72CC4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28F9866C" w14:textId="7D20DF0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07A695CF" w14:textId="0B1C20E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1CCDDEFF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20F0AA57" w14:textId="0F300B2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4BC38CF1" w14:textId="71D9724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2802E261" w14:textId="7429CFF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13F17415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28BC1486" w14:textId="775B245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02" w:type="pct"/>
            <w:vAlign w:val="center"/>
            <w:hideMark/>
          </w:tcPr>
          <w:p w14:paraId="526C251B" w14:textId="7E79D0E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19D86124" w14:textId="1914F2C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1D135DE0" w14:textId="121D336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0B050BE8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5BA6793A" w14:textId="217EB33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1C859DE2" w14:textId="200835FC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4D06AB96" w14:textId="3C461CD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7DC183D2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30FF1442" w14:textId="54449CD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02" w:type="pct"/>
            <w:vAlign w:val="center"/>
            <w:hideMark/>
          </w:tcPr>
          <w:p w14:paraId="44B8FE85" w14:textId="25F3716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0809064B" w14:textId="7172760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5D4313C8" w14:textId="0216AE9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715AC3C2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4214DD17" w14:textId="5A69404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35729FAF" w14:textId="0BAA0C0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0964DEBC" w14:textId="7B03721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1385F7D0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03EB11F8" w14:textId="79E895A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02" w:type="pct"/>
            <w:vAlign w:val="center"/>
            <w:hideMark/>
          </w:tcPr>
          <w:p w14:paraId="6C1D022D" w14:textId="0DDB033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2FE96332" w14:textId="7D8FA76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278F4FE7" w14:textId="43CC6FF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3FF9297C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54B94859" w14:textId="35FB0A1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6319510D" w14:textId="688B248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5D474DF1" w14:textId="7224CA7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772DAF6A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15809133" w14:textId="31C052F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02" w:type="pct"/>
            <w:vAlign w:val="center"/>
            <w:hideMark/>
          </w:tcPr>
          <w:p w14:paraId="004F1292" w14:textId="7C54296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48</w:t>
            </w:r>
          </w:p>
        </w:tc>
        <w:tc>
          <w:tcPr>
            <w:tcW w:w="602" w:type="pct"/>
            <w:vAlign w:val="center"/>
            <w:hideMark/>
          </w:tcPr>
          <w:p w14:paraId="748811A0" w14:textId="0E9812D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344</w:t>
            </w:r>
          </w:p>
        </w:tc>
        <w:tc>
          <w:tcPr>
            <w:tcW w:w="602" w:type="pct"/>
            <w:vAlign w:val="center"/>
            <w:hideMark/>
          </w:tcPr>
          <w:p w14:paraId="231915DF" w14:textId="568C64A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20</w:t>
            </w:r>
          </w:p>
        </w:tc>
        <w:tc>
          <w:tcPr>
            <w:tcW w:w="290" w:type="pct"/>
            <w:vAlign w:val="center"/>
          </w:tcPr>
          <w:p w14:paraId="1468DFB6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165AF87A" w14:textId="3E92994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48</w:t>
            </w:r>
          </w:p>
        </w:tc>
        <w:tc>
          <w:tcPr>
            <w:tcW w:w="602" w:type="pct"/>
            <w:vAlign w:val="center"/>
            <w:hideMark/>
          </w:tcPr>
          <w:p w14:paraId="3AFB0C01" w14:textId="772FEA2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344</w:t>
            </w:r>
          </w:p>
        </w:tc>
        <w:tc>
          <w:tcPr>
            <w:tcW w:w="603" w:type="pct"/>
            <w:vAlign w:val="center"/>
            <w:hideMark/>
          </w:tcPr>
          <w:p w14:paraId="4C08583B" w14:textId="2B85C13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26</w:t>
            </w:r>
          </w:p>
        </w:tc>
      </w:tr>
      <w:tr w:rsidR="00103CE6" w:rsidRPr="00103CE6" w14:paraId="48D50AD7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2EAF6980" w14:textId="0CA1012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0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1A6F0DDF" w14:textId="2A8B8A1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3173EA98" w14:textId="2F400C8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46FBA71B" w14:textId="436D9D3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290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F468123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0ED4FCC0" w14:textId="0E3CCEE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1BF10DD8" w14:textId="3B0DF3A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3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09ACE4E0" w14:textId="6978424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B306C4" w:rsidRPr="00103CE6" w14:paraId="17B4A87D" w14:textId="77777777" w:rsidTr="00B306C4">
        <w:trPr>
          <w:trHeight w:val="397"/>
          <w:jc w:val="center"/>
        </w:trPr>
        <w:tc>
          <w:tcPr>
            <w:tcW w:w="5000" w:type="pct"/>
            <w:gridSpan w:val="8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0DAD0D" w14:textId="3B0E8EC4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left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B: The impacts of diversification agglomeration on factor </w:t>
            </w:r>
            <w:r w:rsidR="008E380B"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B306C4" w:rsidRPr="00103CE6" w14:paraId="18A60C8B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B071F2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left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0FFCAB" w14:textId="0F79926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gross industrial output value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5D2F53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ED38BA" w14:textId="1D5721BA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ial sales output</w:t>
            </w:r>
          </w:p>
        </w:tc>
      </w:tr>
      <w:tr w:rsidR="00B45ECB" w:rsidRPr="00103CE6" w14:paraId="7343D0B9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3BE339" w14:textId="77777777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left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88DA6C" w14:textId="006DCD03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303D78" w14:textId="3E7AD410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B31570" w14:textId="19D1F854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4A3271" w14:textId="5542AA95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7E0133" w14:textId="4190AE68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00EDCC" w14:textId="4B940454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AF9715" w14:textId="53D88C18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103CE6" w:rsidRPr="00103CE6" w14:paraId="7F816B76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AB5015" w14:textId="511BBA8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sz w:val="18"/>
                <w:szCs w:val="18"/>
              </w:rPr>
              <w:t>Div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2BE74E" w14:textId="5B6E71A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118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558596" w14:textId="377D5A7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483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F294B2" w14:textId="40B19EE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274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3F5C44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C349E3" w14:textId="51BDC03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305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F65140" w14:textId="3167402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491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97B82D" w14:textId="115D8D8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549</w:t>
            </w:r>
          </w:p>
        </w:tc>
      </w:tr>
      <w:tr w:rsidR="00103CE6" w:rsidRPr="00103CE6" w14:paraId="5BD93D5E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23049B42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02C50387" w14:textId="269D4F0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159)</w:t>
            </w:r>
          </w:p>
        </w:tc>
        <w:tc>
          <w:tcPr>
            <w:tcW w:w="602" w:type="pct"/>
            <w:vAlign w:val="center"/>
            <w:hideMark/>
          </w:tcPr>
          <w:p w14:paraId="5B250FA2" w14:textId="45C87F5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147)</w:t>
            </w:r>
          </w:p>
        </w:tc>
        <w:tc>
          <w:tcPr>
            <w:tcW w:w="602" w:type="pct"/>
            <w:vAlign w:val="center"/>
            <w:hideMark/>
          </w:tcPr>
          <w:p w14:paraId="37D59F88" w14:textId="6D26D42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624)</w:t>
            </w:r>
          </w:p>
        </w:tc>
        <w:tc>
          <w:tcPr>
            <w:tcW w:w="290" w:type="pct"/>
            <w:vAlign w:val="center"/>
          </w:tcPr>
          <w:p w14:paraId="1956018B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138602DF" w14:textId="22E1DA6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3.792)</w:t>
            </w:r>
          </w:p>
        </w:tc>
        <w:tc>
          <w:tcPr>
            <w:tcW w:w="602" w:type="pct"/>
            <w:vAlign w:val="center"/>
            <w:hideMark/>
          </w:tcPr>
          <w:p w14:paraId="1728E288" w14:textId="15DFFED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72)</w:t>
            </w:r>
          </w:p>
        </w:tc>
        <w:tc>
          <w:tcPr>
            <w:tcW w:w="603" w:type="pct"/>
            <w:vAlign w:val="center"/>
            <w:hideMark/>
          </w:tcPr>
          <w:p w14:paraId="168733C1" w14:textId="3E7C8B6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645)</w:t>
            </w:r>
          </w:p>
        </w:tc>
      </w:tr>
      <w:tr w:rsidR="00103CE6" w:rsidRPr="00103CE6" w14:paraId="43CFA4EF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38141937" w14:textId="2B08337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02" w:type="pct"/>
            <w:vAlign w:val="center"/>
            <w:hideMark/>
          </w:tcPr>
          <w:p w14:paraId="76181331" w14:textId="56159FC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14A53231" w14:textId="28B4EAF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20835127" w14:textId="241D741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68CD065A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1C79ABF3" w14:textId="29FF483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02C6496C" w14:textId="101E101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0BFB53EF" w14:textId="0156B31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5384E33A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0FF73CA2" w14:textId="487C44D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02" w:type="pct"/>
            <w:vAlign w:val="center"/>
            <w:hideMark/>
          </w:tcPr>
          <w:p w14:paraId="1ADDD8EA" w14:textId="6D8329E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4BD7361D" w14:textId="2274C34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1A43DDB7" w14:textId="27F4C0A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389D6D87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0A7FA8CA" w14:textId="0E0137C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5E7B1191" w14:textId="3C1F9B3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325DCCC1" w14:textId="5A53058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3E3E1CE6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2C0DFD1E" w14:textId="75364DF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02" w:type="pct"/>
            <w:vAlign w:val="center"/>
            <w:hideMark/>
          </w:tcPr>
          <w:p w14:paraId="2FB42198" w14:textId="56041BF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2C7998D0" w14:textId="23C9F4E3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4FE8402C" w14:textId="2D9CC97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1BF2C54F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4B881BB3" w14:textId="001A220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3F9B7E1D" w14:textId="4972B0F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4B420171" w14:textId="700E0D0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74D1FC0D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6FE77D04" w14:textId="767D9A4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02" w:type="pct"/>
            <w:vAlign w:val="center"/>
            <w:hideMark/>
          </w:tcPr>
          <w:p w14:paraId="1EB3FE03" w14:textId="0DDBD9B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7A2480CB" w14:textId="6533BD2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656DE56D" w14:textId="3A5EDAB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44078633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6FB4392D" w14:textId="64390F5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70026DB4" w14:textId="7B7F6E9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  <w:hideMark/>
          </w:tcPr>
          <w:p w14:paraId="2837840F" w14:textId="4D01B1C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4D939247" w14:textId="77777777" w:rsidTr="00B306C4">
        <w:trPr>
          <w:trHeight w:val="397"/>
          <w:jc w:val="center"/>
        </w:trPr>
        <w:tc>
          <w:tcPr>
            <w:tcW w:w="1097" w:type="pct"/>
            <w:vAlign w:val="center"/>
            <w:hideMark/>
          </w:tcPr>
          <w:p w14:paraId="36BF7F4D" w14:textId="210B69A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02" w:type="pct"/>
            <w:vAlign w:val="center"/>
            <w:hideMark/>
          </w:tcPr>
          <w:p w14:paraId="6B837B1F" w14:textId="3E229AF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26</w:t>
            </w:r>
          </w:p>
        </w:tc>
        <w:tc>
          <w:tcPr>
            <w:tcW w:w="602" w:type="pct"/>
            <w:vAlign w:val="center"/>
            <w:hideMark/>
          </w:tcPr>
          <w:p w14:paraId="2E173F69" w14:textId="11E4503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31</w:t>
            </w:r>
          </w:p>
        </w:tc>
        <w:tc>
          <w:tcPr>
            <w:tcW w:w="602" w:type="pct"/>
            <w:vAlign w:val="center"/>
            <w:hideMark/>
          </w:tcPr>
          <w:p w14:paraId="4CE86F64" w14:textId="6488D04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19</w:t>
            </w:r>
          </w:p>
        </w:tc>
        <w:tc>
          <w:tcPr>
            <w:tcW w:w="290" w:type="pct"/>
            <w:vAlign w:val="center"/>
          </w:tcPr>
          <w:p w14:paraId="0C063DC7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667CA4BA" w14:textId="212B4E3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267</w:t>
            </w:r>
          </w:p>
        </w:tc>
        <w:tc>
          <w:tcPr>
            <w:tcW w:w="602" w:type="pct"/>
            <w:vAlign w:val="center"/>
            <w:hideMark/>
          </w:tcPr>
          <w:p w14:paraId="56C85E91" w14:textId="6FD221F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79</w:t>
            </w:r>
          </w:p>
        </w:tc>
        <w:tc>
          <w:tcPr>
            <w:tcW w:w="603" w:type="pct"/>
            <w:vAlign w:val="center"/>
            <w:hideMark/>
          </w:tcPr>
          <w:p w14:paraId="5FE0C933" w14:textId="4E0530C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919</w:t>
            </w:r>
          </w:p>
        </w:tc>
      </w:tr>
      <w:tr w:rsidR="00103CE6" w:rsidRPr="00103CE6" w14:paraId="1E8E1C0E" w14:textId="77777777" w:rsidTr="00B306C4">
        <w:trPr>
          <w:trHeight w:val="397"/>
          <w:jc w:val="center"/>
        </w:trPr>
        <w:tc>
          <w:tcPr>
            <w:tcW w:w="1097" w:type="pct"/>
            <w:tcBorders>
              <w:bottom w:val="double" w:sz="4" w:space="0" w:color="auto"/>
            </w:tcBorders>
            <w:vAlign w:val="center"/>
            <w:hideMark/>
          </w:tcPr>
          <w:p w14:paraId="315F8516" w14:textId="22792343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  <w:hideMark/>
          </w:tcPr>
          <w:p w14:paraId="388167EC" w14:textId="3BEC8D5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  <w:hideMark/>
          </w:tcPr>
          <w:p w14:paraId="577C94C9" w14:textId="32976A3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  <w:hideMark/>
          </w:tcPr>
          <w:p w14:paraId="6164CADE" w14:textId="316899A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290" w:type="pct"/>
            <w:tcBorders>
              <w:bottom w:val="double" w:sz="4" w:space="0" w:color="auto"/>
            </w:tcBorders>
            <w:vAlign w:val="center"/>
          </w:tcPr>
          <w:p w14:paraId="72C79D68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  <w:hideMark/>
          </w:tcPr>
          <w:p w14:paraId="6EEE9B29" w14:textId="3359F92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  <w:hideMark/>
          </w:tcPr>
          <w:p w14:paraId="52C361D0" w14:textId="15BB4AA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3" w:type="pct"/>
            <w:tcBorders>
              <w:bottom w:val="double" w:sz="4" w:space="0" w:color="auto"/>
            </w:tcBorders>
            <w:vAlign w:val="center"/>
            <w:hideMark/>
          </w:tcPr>
          <w:p w14:paraId="2C8C5463" w14:textId="464D2E3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B306C4" w:rsidRPr="00103CE6" w14:paraId="4A2A6A5A" w14:textId="77777777" w:rsidTr="00B306C4">
        <w:trPr>
          <w:trHeight w:val="397"/>
          <w:jc w:val="center"/>
        </w:trPr>
        <w:tc>
          <w:tcPr>
            <w:tcW w:w="5000" w:type="pct"/>
            <w:gridSpan w:val="8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168524E" w14:textId="4ADA04CB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Panel C: The impacts of related diversification agglomeration on factor </w:t>
            </w:r>
            <w:r w:rsidR="008E380B"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B306C4" w:rsidRPr="00103CE6" w14:paraId="719B780F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</w:tcBorders>
            <w:vAlign w:val="center"/>
          </w:tcPr>
          <w:p w14:paraId="583EEDD0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677DD" w14:textId="0D414B9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gross industrial output value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7CD12DD7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3919B1" w14:textId="1CFEA8D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ial sales output</w:t>
            </w:r>
          </w:p>
        </w:tc>
      </w:tr>
      <w:tr w:rsidR="00B45ECB" w:rsidRPr="00103CE6" w14:paraId="0A5334F8" w14:textId="77777777" w:rsidTr="00B306C4">
        <w:trPr>
          <w:trHeight w:val="397"/>
          <w:jc w:val="center"/>
        </w:trPr>
        <w:tc>
          <w:tcPr>
            <w:tcW w:w="1097" w:type="pct"/>
            <w:tcBorders>
              <w:bottom w:val="single" w:sz="4" w:space="0" w:color="auto"/>
            </w:tcBorders>
            <w:vAlign w:val="center"/>
          </w:tcPr>
          <w:p w14:paraId="7459D2B4" w14:textId="77777777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53BF4" w14:textId="5D116DF2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09BD28" w14:textId="08DE82A5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AA863D" w14:textId="3EBD0620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  <w:tc>
          <w:tcPr>
            <w:tcW w:w="290" w:type="pct"/>
            <w:tcBorders>
              <w:bottom w:val="single" w:sz="4" w:space="0" w:color="auto"/>
            </w:tcBorders>
            <w:vAlign w:val="center"/>
          </w:tcPr>
          <w:p w14:paraId="6FECC2C6" w14:textId="62017EC9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F9266E" w14:textId="265B7D16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443795" w14:textId="3C8D4DC4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151F02" w14:textId="0C4131B5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103CE6" w:rsidRPr="00103CE6" w14:paraId="70681A1B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</w:tcBorders>
            <w:vAlign w:val="center"/>
          </w:tcPr>
          <w:p w14:paraId="3523CC23" w14:textId="25DC0B3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sz w:val="18"/>
                <w:szCs w:val="18"/>
              </w:rPr>
              <w:t>Rel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395B1D7A" w14:textId="4162AF8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393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7786A516" w14:textId="32F8F58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975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0378400C" w14:textId="1FFCEF3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257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373DB3FF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552F1AD9" w14:textId="5D5EE5FC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391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0B25CF2D" w14:textId="3D1412F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1.025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3" w:type="pct"/>
            <w:tcBorders>
              <w:top w:val="single" w:sz="4" w:space="0" w:color="auto"/>
            </w:tcBorders>
            <w:vAlign w:val="center"/>
          </w:tcPr>
          <w:p w14:paraId="4489AABE" w14:textId="0EB3FE73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-0.269</w:t>
            </w:r>
          </w:p>
        </w:tc>
      </w:tr>
      <w:tr w:rsidR="00103CE6" w:rsidRPr="00103CE6" w14:paraId="6ABF9591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64BE6AE7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78180BBD" w14:textId="583CF9C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365)</w:t>
            </w:r>
          </w:p>
        </w:tc>
        <w:tc>
          <w:tcPr>
            <w:tcW w:w="602" w:type="pct"/>
            <w:vAlign w:val="center"/>
          </w:tcPr>
          <w:p w14:paraId="4D873A1C" w14:textId="6943912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578)</w:t>
            </w:r>
          </w:p>
        </w:tc>
        <w:tc>
          <w:tcPr>
            <w:tcW w:w="602" w:type="pct"/>
            <w:vAlign w:val="center"/>
          </w:tcPr>
          <w:p w14:paraId="57CD261A" w14:textId="6C6977E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34)</w:t>
            </w:r>
          </w:p>
        </w:tc>
        <w:tc>
          <w:tcPr>
            <w:tcW w:w="290" w:type="pct"/>
            <w:vAlign w:val="center"/>
          </w:tcPr>
          <w:p w14:paraId="743B9CCB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2DFB006C" w14:textId="49E4236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730)</w:t>
            </w:r>
          </w:p>
        </w:tc>
        <w:tc>
          <w:tcPr>
            <w:tcW w:w="602" w:type="pct"/>
            <w:vAlign w:val="center"/>
          </w:tcPr>
          <w:p w14:paraId="114BFFA3" w14:textId="62EE520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556)</w:t>
            </w:r>
          </w:p>
        </w:tc>
        <w:tc>
          <w:tcPr>
            <w:tcW w:w="603" w:type="pct"/>
            <w:vAlign w:val="center"/>
          </w:tcPr>
          <w:p w14:paraId="2B9ABFDF" w14:textId="4B36E55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79)</w:t>
            </w:r>
          </w:p>
        </w:tc>
      </w:tr>
      <w:tr w:rsidR="00B306C4" w:rsidRPr="00103CE6" w14:paraId="0FBBD620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52D9C76C" w14:textId="34D77E72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02" w:type="pct"/>
            <w:vAlign w:val="center"/>
          </w:tcPr>
          <w:p w14:paraId="07C45BB8" w14:textId="7388997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12FF6163" w14:textId="5A753304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6A47C7A3" w14:textId="5D32FBCA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5EC2ACA7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6D6666D8" w14:textId="07F25E5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0C84670E" w14:textId="7819B692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4E723DDB" w14:textId="0D7DFB20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B306C4" w:rsidRPr="00103CE6" w14:paraId="41DF5515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34123BC1" w14:textId="7C523FAC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02" w:type="pct"/>
            <w:vAlign w:val="center"/>
          </w:tcPr>
          <w:p w14:paraId="3A8B2272" w14:textId="3517A64F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06B54643" w14:textId="6753FA91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3551975" w14:textId="1BC06CA9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22BE8249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0198E9D7" w14:textId="40155D05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624F7CE0" w14:textId="0E9E698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1E7677D1" w14:textId="6E440CC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B306C4" w:rsidRPr="00103CE6" w14:paraId="089F5136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2FCFDD66" w14:textId="0E6745E5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02" w:type="pct"/>
            <w:vAlign w:val="center"/>
          </w:tcPr>
          <w:p w14:paraId="546D5291" w14:textId="43AC18B9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01056D94" w14:textId="3C3D3B9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484985A1" w14:textId="1424B7A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47985A8A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3AD63866" w14:textId="5FA71FD1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473E79D8" w14:textId="297C8911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42D536AD" w14:textId="29A3197C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B306C4" w:rsidRPr="00103CE6" w14:paraId="1C42E49F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62FB273B" w14:textId="7D6617F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02" w:type="pct"/>
            <w:vAlign w:val="center"/>
          </w:tcPr>
          <w:p w14:paraId="581CFF7D" w14:textId="71156862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6B823E51" w14:textId="5D527C99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E9D9671" w14:textId="4082E34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7EA17857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13929539" w14:textId="78570C7C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97369AB" w14:textId="3E86F97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5BA9CDA4" w14:textId="5B1E27C5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60D63383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4D496BA5" w14:textId="61D4B7E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02" w:type="pct"/>
            <w:vAlign w:val="center"/>
          </w:tcPr>
          <w:p w14:paraId="14B38883" w14:textId="520CF7E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451</w:t>
            </w:r>
          </w:p>
        </w:tc>
        <w:tc>
          <w:tcPr>
            <w:tcW w:w="602" w:type="pct"/>
            <w:vAlign w:val="center"/>
          </w:tcPr>
          <w:p w14:paraId="4688CED3" w14:textId="3D8CB298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54</w:t>
            </w:r>
          </w:p>
        </w:tc>
        <w:tc>
          <w:tcPr>
            <w:tcW w:w="602" w:type="pct"/>
            <w:vAlign w:val="center"/>
          </w:tcPr>
          <w:p w14:paraId="09734833" w14:textId="42B6E563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157</w:t>
            </w:r>
          </w:p>
        </w:tc>
        <w:tc>
          <w:tcPr>
            <w:tcW w:w="290" w:type="pct"/>
            <w:vAlign w:val="center"/>
          </w:tcPr>
          <w:p w14:paraId="26A5944F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393774FD" w14:textId="54496BB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457</w:t>
            </w:r>
          </w:p>
        </w:tc>
        <w:tc>
          <w:tcPr>
            <w:tcW w:w="602" w:type="pct"/>
            <w:vAlign w:val="center"/>
          </w:tcPr>
          <w:p w14:paraId="1F8FE308" w14:textId="355906F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37</w:t>
            </w:r>
          </w:p>
        </w:tc>
        <w:tc>
          <w:tcPr>
            <w:tcW w:w="603" w:type="pct"/>
            <w:vAlign w:val="center"/>
          </w:tcPr>
          <w:p w14:paraId="6E056A91" w14:textId="281D577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145</w:t>
            </w:r>
          </w:p>
        </w:tc>
      </w:tr>
      <w:tr w:rsidR="00103CE6" w:rsidRPr="00103CE6" w14:paraId="73C8E5F3" w14:textId="77777777" w:rsidTr="00B306C4">
        <w:trPr>
          <w:trHeight w:val="397"/>
          <w:jc w:val="center"/>
        </w:trPr>
        <w:tc>
          <w:tcPr>
            <w:tcW w:w="1097" w:type="pct"/>
            <w:tcBorders>
              <w:bottom w:val="double" w:sz="4" w:space="0" w:color="auto"/>
            </w:tcBorders>
            <w:vAlign w:val="center"/>
          </w:tcPr>
          <w:p w14:paraId="148305BB" w14:textId="6DFC8DF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</w:tcPr>
          <w:p w14:paraId="017F81F2" w14:textId="085E715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</w:tcPr>
          <w:p w14:paraId="13A8DE6F" w14:textId="0B96A3C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</w:tcPr>
          <w:p w14:paraId="506A00AC" w14:textId="384D885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290" w:type="pct"/>
            <w:tcBorders>
              <w:bottom w:val="double" w:sz="4" w:space="0" w:color="auto"/>
            </w:tcBorders>
            <w:vAlign w:val="center"/>
          </w:tcPr>
          <w:p w14:paraId="0DA89C3E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</w:tcPr>
          <w:p w14:paraId="187EB8EA" w14:textId="3373FDA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bottom w:val="double" w:sz="4" w:space="0" w:color="auto"/>
            </w:tcBorders>
            <w:vAlign w:val="center"/>
          </w:tcPr>
          <w:p w14:paraId="508899EF" w14:textId="3718BFE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3" w:type="pct"/>
            <w:tcBorders>
              <w:bottom w:val="double" w:sz="4" w:space="0" w:color="auto"/>
            </w:tcBorders>
            <w:vAlign w:val="center"/>
          </w:tcPr>
          <w:p w14:paraId="2386571E" w14:textId="2E35F493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  <w:tr w:rsidR="00B306C4" w:rsidRPr="00103CE6" w14:paraId="3C4F613A" w14:textId="77777777" w:rsidTr="00B306C4">
        <w:trPr>
          <w:trHeight w:val="397"/>
          <w:jc w:val="center"/>
        </w:trPr>
        <w:tc>
          <w:tcPr>
            <w:tcW w:w="5000" w:type="pct"/>
            <w:gridSpan w:val="8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F2BBF1C" w14:textId="1F77D325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>Panel D: The impacts of unrelated diversification agglomeration on factor</w:t>
            </w:r>
            <w:r w:rsidR="008E380B"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 xml:space="preserve"> </w:t>
            </w:r>
            <w:r w:rsidR="008E380B" w:rsidRPr="00103CE6">
              <w:rPr>
                <w:rFonts w:ascii="Century" w:hAnsi="Century" w:cs="Times New Roman"/>
                <w:kern w:val="0"/>
                <w:sz w:val="18"/>
                <w:szCs w:val="18"/>
              </w:rPr>
              <w:t>misallocation</w:t>
            </w:r>
          </w:p>
        </w:tc>
      </w:tr>
      <w:tr w:rsidR="00B306C4" w:rsidRPr="00103CE6" w14:paraId="18F73B61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</w:tcBorders>
            <w:vAlign w:val="center"/>
          </w:tcPr>
          <w:p w14:paraId="4C51BB0F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3C3B82" w14:textId="3301A41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gross industrial output value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6DC3B2FB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80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3EA971" w14:textId="6101BB5C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ial sales output</w:t>
            </w:r>
          </w:p>
        </w:tc>
      </w:tr>
      <w:tr w:rsidR="00B45ECB" w:rsidRPr="00103CE6" w14:paraId="6EAD6378" w14:textId="77777777" w:rsidTr="00B306C4">
        <w:trPr>
          <w:trHeight w:val="397"/>
          <w:jc w:val="center"/>
        </w:trPr>
        <w:tc>
          <w:tcPr>
            <w:tcW w:w="1097" w:type="pct"/>
            <w:tcBorders>
              <w:bottom w:val="single" w:sz="4" w:space="0" w:color="auto"/>
            </w:tcBorders>
            <w:vAlign w:val="center"/>
          </w:tcPr>
          <w:p w14:paraId="5FADBE38" w14:textId="77777777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675D36" w14:textId="1BC4AA96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6FA58D" w14:textId="0886A13F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EF042" w14:textId="7211F2D1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  <w:tc>
          <w:tcPr>
            <w:tcW w:w="290" w:type="pct"/>
            <w:tcBorders>
              <w:bottom w:val="single" w:sz="4" w:space="0" w:color="auto"/>
            </w:tcBorders>
            <w:vAlign w:val="center"/>
          </w:tcPr>
          <w:p w14:paraId="7CC3EC3D" w14:textId="6E69C453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4ADF51" w14:textId="5320BF7B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5E357" w14:textId="10A9FA08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Emi</w:t>
            </w:r>
          </w:p>
        </w:tc>
        <w:tc>
          <w:tcPr>
            <w:tcW w:w="6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CF744C" w14:textId="18563926" w:rsidR="00B45ECB" w:rsidRPr="00103CE6" w:rsidRDefault="00B45ECB" w:rsidP="00B45EC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color w:val="000000"/>
                <w:kern w:val="0"/>
                <w:sz w:val="18"/>
                <w:szCs w:val="18"/>
              </w:rPr>
              <w:t>Cmi</w:t>
            </w:r>
            <w:proofErr w:type="spellEnd"/>
          </w:p>
        </w:tc>
      </w:tr>
      <w:tr w:rsidR="00103CE6" w:rsidRPr="00103CE6" w14:paraId="13969DD7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single" w:sz="4" w:space="0" w:color="auto"/>
            </w:tcBorders>
            <w:vAlign w:val="center"/>
          </w:tcPr>
          <w:p w14:paraId="0CCDE6F6" w14:textId="6C784A9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103CE6">
              <w:rPr>
                <w:rFonts w:ascii="Century" w:hAnsi="Century" w:cs="Times New Roman"/>
                <w:i/>
                <w:sz w:val="18"/>
                <w:szCs w:val="18"/>
              </w:rPr>
              <w:t>Unr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5222224A" w14:textId="2E9AC51B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527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028A5032" w14:textId="44823AE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596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0F334371" w14:textId="4B63508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503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3CAEFF26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207F2F05" w14:textId="1179EC2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502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4A3BA0F7" w14:textId="2F4D26D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604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03" w:type="pct"/>
            <w:tcBorders>
              <w:top w:val="single" w:sz="4" w:space="0" w:color="auto"/>
            </w:tcBorders>
            <w:vAlign w:val="center"/>
          </w:tcPr>
          <w:p w14:paraId="6C9B0EE0" w14:textId="15AA155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492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</w:tr>
      <w:tr w:rsidR="00103CE6" w:rsidRPr="00103CE6" w14:paraId="6E956823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1431FB54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5C837E29" w14:textId="621309F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311)</w:t>
            </w:r>
          </w:p>
        </w:tc>
        <w:tc>
          <w:tcPr>
            <w:tcW w:w="602" w:type="pct"/>
            <w:vAlign w:val="center"/>
          </w:tcPr>
          <w:p w14:paraId="3B8BD106" w14:textId="08BE9C21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78)</w:t>
            </w:r>
          </w:p>
        </w:tc>
        <w:tc>
          <w:tcPr>
            <w:tcW w:w="602" w:type="pct"/>
            <w:vAlign w:val="center"/>
          </w:tcPr>
          <w:p w14:paraId="7DDE9CC1" w14:textId="0AD9E865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93)</w:t>
            </w:r>
          </w:p>
        </w:tc>
        <w:tc>
          <w:tcPr>
            <w:tcW w:w="290" w:type="pct"/>
            <w:vAlign w:val="center"/>
          </w:tcPr>
          <w:p w14:paraId="6030A68D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4572549A" w14:textId="15C8ACF9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69)</w:t>
            </w:r>
          </w:p>
        </w:tc>
        <w:tc>
          <w:tcPr>
            <w:tcW w:w="602" w:type="pct"/>
            <w:vAlign w:val="center"/>
          </w:tcPr>
          <w:p w14:paraId="4E246891" w14:textId="010206D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70)</w:t>
            </w:r>
          </w:p>
        </w:tc>
        <w:tc>
          <w:tcPr>
            <w:tcW w:w="603" w:type="pct"/>
            <w:vAlign w:val="center"/>
          </w:tcPr>
          <w:p w14:paraId="65CC6D99" w14:textId="76E5B352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(0.291)</w:t>
            </w:r>
          </w:p>
        </w:tc>
      </w:tr>
      <w:tr w:rsidR="00B306C4" w:rsidRPr="00103CE6" w14:paraId="0518F58D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74C8F395" w14:textId="5D79D5E9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02" w:type="pct"/>
            <w:vAlign w:val="center"/>
          </w:tcPr>
          <w:p w14:paraId="5C35987C" w14:textId="3530302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0F27A28B" w14:textId="14B5124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E936BA2" w14:textId="018BF9A8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78952E71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0E23AA5A" w14:textId="71F541CC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094AF792" w14:textId="68EA2FE9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1C084A59" w14:textId="7B3CEC4F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B306C4" w:rsidRPr="00103CE6" w14:paraId="2F55A072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2990E50F" w14:textId="5524701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02" w:type="pct"/>
            <w:vAlign w:val="center"/>
          </w:tcPr>
          <w:p w14:paraId="36B04B30" w14:textId="6B429DC4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24414901" w14:textId="75AB46D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79A79A9" w14:textId="46C969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7C3A417A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61EED38A" w14:textId="37DFDF7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22363678" w14:textId="228C748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14D44B33" w14:textId="01603864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B306C4" w:rsidRPr="00103CE6" w14:paraId="0F79D88D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02F902BE" w14:textId="299152FD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02" w:type="pct"/>
            <w:vAlign w:val="center"/>
          </w:tcPr>
          <w:p w14:paraId="25EAF7E2" w14:textId="63600EC5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4234702C" w14:textId="77238F7B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0C01502" w14:textId="2A4446EA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13F2E371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680C2750" w14:textId="186141C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354D09EB" w14:textId="6624F65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67825EC0" w14:textId="330B1DE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B306C4" w:rsidRPr="00103CE6" w14:paraId="4B27DBE3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507542CF" w14:textId="1BB20428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02" w:type="pct"/>
            <w:vAlign w:val="center"/>
          </w:tcPr>
          <w:p w14:paraId="3D90D1C5" w14:textId="4C880163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7CC52D9" w14:textId="18AA0936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74933854" w14:textId="4E3012B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290" w:type="pct"/>
            <w:vAlign w:val="center"/>
          </w:tcPr>
          <w:p w14:paraId="4EE4E520" w14:textId="77777777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3E36EB25" w14:textId="254AD5DE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</w:tcPr>
          <w:p w14:paraId="5BE7C135" w14:textId="42FB61E4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3" w:type="pct"/>
            <w:vAlign w:val="center"/>
          </w:tcPr>
          <w:p w14:paraId="64EBF521" w14:textId="40E7432A" w:rsidR="00B306C4" w:rsidRPr="00103CE6" w:rsidRDefault="00B306C4" w:rsidP="00B306C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03CE6" w:rsidRPr="00103CE6" w14:paraId="49DAC3C0" w14:textId="77777777" w:rsidTr="00B306C4">
        <w:trPr>
          <w:trHeight w:val="397"/>
          <w:jc w:val="center"/>
        </w:trPr>
        <w:tc>
          <w:tcPr>
            <w:tcW w:w="1097" w:type="pct"/>
            <w:vAlign w:val="center"/>
          </w:tcPr>
          <w:p w14:paraId="532B78B1" w14:textId="5EBDAF3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103CE6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02" w:type="pct"/>
            <w:vAlign w:val="center"/>
          </w:tcPr>
          <w:p w14:paraId="45C2075A" w14:textId="0968E07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38</w:t>
            </w:r>
          </w:p>
        </w:tc>
        <w:tc>
          <w:tcPr>
            <w:tcW w:w="602" w:type="pct"/>
            <w:vAlign w:val="center"/>
          </w:tcPr>
          <w:p w14:paraId="3FA0D47F" w14:textId="0F669A7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56</w:t>
            </w:r>
          </w:p>
        </w:tc>
        <w:tc>
          <w:tcPr>
            <w:tcW w:w="602" w:type="pct"/>
            <w:vAlign w:val="center"/>
          </w:tcPr>
          <w:p w14:paraId="1804ECF2" w14:textId="682CD78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918</w:t>
            </w:r>
          </w:p>
        </w:tc>
        <w:tc>
          <w:tcPr>
            <w:tcW w:w="290" w:type="pct"/>
            <w:vAlign w:val="center"/>
          </w:tcPr>
          <w:p w14:paraId="1002CD78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569127FE" w14:textId="2D180E6A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21</w:t>
            </w:r>
          </w:p>
        </w:tc>
        <w:tc>
          <w:tcPr>
            <w:tcW w:w="602" w:type="pct"/>
            <w:vAlign w:val="center"/>
          </w:tcPr>
          <w:p w14:paraId="19B82C58" w14:textId="52B188C4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049</w:t>
            </w:r>
          </w:p>
        </w:tc>
        <w:tc>
          <w:tcPr>
            <w:tcW w:w="603" w:type="pct"/>
            <w:vAlign w:val="center"/>
          </w:tcPr>
          <w:p w14:paraId="4989E31E" w14:textId="340BBBA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0.164</w:t>
            </w:r>
          </w:p>
        </w:tc>
      </w:tr>
      <w:tr w:rsidR="00103CE6" w:rsidRPr="00103CE6" w14:paraId="761F10C8" w14:textId="77777777" w:rsidTr="00B306C4">
        <w:trPr>
          <w:trHeight w:val="397"/>
          <w:jc w:val="center"/>
        </w:trPr>
        <w:tc>
          <w:tcPr>
            <w:tcW w:w="109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7F05BED" w14:textId="3BA4A52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B03637E" w14:textId="21310DDE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C0CD527" w14:textId="4A15033D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35A2717" w14:textId="23994E76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29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49A62BD" w14:textId="77777777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1CACE24" w14:textId="50DF5D6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C5320FC" w14:textId="489693CF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251839" w14:textId="520408E0" w:rsidR="00103CE6" w:rsidRPr="00103CE6" w:rsidRDefault="00103CE6" w:rsidP="00103CE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103CE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0D964AF9" w14:textId="59C6F06C" w:rsidR="003C797F" w:rsidRDefault="003C797F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40024164" w14:textId="50BF1D4F" w:rsidR="003C797F" w:rsidRPr="00457B0B" w:rsidRDefault="00457B0B" w:rsidP="00457B0B">
      <w:pPr>
        <w:spacing w:line="360" w:lineRule="auto"/>
        <w:jc w:val="center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>6</w:t>
      </w:r>
      <w:r w:rsidR="00176D10">
        <w:rPr>
          <w:rFonts w:ascii="Century" w:hAnsi="Century"/>
          <w:sz w:val="24"/>
          <w:szCs w:val="24"/>
        </w:rPr>
        <w:t>.</w:t>
      </w:r>
      <w:r>
        <w:rPr>
          <w:rFonts w:ascii="Century" w:hAnsi="Century"/>
          <w:sz w:val="24"/>
          <w:szCs w:val="24"/>
        </w:rPr>
        <w:t xml:space="preserve"> </w:t>
      </w:r>
      <w:r w:rsidRPr="003C797F">
        <w:rPr>
          <w:rFonts w:ascii="Century" w:hAnsi="Century"/>
          <w:sz w:val="24"/>
          <w:szCs w:val="24"/>
        </w:rPr>
        <w:t>IV estimate</w:t>
      </w:r>
      <w:r>
        <w:rPr>
          <w:rFonts w:ascii="Century" w:hAnsi="Century"/>
          <w:sz w:val="24"/>
          <w:szCs w:val="24"/>
        </w:rPr>
        <w:t xml:space="preserve"> results</w:t>
      </w:r>
      <w:r w:rsidRPr="003C797F">
        <w:rPr>
          <w:rFonts w:ascii="Century" w:hAnsi="Century"/>
          <w:sz w:val="24"/>
          <w:szCs w:val="24"/>
        </w:rPr>
        <w:t xml:space="preserve"> </w:t>
      </w:r>
    </w:p>
    <w:tbl>
      <w:tblPr>
        <w:tblW w:w="5632" w:type="pct"/>
        <w:jc w:val="center"/>
        <w:tblBorders>
          <w:top w:val="single" w:sz="4" w:space="0" w:color="auto"/>
          <w:bottom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4"/>
        <w:gridCol w:w="1132"/>
        <w:gridCol w:w="1280"/>
        <w:gridCol w:w="142"/>
        <w:gridCol w:w="1132"/>
        <w:gridCol w:w="1276"/>
        <w:gridCol w:w="140"/>
        <w:gridCol w:w="1134"/>
        <w:gridCol w:w="1276"/>
      </w:tblGrid>
      <w:tr w:rsidR="00457B0B" w:rsidRPr="000003D6" w14:paraId="21944359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CFB9FFE" w14:textId="77777777" w:rsidR="00457B0B" w:rsidRPr="000003D6" w:rsidRDefault="00457B0B">
            <w:pPr>
              <w:spacing w:beforeLines="20" w:before="62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289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35857A" w14:textId="6853F7B6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0003D6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</w:t>
            </w:r>
            <w:r w:rsidR="000003D6" w:rsidRPr="000003D6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qi</w:t>
            </w:r>
            <w:proofErr w:type="spellEnd"/>
          </w:p>
        </w:tc>
        <w:tc>
          <w:tcPr>
            <w:tcW w:w="76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C4E679F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287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EA117D" w14:textId="56CC6D18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0003D6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</w:t>
            </w:r>
            <w:r w:rsidR="000003D6" w:rsidRPr="000003D6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qi</w:t>
            </w:r>
            <w:proofErr w:type="spellEnd"/>
          </w:p>
        </w:tc>
        <w:tc>
          <w:tcPr>
            <w:tcW w:w="75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CAD89E7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288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90442E" w14:textId="61642666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0003D6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</w:t>
            </w:r>
            <w:r w:rsidR="000003D6" w:rsidRPr="000003D6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qi</w:t>
            </w:r>
            <w:proofErr w:type="spellEnd"/>
          </w:p>
        </w:tc>
      </w:tr>
      <w:tr w:rsidR="00457B0B" w:rsidRPr="000003D6" w14:paraId="64E96400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E86E5F" w14:textId="77777777" w:rsidR="00457B0B" w:rsidRPr="000003D6" w:rsidRDefault="00457B0B" w:rsidP="00457B0B">
            <w:pPr>
              <w:spacing w:beforeLines="20" w:before="62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DEFF77" w14:textId="0B6112E4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First stage</w:t>
            </w:r>
          </w:p>
        </w:tc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FB409C" w14:textId="5F4ACB0A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Second stage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EA8C58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16E67B" w14:textId="186C4803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First stage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94E6B6" w14:textId="39523B7E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Second stage</w:t>
            </w:r>
          </w:p>
        </w:tc>
        <w:tc>
          <w:tcPr>
            <w:tcW w:w="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63887F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782257" w14:textId="6D832B39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First stage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CA31E8" w14:textId="09B0FE9F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Second stage</w:t>
            </w:r>
          </w:p>
        </w:tc>
      </w:tr>
      <w:tr w:rsidR="000003D6" w:rsidRPr="000003D6" w14:paraId="551ACE01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AE4238" w14:textId="2F74B138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IV</w:t>
            </w: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2F3F9B" w14:textId="647E347F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11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8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A7C7F2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AE4FF4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3E1EFB" w14:textId="127F4449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12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3746C4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A2C744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C32B0F" w14:textId="2E3DCABD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11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57B080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4E5268B5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DDC5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DB0FF6" w14:textId="35D5B21B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(0.002)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00ABE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8C9A1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4BFE95" w14:textId="4A93584D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24C7B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CE6EC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63B637" w14:textId="12086DB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22496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2EF181BB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87B5E7" w14:textId="6247DC54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003D6">
              <w:rPr>
                <w:rFonts w:ascii="Century" w:hAnsi="Century" w:cs="Times New Roman"/>
                <w:i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A4A11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D83E46" w14:textId="251E7684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-0.007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9E3F1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A463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50952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357FE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396D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FBC8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457D4BA0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ABD3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A08D3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016DAF" w14:textId="79C6627C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(0.004)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993B0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39ADB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8AE2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F06C2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31778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82C03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01ED0FC2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CB1F79" w14:textId="5DEFA17D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i/>
                <w:sz w:val="18"/>
                <w:szCs w:val="18"/>
              </w:rPr>
              <w:t>E</w:t>
            </w:r>
            <w:r w:rsidRPr="000003D6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369CD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EDF9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5C43C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5F3BC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744725" w14:textId="551B4F65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-0.167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A13BB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3DD1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60511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30065D77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229E3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DF44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25B6E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A77E8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6DD51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D544B0" w14:textId="0A189354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(0.086)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91318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E3C8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626AC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0C261980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3C74EB" w14:textId="70622AE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003D6">
              <w:rPr>
                <w:rFonts w:ascii="Century" w:hAnsi="Century" w:cs="Times New Roman"/>
                <w:i/>
                <w:sz w:val="18"/>
                <w:szCs w:val="18"/>
              </w:rPr>
              <w:t>C</w:t>
            </w:r>
            <w:r w:rsidRPr="000003D6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  <w:proofErr w:type="spellEnd"/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E61A4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4BD99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A7B6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3DE4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95B99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BDB84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1361E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65C43C" w14:textId="756956A8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-0.021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</w:tr>
      <w:tr w:rsidR="000003D6" w:rsidRPr="000003D6" w14:paraId="372D1BD4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D05F7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A8CA2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1C34B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E070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0C89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C77BD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A658D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6AE8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B28F38" w14:textId="3CF21B4A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(0.012)</w:t>
            </w:r>
          </w:p>
        </w:tc>
      </w:tr>
      <w:tr w:rsidR="000003D6" w:rsidRPr="000003D6" w14:paraId="0C99FD71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916E9A" w14:textId="4CFC720C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4CFAF0" w14:textId="158870EE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25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39FBB" w14:textId="5D3AF80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8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39AE8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6A852E" w14:textId="486DD0B3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18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8419D1" w14:textId="7AEDF914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157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F342D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18699" w14:textId="4BDAB853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042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F59D21" w14:textId="049FC0E4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0.114</w:t>
            </w:r>
          </w:p>
        </w:tc>
      </w:tr>
      <w:tr w:rsidR="000003D6" w:rsidRPr="000003D6" w14:paraId="19330F99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9C94AC" w14:textId="07CF0E29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 xml:space="preserve">F 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003BF0" w14:textId="3FF3A285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19.48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83B89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0A5F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4C2BEE" w14:textId="46A0E96D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254.74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E2792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0EB46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CEB11A" w14:textId="6307930F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266.87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CEFAA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003D6" w:rsidRPr="000003D6" w14:paraId="5F273D24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EA14F5" w14:textId="2E6FBE3C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 xml:space="preserve">KPLM 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2D391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B5657" w14:textId="37C84EBF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14.54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C1A67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DB03F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0F17A8" w14:textId="00CC97B0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12.63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B7FC5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1663C" w14:textId="77777777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BD215" w14:textId="17F0E4B2" w:rsidR="000003D6" w:rsidRPr="000003D6" w:rsidRDefault="000003D6" w:rsidP="000003D6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17.31</w:t>
            </w:r>
            <w:r w:rsidRPr="000003D6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457B0B" w:rsidRPr="000003D6" w14:paraId="1D51DB31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0B8B4E" w14:textId="32DC5EEC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EC091A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260C27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D089D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303DB6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BC3E51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F8309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42F9C3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7493AC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457B0B" w:rsidRPr="000003D6" w14:paraId="2BA6B628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52B8FF" w14:textId="6342E458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FF271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54B0CA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F2A1F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CFC0F4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2A1460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C8881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EDB0C8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A39C0E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457B0B" w:rsidRPr="000003D6" w14:paraId="5097056C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A6D3C1" w14:textId="416DE1BD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1667EE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9E06FA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E85C7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DEFEC9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E1102E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6802A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DFA1BA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4C2793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457B0B" w:rsidRPr="000003D6" w14:paraId="72C586B4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B7E3F7" w14:textId="72C347E3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14B81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AA665C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5B0BC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FA09EB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5B4C3F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8D87D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E617D1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2C6FAF" w14:textId="77777777" w:rsidR="00457B0B" w:rsidRPr="000003D6" w:rsidRDefault="00457B0B" w:rsidP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457B0B" w:rsidRPr="000003D6" w14:paraId="444B2294" w14:textId="77777777" w:rsidTr="000003D6">
        <w:trPr>
          <w:trHeight w:val="397"/>
          <w:jc w:val="center"/>
        </w:trPr>
        <w:tc>
          <w:tcPr>
            <w:tcW w:w="98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ECDAA98" w14:textId="549CC573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60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3163ECB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8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773C6B8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7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F9B3392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1640C2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8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0BF085A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7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BB02F2C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10E99F4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8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834FFEF" w14:textId="77777777" w:rsidR="00457B0B" w:rsidRPr="000003D6" w:rsidRDefault="00457B0B">
            <w:pPr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003D6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006B4DA9" w14:textId="510DA3B5" w:rsidR="003C797F" w:rsidRDefault="003C797F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134E30D2" w14:textId="40C3FCE1" w:rsidR="00176D10" w:rsidRDefault="00176D10" w:rsidP="00176D10">
      <w:pPr>
        <w:spacing w:line="360" w:lineRule="auto"/>
        <w:jc w:val="center"/>
        <w:rPr>
          <w:rFonts w:ascii="Century" w:hAnsi="Century"/>
          <w:b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Table </w:t>
      </w:r>
      <w:r w:rsidR="00053361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 xml:space="preserve">7. </w:t>
      </w:r>
      <w:r>
        <w:rPr>
          <w:rFonts w:ascii="Century" w:hAnsi="Century"/>
          <w:kern w:val="0"/>
          <w:sz w:val="24"/>
          <w:szCs w:val="24"/>
        </w:rPr>
        <w:t>Robustness check for</w:t>
      </w:r>
      <w:r w:rsidRPr="00B306C4">
        <w:rPr>
          <w:rFonts w:ascii="Century" w:hAnsi="Century"/>
          <w:sz w:val="24"/>
          <w:szCs w:val="24"/>
        </w:rPr>
        <w:t xml:space="preserve"> alternative measures</w:t>
      </w:r>
    </w:p>
    <w:tbl>
      <w:tblPr>
        <w:tblW w:w="5120" w:type="pct"/>
        <w:jc w:val="center"/>
        <w:tblLook w:val="04A0" w:firstRow="1" w:lastRow="0" w:firstColumn="1" w:lastColumn="0" w:noHBand="0" w:noVBand="1"/>
      </w:tblPr>
      <w:tblGrid>
        <w:gridCol w:w="1916"/>
        <w:gridCol w:w="1017"/>
        <w:gridCol w:w="1024"/>
        <w:gridCol w:w="223"/>
        <w:gridCol w:w="937"/>
        <w:gridCol w:w="947"/>
        <w:gridCol w:w="223"/>
        <w:gridCol w:w="1174"/>
        <w:gridCol w:w="1044"/>
      </w:tblGrid>
      <w:tr w:rsidR="000003D6" w:rsidRPr="000D5D44" w14:paraId="295489C9" w14:textId="77777777" w:rsidTr="00586A2D">
        <w:trPr>
          <w:trHeight w:val="397"/>
          <w:jc w:val="center"/>
        </w:trPr>
        <w:tc>
          <w:tcPr>
            <w:tcW w:w="1126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E6AE64E" w14:textId="77777777" w:rsidR="000003D6" w:rsidRPr="000D5D44" w:rsidRDefault="000003D6" w:rsidP="000003D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200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12486D" w14:textId="59163446" w:rsidR="000003D6" w:rsidRPr="000D5D44" w:rsidRDefault="000003D6" w:rsidP="000003D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qi</w:t>
            </w:r>
            <w:proofErr w:type="spellEnd"/>
          </w:p>
        </w:tc>
        <w:tc>
          <w:tcPr>
            <w:tcW w:w="13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67174CE" w14:textId="77777777" w:rsidR="000003D6" w:rsidRPr="000D5D44" w:rsidRDefault="000003D6" w:rsidP="000003D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108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9B02AA" w14:textId="0FACF0F2" w:rsidR="000003D6" w:rsidRPr="000D5D44" w:rsidRDefault="000003D6" w:rsidP="000003D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qi</w:t>
            </w:r>
            <w:proofErr w:type="spellEnd"/>
          </w:p>
        </w:tc>
        <w:tc>
          <w:tcPr>
            <w:tcW w:w="13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AC208F4" w14:textId="77777777" w:rsidR="000003D6" w:rsidRPr="000D5D44" w:rsidRDefault="000003D6" w:rsidP="000003D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05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E4046" w14:textId="4B2948C7" w:rsidR="000003D6" w:rsidRPr="000D5D44" w:rsidRDefault="000003D6" w:rsidP="000003D6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qi</w:t>
            </w:r>
            <w:proofErr w:type="spellEnd"/>
          </w:p>
        </w:tc>
      </w:tr>
      <w:tr w:rsidR="00176D10" w:rsidRPr="000D5D44" w14:paraId="2FC94008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2B369B05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E5CEBA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1)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38B373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2)</w:t>
            </w:r>
          </w:p>
        </w:tc>
        <w:tc>
          <w:tcPr>
            <w:tcW w:w="1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49229C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C1A0BA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3)</w:t>
            </w: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3FC22E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4)</w:t>
            </w:r>
          </w:p>
        </w:tc>
        <w:tc>
          <w:tcPr>
            <w:tcW w:w="1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094AE8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8B8B36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5)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6863CB" w14:textId="77777777" w:rsidR="00457B0B" w:rsidRPr="000D5D44" w:rsidRDefault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6)</w:t>
            </w:r>
          </w:p>
        </w:tc>
      </w:tr>
      <w:tr w:rsidR="000D5D44" w:rsidRPr="000D5D44" w14:paraId="1586586D" w14:textId="77777777" w:rsidTr="00586A2D">
        <w:trPr>
          <w:trHeight w:val="397"/>
          <w:jc w:val="center"/>
        </w:trPr>
        <w:tc>
          <w:tcPr>
            <w:tcW w:w="112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AA5237" w14:textId="14FE0641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Lmi_ACF</w:t>
            </w:r>
            <w:proofErr w:type="spellEnd"/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20E39E" w14:textId="7AF47F09" w:rsidR="000D5D44" w:rsidRPr="000D5D44" w:rsidRDefault="00586A2D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>
              <w:rPr>
                <w:rFonts w:ascii="Century" w:hAnsi="Century" w:cs="Times New Roman"/>
                <w:sz w:val="18"/>
                <w:szCs w:val="18"/>
              </w:rPr>
              <w:t>-</w:t>
            </w:r>
            <w:r w:rsidR="000D5D44" w:rsidRPr="000D5D44">
              <w:rPr>
                <w:rFonts w:ascii="Century" w:hAnsi="Century" w:cs="Times New Roman"/>
                <w:sz w:val="18"/>
                <w:szCs w:val="18"/>
              </w:rPr>
              <w:t>0.011</w:t>
            </w:r>
            <w:r w:rsidR="000D5D44"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C903D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A5D22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7B399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5C59FF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F5822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8FB99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D0778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1F9B373C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5DFB140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598" w:type="pct"/>
            <w:vAlign w:val="center"/>
            <w:hideMark/>
          </w:tcPr>
          <w:p w14:paraId="043C46DC" w14:textId="52DC9BA6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0.005)</w:t>
            </w:r>
          </w:p>
        </w:tc>
        <w:tc>
          <w:tcPr>
            <w:tcW w:w="602" w:type="pct"/>
            <w:vAlign w:val="center"/>
          </w:tcPr>
          <w:p w14:paraId="1777122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4DFF5C4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5883AC90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4E8006E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20967A2E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47DA068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1238943A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4536D568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20A2BB30" w14:textId="559AC7E4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L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_WRDG</w:t>
            </w:r>
            <w:proofErr w:type="spellEnd"/>
          </w:p>
        </w:tc>
        <w:tc>
          <w:tcPr>
            <w:tcW w:w="598" w:type="pct"/>
            <w:vAlign w:val="center"/>
          </w:tcPr>
          <w:p w14:paraId="1DF3D15E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2DB3CE14" w14:textId="22F3B9FF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-0.014</w:t>
            </w:r>
            <w:r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31" w:type="pct"/>
            <w:vAlign w:val="center"/>
          </w:tcPr>
          <w:p w14:paraId="65F5A151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1B3A884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2F8ADC31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7D2E19D1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6CA154D8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0440CE4B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474ACFD3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63A5DF8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598" w:type="pct"/>
            <w:vAlign w:val="center"/>
          </w:tcPr>
          <w:p w14:paraId="6D7D3BB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  <w:hideMark/>
          </w:tcPr>
          <w:p w14:paraId="78680CF4" w14:textId="73C766FF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0.006)</w:t>
            </w:r>
          </w:p>
        </w:tc>
        <w:tc>
          <w:tcPr>
            <w:tcW w:w="131" w:type="pct"/>
            <w:vAlign w:val="center"/>
          </w:tcPr>
          <w:p w14:paraId="4AC5DF0E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240B040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55A5BE7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52886066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54E71759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4077998F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293B6155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1C13B96E" w14:textId="79FFD420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E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 xml:space="preserve">_ 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ACF</w:t>
            </w:r>
          </w:p>
        </w:tc>
        <w:tc>
          <w:tcPr>
            <w:tcW w:w="598" w:type="pct"/>
            <w:vAlign w:val="center"/>
          </w:tcPr>
          <w:p w14:paraId="3BBD7A64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6F0D287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66D64AC6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45FF7D59" w14:textId="6E806A61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-0.202</w:t>
            </w:r>
            <w:r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557" w:type="pct"/>
            <w:vAlign w:val="center"/>
          </w:tcPr>
          <w:p w14:paraId="75789CF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2F2B9810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367564E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50AD73A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24925321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6611B72B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598" w:type="pct"/>
            <w:vAlign w:val="center"/>
          </w:tcPr>
          <w:p w14:paraId="50ACDCCA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129F0801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7A02C0F0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56B0A854" w14:textId="2DC9AAFE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0.050)</w:t>
            </w:r>
          </w:p>
        </w:tc>
        <w:tc>
          <w:tcPr>
            <w:tcW w:w="557" w:type="pct"/>
            <w:vAlign w:val="center"/>
          </w:tcPr>
          <w:p w14:paraId="5236832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1051FA1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33F4CB94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5132CA9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67CA6E91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1C8BD7C8" w14:textId="2D7DB3BF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E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_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WRDG</w:t>
            </w:r>
            <w:proofErr w:type="spellEnd"/>
          </w:p>
        </w:tc>
        <w:tc>
          <w:tcPr>
            <w:tcW w:w="598" w:type="pct"/>
            <w:vAlign w:val="center"/>
          </w:tcPr>
          <w:p w14:paraId="3BE1CF60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60DD66C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28BD808B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08F9259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  <w:hideMark/>
          </w:tcPr>
          <w:p w14:paraId="59231A0B" w14:textId="376C82FA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-0.197</w:t>
            </w:r>
            <w:r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31" w:type="pct"/>
            <w:vAlign w:val="center"/>
          </w:tcPr>
          <w:p w14:paraId="32AB0731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663FAB8E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33A54EB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6937D5B3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5C009C9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598" w:type="pct"/>
            <w:vAlign w:val="center"/>
          </w:tcPr>
          <w:p w14:paraId="1E837C76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354A722A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040A910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246B406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  <w:hideMark/>
          </w:tcPr>
          <w:p w14:paraId="41921DA9" w14:textId="0E77153D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0.049)</w:t>
            </w:r>
          </w:p>
        </w:tc>
        <w:tc>
          <w:tcPr>
            <w:tcW w:w="131" w:type="pct"/>
            <w:vAlign w:val="center"/>
          </w:tcPr>
          <w:p w14:paraId="1D88B45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207C10B4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</w:tcPr>
          <w:p w14:paraId="529996B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291566E6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1E0E3176" w14:textId="3051AB7C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C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  <w:proofErr w:type="spellEnd"/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 xml:space="preserve">_ 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ACF</w:t>
            </w:r>
          </w:p>
        </w:tc>
        <w:tc>
          <w:tcPr>
            <w:tcW w:w="598" w:type="pct"/>
            <w:vAlign w:val="center"/>
          </w:tcPr>
          <w:p w14:paraId="218C31E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1A62D03F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5BDBC140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18918F3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232FF817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024D4C4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6A74AD17" w14:textId="22F02084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-0.025</w:t>
            </w:r>
            <w:r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615" w:type="pct"/>
            <w:vAlign w:val="center"/>
          </w:tcPr>
          <w:p w14:paraId="19212F04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5C0EBA64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3519531B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598" w:type="pct"/>
            <w:vAlign w:val="center"/>
          </w:tcPr>
          <w:p w14:paraId="27960C9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426D2E1B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718E9F51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0782DAA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420A94E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2B002FA6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4130CE31" w14:textId="60A821DC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0.002)</w:t>
            </w:r>
          </w:p>
        </w:tc>
        <w:tc>
          <w:tcPr>
            <w:tcW w:w="615" w:type="pct"/>
            <w:vAlign w:val="center"/>
          </w:tcPr>
          <w:p w14:paraId="0863144E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0D5D44" w:rsidRPr="000D5D44" w14:paraId="62707769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3C118829" w14:textId="1274FF95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C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mi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_</w:t>
            </w:r>
            <w:r w:rsidRPr="000D5D44">
              <w:rPr>
                <w:rFonts w:ascii="Century" w:hAnsi="Century" w:cs="Times New Roman"/>
                <w:i/>
                <w:sz w:val="18"/>
                <w:szCs w:val="18"/>
              </w:rPr>
              <w:t>WRDG</w:t>
            </w:r>
            <w:proofErr w:type="spellEnd"/>
          </w:p>
        </w:tc>
        <w:tc>
          <w:tcPr>
            <w:tcW w:w="598" w:type="pct"/>
            <w:vAlign w:val="center"/>
          </w:tcPr>
          <w:p w14:paraId="07A1741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57EEB4F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7BA0A30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5C9AE15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3CC49204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5C22662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2EB53FE2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  <w:hideMark/>
          </w:tcPr>
          <w:p w14:paraId="7A607B8B" w14:textId="6F896E9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-0.025</w:t>
            </w:r>
            <w:r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0D5D44" w:rsidRPr="000D5D44" w14:paraId="380AFFCC" w14:textId="77777777" w:rsidTr="00586A2D">
        <w:trPr>
          <w:trHeight w:val="397"/>
          <w:jc w:val="center"/>
        </w:trPr>
        <w:tc>
          <w:tcPr>
            <w:tcW w:w="1126" w:type="pct"/>
            <w:vAlign w:val="center"/>
          </w:tcPr>
          <w:p w14:paraId="0FA1D0F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98" w:type="pct"/>
            <w:vAlign w:val="center"/>
          </w:tcPr>
          <w:p w14:paraId="4DDB2538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02" w:type="pct"/>
            <w:vAlign w:val="center"/>
          </w:tcPr>
          <w:p w14:paraId="6B2FAEBB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1F4F3086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3C05506F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32EB7E4D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0F5930DC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</w:tcPr>
          <w:p w14:paraId="6BB41613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15" w:type="pct"/>
            <w:vAlign w:val="center"/>
            <w:hideMark/>
          </w:tcPr>
          <w:p w14:paraId="76BFD2E8" w14:textId="59468BC0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(0.004)</w:t>
            </w:r>
          </w:p>
        </w:tc>
      </w:tr>
      <w:tr w:rsidR="00176D10" w:rsidRPr="000D5D44" w14:paraId="3CBB4E35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19041625" w14:textId="18F69939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598" w:type="pct"/>
            <w:vAlign w:val="center"/>
            <w:hideMark/>
          </w:tcPr>
          <w:p w14:paraId="4CD24589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39C2662C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71D671CF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4AD90B82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557" w:type="pct"/>
            <w:vAlign w:val="center"/>
            <w:hideMark/>
          </w:tcPr>
          <w:p w14:paraId="039B5711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7967DCAC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2089A6DA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15" w:type="pct"/>
            <w:vAlign w:val="center"/>
            <w:hideMark/>
          </w:tcPr>
          <w:p w14:paraId="5BD2B01E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76D10" w:rsidRPr="000D5D44" w14:paraId="1A7B42A7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78B422E3" w14:textId="6C1BFB02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598" w:type="pct"/>
            <w:vAlign w:val="center"/>
            <w:hideMark/>
          </w:tcPr>
          <w:p w14:paraId="31AB644A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17332E3F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2181E5AE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0F54FFEF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557" w:type="pct"/>
            <w:vAlign w:val="center"/>
            <w:hideMark/>
          </w:tcPr>
          <w:p w14:paraId="4AEB1E62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38F97609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55320857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15" w:type="pct"/>
            <w:vAlign w:val="center"/>
            <w:hideMark/>
          </w:tcPr>
          <w:p w14:paraId="7B76DFF9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76D10" w:rsidRPr="000D5D44" w14:paraId="70BB6384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05B8C96D" w14:textId="32B1C364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598" w:type="pct"/>
            <w:vAlign w:val="center"/>
            <w:hideMark/>
          </w:tcPr>
          <w:p w14:paraId="1D141C63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2791C7E0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1EADA1E9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062930B4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557" w:type="pct"/>
            <w:vAlign w:val="center"/>
            <w:hideMark/>
          </w:tcPr>
          <w:p w14:paraId="753E20AF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6B78DBB9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169235AE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15" w:type="pct"/>
            <w:vAlign w:val="center"/>
            <w:hideMark/>
          </w:tcPr>
          <w:p w14:paraId="0222163A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176D10" w:rsidRPr="000D5D44" w14:paraId="2A3BFB60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5FE5C4DA" w14:textId="1BDC4F0C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lastRenderedPageBreak/>
              <w:t>Year fixed effect</w:t>
            </w:r>
          </w:p>
        </w:tc>
        <w:tc>
          <w:tcPr>
            <w:tcW w:w="598" w:type="pct"/>
            <w:vAlign w:val="center"/>
            <w:hideMark/>
          </w:tcPr>
          <w:p w14:paraId="0CBDC061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02" w:type="pct"/>
            <w:vAlign w:val="center"/>
            <w:hideMark/>
          </w:tcPr>
          <w:p w14:paraId="668A1344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5A120339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001294A7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557" w:type="pct"/>
            <w:vAlign w:val="center"/>
            <w:hideMark/>
          </w:tcPr>
          <w:p w14:paraId="63DD7035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131" w:type="pct"/>
            <w:vAlign w:val="center"/>
          </w:tcPr>
          <w:p w14:paraId="41267B2B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7C5006E5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  <w:tc>
          <w:tcPr>
            <w:tcW w:w="615" w:type="pct"/>
            <w:vAlign w:val="center"/>
            <w:hideMark/>
          </w:tcPr>
          <w:p w14:paraId="25257D13" w14:textId="77777777" w:rsidR="00457B0B" w:rsidRPr="000D5D44" w:rsidRDefault="00457B0B" w:rsidP="00457B0B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Y</w:t>
            </w:r>
          </w:p>
        </w:tc>
      </w:tr>
      <w:tr w:rsidR="000D5D44" w:rsidRPr="000D5D44" w14:paraId="61CCB2FB" w14:textId="77777777" w:rsidTr="00586A2D">
        <w:trPr>
          <w:trHeight w:val="397"/>
          <w:jc w:val="center"/>
        </w:trPr>
        <w:tc>
          <w:tcPr>
            <w:tcW w:w="1126" w:type="pct"/>
            <w:vAlign w:val="center"/>
            <w:hideMark/>
          </w:tcPr>
          <w:p w14:paraId="5A275190" w14:textId="6DD1487D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0D5D44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598" w:type="pct"/>
            <w:vAlign w:val="center"/>
            <w:hideMark/>
          </w:tcPr>
          <w:p w14:paraId="3170EA4A" w14:textId="2F254C6A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0.288</w:t>
            </w:r>
          </w:p>
        </w:tc>
        <w:tc>
          <w:tcPr>
            <w:tcW w:w="602" w:type="pct"/>
            <w:vAlign w:val="center"/>
            <w:hideMark/>
          </w:tcPr>
          <w:p w14:paraId="53D8DEB7" w14:textId="75C96EB0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0.288</w:t>
            </w:r>
          </w:p>
        </w:tc>
        <w:tc>
          <w:tcPr>
            <w:tcW w:w="131" w:type="pct"/>
            <w:vAlign w:val="center"/>
          </w:tcPr>
          <w:p w14:paraId="41E4F769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  <w:hideMark/>
          </w:tcPr>
          <w:p w14:paraId="07F44453" w14:textId="12A76425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0.289</w:t>
            </w:r>
          </w:p>
        </w:tc>
        <w:tc>
          <w:tcPr>
            <w:tcW w:w="557" w:type="pct"/>
            <w:vAlign w:val="center"/>
            <w:hideMark/>
          </w:tcPr>
          <w:p w14:paraId="40EDDB13" w14:textId="7AF5C22C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0.289</w:t>
            </w:r>
          </w:p>
        </w:tc>
        <w:tc>
          <w:tcPr>
            <w:tcW w:w="131" w:type="pct"/>
            <w:vAlign w:val="center"/>
          </w:tcPr>
          <w:p w14:paraId="7FFA4735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vAlign w:val="center"/>
            <w:hideMark/>
          </w:tcPr>
          <w:p w14:paraId="3F8ABE41" w14:textId="10650A78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0.288</w:t>
            </w:r>
          </w:p>
        </w:tc>
        <w:tc>
          <w:tcPr>
            <w:tcW w:w="615" w:type="pct"/>
            <w:vAlign w:val="center"/>
            <w:hideMark/>
          </w:tcPr>
          <w:p w14:paraId="48B1A326" w14:textId="730AF882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0.288</w:t>
            </w:r>
          </w:p>
        </w:tc>
      </w:tr>
      <w:tr w:rsidR="000D5D44" w:rsidRPr="000D5D44" w14:paraId="5A6E154D" w14:textId="77777777" w:rsidTr="00586A2D">
        <w:trPr>
          <w:trHeight w:val="397"/>
          <w:jc w:val="center"/>
        </w:trPr>
        <w:tc>
          <w:tcPr>
            <w:tcW w:w="112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4FB40A5" w14:textId="1AC4FF60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5EBBE47" w14:textId="39D5B7AE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FEF7672" w14:textId="79DB25CC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13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09FC64A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C86B450" w14:textId="01286633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55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6C03A14" w14:textId="4C3F2945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13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780E304" w14:textId="77777777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69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691CA72" w14:textId="79713ABA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  <w:tc>
          <w:tcPr>
            <w:tcW w:w="6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21067E1" w14:textId="41D8EA79" w:rsidR="000D5D44" w:rsidRPr="000D5D44" w:rsidRDefault="000D5D44" w:rsidP="000D5D44">
            <w:pPr>
              <w:autoSpaceDE w:val="0"/>
              <w:autoSpaceDN w:val="0"/>
              <w:adjustRightInd w:val="0"/>
              <w:spacing w:beforeLines="20" w:before="62"/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0D5D44">
              <w:rPr>
                <w:rFonts w:ascii="Century" w:hAnsi="Century" w:cs="Times New Roman"/>
                <w:sz w:val="18"/>
                <w:szCs w:val="18"/>
              </w:rPr>
              <w:t>49531</w:t>
            </w:r>
          </w:p>
        </w:tc>
      </w:tr>
    </w:tbl>
    <w:p w14:paraId="1AB8EE2C" w14:textId="4395860F" w:rsidR="003C797F" w:rsidRDefault="003C797F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5A44B83A" w14:textId="195C6D8D" w:rsidR="00457B0B" w:rsidRDefault="00457B0B" w:rsidP="004E58A6">
      <w:pPr>
        <w:spacing w:line="360" w:lineRule="auto"/>
        <w:rPr>
          <w:rFonts w:ascii="Century" w:hAnsi="Century"/>
          <w:b/>
          <w:sz w:val="24"/>
          <w:szCs w:val="24"/>
        </w:rPr>
      </w:pPr>
    </w:p>
    <w:p w14:paraId="11D24831" w14:textId="77777777" w:rsidR="00176D10" w:rsidRDefault="00176D10" w:rsidP="004E58A6">
      <w:pPr>
        <w:spacing w:line="360" w:lineRule="auto"/>
        <w:rPr>
          <w:rFonts w:ascii="Century" w:hAnsi="Century"/>
          <w:b/>
          <w:sz w:val="24"/>
          <w:szCs w:val="24"/>
        </w:rPr>
        <w:sectPr w:rsidR="00176D1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9E383F5" w14:textId="6C6E727F" w:rsidR="00457B0B" w:rsidRDefault="00176D10" w:rsidP="00176D10">
      <w:pPr>
        <w:spacing w:line="360" w:lineRule="auto"/>
        <w:jc w:val="center"/>
        <w:rPr>
          <w:rFonts w:ascii="Century" w:hAnsi="Century"/>
          <w:b/>
          <w:sz w:val="24"/>
          <w:szCs w:val="24"/>
        </w:rPr>
      </w:pPr>
      <w:r>
        <w:rPr>
          <w:rFonts w:ascii="Century" w:hAnsi="Century"/>
          <w:sz w:val="24"/>
          <w:szCs w:val="24"/>
        </w:rPr>
        <w:lastRenderedPageBreak/>
        <w:t xml:space="preserve">Table </w:t>
      </w:r>
      <w:r w:rsidR="003929C8">
        <w:rPr>
          <w:rFonts w:ascii="Century" w:hAnsi="Century"/>
          <w:sz w:val="24"/>
          <w:szCs w:val="24"/>
        </w:rPr>
        <w:t>T</w:t>
      </w:r>
      <w:r>
        <w:rPr>
          <w:rFonts w:ascii="Century" w:hAnsi="Century"/>
          <w:sz w:val="24"/>
          <w:szCs w:val="24"/>
        </w:rPr>
        <w:t xml:space="preserve">8. </w:t>
      </w:r>
      <w:r w:rsidR="00471A52">
        <w:rPr>
          <w:rFonts w:ascii="Century" w:hAnsi="Century"/>
          <w:kern w:val="0"/>
          <w:sz w:val="24"/>
          <w:szCs w:val="24"/>
        </w:rPr>
        <w:t>Mechanisms check</w:t>
      </w:r>
    </w:p>
    <w:tbl>
      <w:tblPr>
        <w:tblW w:w="5261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315"/>
        <w:gridCol w:w="1043"/>
        <w:gridCol w:w="1043"/>
        <w:gridCol w:w="1043"/>
        <w:gridCol w:w="1046"/>
        <w:gridCol w:w="238"/>
        <w:gridCol w:w="966"/>
        <w:gridCol w:w="966"/>
        <w:gridCol w:w="890"/>
        <w:gridCol w:w="1043"/>
        <w:gridCol w:w="238"/>
        <w:gridCol w:w="966"/>
        <w:gridCol w:w="966"/>
        <w:gridCol w:w="890"/>
        <w:gridCol w:w="1034"/>
      </w:tblGrid>
      <w:tr w:rsidR="00176D10" w:rsidRPr="00F73433" w14:paraId="654790DE" w14:textId="77777777" w:rsidTr="00F73433">
        <w:trPr>
          <w:trHeight w:val="340"/>
          <w:jc w:val="center"/>
        </w:trPr>
        <w:tc>
          <w:tcPr>
            <w:tcW w:w="788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891550E" w14:textId="77777777" w:rsidR="00176D10" w:rsidRPr="00F73433" w:rsidRDefault="00176D10" w:rsidP="00176D10">
            <w:pPr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421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790321" w14:textId="0EBA9485" w:rsidR="00176D10" w:rsidRPr="00F73433" w:rsidRDefault="00176D10" w:rsidP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</w:t>
            </w:r>
            <w:r w:rsidR="00F73433" w:rsidRPr="00F73433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qi</w:t>
            </w:r>
            <w:proofErr w:type="spellEnd"/>
          </w:p>
        </w:tc>
        <w:tc>
          <w:tcPr>
            <w:tcW w:w="8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F79F6E9" w14:textId="77777777" w:rsidR="00176D10" w:rsidRPr="00F73433" w:rsidRDefault="00176D10" w:rsidP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6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020E1A" w14:textId="746E2063" w:rsidR="00176D10" w:rsidRPr="00F73433" w:rsidRDefault="00176D10" w:rsidP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</w:t>
            </w:r>
            <w:r w:rsidR="00F73433" w:rsidRPr="00F73433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qi</w:t>
            </w:r>
            <w:proofErr w:type="spellEnd"/>
          </w:p>
        </w:tc>
        <w:tc>
          <w:tcPr>
            <w:tcW w:w="8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AE3E3E5" w14:textId="77777777" w:rsidR="00176D10" w:rsidRPr="00F73433" w:rsidRDefault="00176D10" w:rsidP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1313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AAA9FA" w14:textId="3D981734" w:rsidR="00176D10" w:rsidRPr="00F73433" w:rsidRDefault="00176D10" w:rsidP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C</w:t>
            </w:r>
            <w:r w:rsidR="00F73433" w:rsidRPr="00F73433">
              <w:rPr>
                <w:rFonts w:ascii="Century" w:hAnsi="Century" w:cs="Times New Roman"/>
                <w:i/>
                <w:kern w:val="0"/>
                <w:sz w:val="18"/>
                <w:szCs w:val="18"/>
              </w:rPr>
              <w:t>qi</w:t>
            </w:r>
            <w:proofErr w:type="spellEnd"/>
          </w:p>
        </w:tc>
      </w:tr>
      <w:tr w:rsidR="00176D10" w:rsidRPr="00F73433" w14:paraId="5D59F838" w14:textId="77777777" w:rsidTr="00176D10">
        <w:trPr>
          <w:trHeight w:val="340"/>
          <w:jc w:val="center"/>
        </w:trPr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8D8592" w14:textId="77777777" w:rsidR="00176D10" w:rsidRPr="00F73433" w:rsidRDefault="00176D10">
            <w:pPr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49DB40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1)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6CFC58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2)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198A7E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3)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E2EB66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4)</w:t>
            </w:r>
          </w:p>
        </w:tc>
        <w:tc>
          <w:tcPr>
            <w:tcW w:w="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6D89E9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509207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5)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FEDCFB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6)</w:t>
            </w: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7032C5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7)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588222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8)</w:t>
            </w:r>
          </w:p>
        </w:tc>
        <w:tc>
          <w:tcPr>
            <w:tcW w:w="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855900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B41836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9)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11A6D6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10)</w:t>
            </w: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3A3AB4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11)</w:t>
            </w:r>
          </w:p>
        </w:tc>
        <w:tc>
          <w:tcPr>
            <w:tcW w:w="3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EAF8DC" w14:textId="77777777" w:rsidR="00176D10" w:rsidRPr="00F73433" w:rsidRDefault="00176D10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12)</w:t>
            </w:r>
          </w:p>
        </w:tc>
      </w:tr>
      <w:tr w:rsidR="00F73433" w:rsidRPr="00F73433" w14:paraId="6EFBC207" w14:textId="77777777" w:rsidTr="00176D10">
        <w:trPr>
          <w:trHeight w:val="340"/>
          <w:jc w:val="center"/>
        </w:trPr>
        <w:tc>
          <w:tcPr>
            <w:tcW w:w="78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94768D" w14:textId="09C1B28A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Spe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94E2E0" w14:textId="4CDE0CF2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32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D09B8B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EBFA1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E7037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7D2A1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C4E58F" w14:textId="0188C98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08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A78F1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2A489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2FA8C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6A2DD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6E35C6" w14:textId="231F006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18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11D98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D1E4FB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4A571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0A0DD6A6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4B4F7B0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4330B34F" w14:textId="3F50B5A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  <w:tc>
          <w:tcPr>
            <w:tcW w:w="355" w:type="pct"/>
            <w:vAlign w:val="center"/>
          </w:tcPr>
          <w:p w14:paraId="3E5BB4C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5F329F9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34213C4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7A1209C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210E8BB6" w14:textId="565F5B8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  <w:tc>
          <w:tcPr>
            <w:tcW w:w="329" w:type="pct"/>
            <w:vAlign w:val="center"/>
          </w:tcPr>
          <w:p w14:paraId="46128C6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50A00EB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2762A75B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0EBB0C1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38CC0435" w14:textId="1F66061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  <w:tc>
          <w:tcPr>
            <w:tcW w:w="329" w:type="pct"/>
            <w:vAlign w:val="center"/>
          </w:tcPr>
          <w:p w14:paraId="05CA390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39FA77D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58D54D9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438DA55A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4FF05467" w14:textId="0691C98A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Div</w:t>
            </w:r>
            <w:proofErr w:type="spellEnd"/>
          </w:p>
        </w:tc>
        <w:tc>
          <w:tcPr>
            <w:tcW w:w="355" w:type="pct"/>
            <w:vAlign w:val="center"/>
          </w:tcPr>
          <w:p w14:paraId="51E2D2C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05BDE515" w14:textId="4858EC5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38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55" w:type="pct"/>
            <w:vAlign w:val="center"/>
          </w:tcPr>
          <w:p w14:paraId="610A0B9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596BFCE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1ED1B0E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6D7BCA2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41083F1F" w14:textId="413C39C9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39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03" w:type="pct"/>
            <w:vAlign w:val="center"/>
          </w:tcPr>
          <w:p w14:paraId="746A5E3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2FACD7D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14E1432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20D8EB4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3CC7F085" w14:textId="0D234330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39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03" w:type="pct"/>
            <w:vAlign w:val="center"/>
          </w:tcPr>
          <w:p w14:paraId="5D62E85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3678637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730F61CD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2C0D399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12677C8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271FECC7" w14:textId="3BBE8DC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2)</w:t>
            </w:r>
          </w:p>
        </w:tc>
        <w:tc>
          <w:tcPr>
            <w:tcW w:w="355" w:type="pct"/>
            <w:vAlign w:val="center"/>
          </w:tcPr>
          <w:p w14:paraId="0ECB639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2BB759E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34012E3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2C57B7E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3C36AEF3" w14:textId="39F59D4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2)</w:t>
            </w:r>
          </w:p>
        </w:tc>
        <w:tc>
          <w:tcPr>
            <w:tcW w:w="303" w:type="pct"/>
            <w:vAlign w:val="center"/>
          </w:tcPr>
          <w:p w14:paraId="18E2633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40040A2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760601E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F83302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46DAA46D" w14:textId="45CC1BD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2)</w:t>
            </w:r>
          </w:p>
        </w:tc>
        <w:tc>
          <w:tcPr>
            <w:tcW w:w="303" w:type="pct"/>
            <w:vAlign w:val="center"/>
          </w:tcPr>
          <w:p w14:paraId="4CE2D12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347E79B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6D56B650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3027E1E5" w14:textId="234839C6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Rel</w:t>
            </w:r>
          </w:p>
        </w:tc>
        <w:tc>
          <w:tcPr>
            <w:tcW w:w="355" w:type="pct"/>
            <w:vAlign w:val="center"/>
          </w:tcPr>
          <w:p w14:paraId="0511E1B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1A0DD77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200EE457" w14:textId="3FC1914B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18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5" w:type="pct"/>
            <w:vAlign w:val="center"/>
          </w:tcPr>
          <w:p w14:paraId="765AB2B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10874A3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3137B05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407503E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  <w:hideMark/>
          </w:tcPr>
          <w:p w14:paraId="64245A69" w14:textId="2E1F7C3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21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5" w:type="pct"/>
            <w:vAlign w:val="center"/>
          </w:tcPr>
          <w:p w14:paraId="61AD5AA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527B200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8881C8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78BA860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  <w:hideMark/>
          </w:tcPr>
          <w:p w14:paraId="26B3F250" w14:textId="70AB41B0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020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52" w:type="pct"/>
            <w:vAlign w:val="center"/>
          </w:tcPr>
          <w:p w14:paraId="6063BD0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0AAAC446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329D0AE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4DB92DA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5418DCF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58E2019D" w14:textId="319807EB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0)</w:t>
            </w:r>
          </w:p>
        </w:tc>
        <w:tc>
          <w:tcPr>
            <w:tcW w:w="355" w:type="pct"/>
            <w:vAlign w:val="center"/>
          </w:tcPr>
          <w:p w14:paraId="7164D6F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449800B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660933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1FBC4C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  <w:hideMark/>
          </w:tcPr>
          <w:p w14:paraId="02B8B115" w14:textId="0191783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2)</w:t>
            </w:r>
          </w:p>
        </w:tc>
        <w:tc>
          <w:tcPr>
            <w:tcW w:w="355" w:type="pct"/>
            <w:vAlign w:val="center"/>
          </w:tcPr>
          <w:p w14:paraId="026E1B3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5517DE3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0FB583E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4192EF0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  <w:hideMark/>
          </w:tcPr>
          <w:p w14:paraId="3CE85714" w14:textId="3083E1E9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8)</w:t>
            </w:r>
          </w:p>
        </w:tc>
        <w:tc>
          <w:tcPr>
            <w:tcW w:w="352" w:type="pct"/>
            <w:vAlign w:val="center"/>
          </w:tcPr>
          <w:p w14:paraId="38615FF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359317CF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5438607C" w14:textId="4C7BB2EA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Unr</w:t>
            </w:r>
            <w:proofErr w:type="spellEnd"/>
          </w:p>
        </w:tc>
        <w:tc>
          <w:tcPr>
            <w:tcW w:w="355" w:type="pct"/>
            <w:vAlign w:val="center"/>
          </w:tcPr>
          <w:p w14:paraId="11DA519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7F78A77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52BDF82B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5CE66568" w14:textId="64997678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6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1" w:type="pct"/>
            <w:vAlign w:val="center"/>
          </w:tcPr>
          <w:p w14:paraId="0DCD342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45783A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7C63822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1085DBA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7A477CE3" w14:textId="5EC9359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7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1" w:type="pct"/>
            <w:vAlign w:val="center"/>
          </w:tcPr>
          <w:p w14:paraId="238F02A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4065B9F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99C889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2530910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  <w:hideMark/>
          </w:tcPr>
          <w:p w14:paraId="5338654D" w14:textId="6BEFDF3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4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F73433" w:rsidRPr="00F73433" w14:paraId="6A87E841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67053C0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4EDDFFD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35ABABC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15E9A34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3F296DD3" w14:textId="6DB16F0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  <w:tc>
          <w:tcPr>
            <w:tcW w:w="81" w:type="pct"/>
            <w:vAlign w:val="center"/>
          </w:tcPr>
          <w:p w14:paraId="336716B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4E0176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73EE432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1692F14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1E3E2C8C" w14:textId="4F49EA08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2)</w:t>
            </w:r>
          </w:p>
        </w:tc>
        <w:tc>
          <w:tcPr>
            <w:tcW w:w="81" w:type="pct"/>
            <w:vAlign w:val="center"/>
          </w:tcPr>
          <w:p w14:paraId="523FB9D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71C97C2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9AC67C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4615994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  <w:hideMark/>
          </w:tcPr>
          <w:p w14:paraId="45A51E4A" w14:textId="6D43EDA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1)</w:t>
            </w:r>
          </w:p>
        </w:tc>
      </w:tr>
      <w:tr w:rsidR="00F73433" w:rsidRPr="00F73433" w14:paraId="01F25AF2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7AE5EA9D" w14:textId="35FCAD14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Lmi</w:t>
            </w:r>
            <w:proofErr w:type="spellEnd"/>
          </w:p>
        </w:tc>
        <w:tc>
          <w:tcPr>
            <w:tcW w:w="355" w:type="pct"/>
            <w:vAlign w:val="center"/>
            <w:hideMark/>
          </w:tcPr>
          <w:p w14:paraId="6166838B" w14:textId="5D1FC32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4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5" w:type="pct"/>
            <w:vAlign w:val="center"/>
            <w:hideMark/>
          </w:tcPr>
          <w:p w14:paraId="34D144BD" w14:textId="32115F62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5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5" w:type="pct"/>
            <w:vAlign w:val="center"/>
            <w:hideMark/>
          </w:tcPr>
          <w:p w14:paraId="5B46C6F3" w14:textId="0C948FB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5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5" w:type="pct"/>
            <w:vAlign w:val="center"/>
            <w:hideMark/>
          </w:tcPr>
          <w:p w14:paraId="454B2C46" w14:textId="4DCFB400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15</w:t>
            </w:r>
          </w:p>
        </w:tc>
        <w:tc>
          <w:tcPr>
            <w:tcW w:w="81" w:type="pct"/>
            <w:vAlign w:val="center"/>
          </w:tcPr>
          <w:p w14:paraId="6FEE44A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22CCC8F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2546367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11A38C4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4A4969F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7D73115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426CB33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F24D80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2380F04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248E4B7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2374975A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49979E4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355" w:type="pct"/>
            <w:vAlign w:val="center"/>
            <w:hideMark/>
          </w:tcPr>
          <w:p w14:paraId="58A0C624" w14:textId="13C10A60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7)</w:t>
            </w:r>
          </w:p>
        </w:tc>
        <w:tc>
          <w:tcPr>
            <w:tcW w:w="355" w:type="pct"/>
            <w:vAlign w:val="center"/>
            <w:hideMark/>
          </w:tcPr>
          <w:p w14:paraId="2ADE3F93" w14:textId="7630C5F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8)</w:t>
            </w:r>
          </w:p>
        </w:tc>
        <w:tc>
          <w:tcPr>
            <w:tcW w:w="355" w:type="pct"/>
            <w:vAlign w:val="center"/>
            <w:hideMark/>
          </w:tcPr>
          <w:p w14:paraId="2B39C4D8" w14:textId="40DFF5E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7)</w:t>
            </w:r>
          </w:p>
        </w:tc>
        <w:tc>
          <w:tcPr>
            <w:tcW w:w="355" w:type="pct"/>
            <w:vAlign w:val="center"/>
            <w:hideMark/>
          </w:tcPr>
          <w:p w14:paraId="62414F29" w14:textId="27C53B2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9)</w:t>
            </w:r>
          </w:p>
        </w:tc>
        <w:tc>
          <w:tcPr>
            <w:tcW w:w="81" w:type="pct"/>
            <w:vAlign w:val="center"/>
          </w:tcPr>
          <w:p w14:paraId="7E86B6A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11B027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439324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314A41A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08C5938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1EB9CFE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968ADC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1FE05AC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7D066A5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7A2974D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27E1E35E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4ADF2E89" w14:textId="64D63E29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Emi</w:t>
            </w:r>
          </w:p>
        </w:tc>
        <w:tc>
          <w:tcPr>
            <w:tcW w:w="355" w:type="pct"/>
            <w:vAlign w:val="center"/>
          </w:tcPr>
          <w:p w14:paraId="6F092B9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4DDB0AD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673AB33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51FB17A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28C7627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041978A7" w14:textId="7D1F13B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211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29" w:type="pct"/>
            <w:vAlign w:val="center"/>
            <w:hideMark/>
          </w:tcPr>
          <w:p w14:paraId="60365716" w14:textId="3EAAEB6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205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03" w:type="pct"/>
            <w:vAlign w:val="center"/>
            <w:hideMark/>
          </w:tcPr>
          <w:p w14:paraId="1FB7DE94" w14:textId="6043996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204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55" w:type="pct"/>
            <w:vAlign w:val="center"/>
            <w:hideMark/>
          </w:tcPr>
          <w:p w14:paraId="6BE2A9B5" w14:textId="2B496B9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205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81" w:type="pct"/>
            <w:vAlign w:val="center"/>
          </w:tcPr>
          <w:p w14:paraId="71956BB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0C51C86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38822CE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75015BB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5027F4A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6D8EE046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1FDC5D2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63EF3A8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6BA502D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346ADBFB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0285F8F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68ADBC5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6C1FBC9C" w14:textId="3303D20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65)</w:t>
            </w:r>
          </w:p>
        </w:tc>
        <w:tc>
          <w:tcPr>
            <w:tcW w:w="329" w:type="pct"/>
            <w:vAlign w:val="center"/>
            <w:hideMark/>
          </w:tcPr>
          <w:p w14:paraId="18939D71" w14:textId="00A8A349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52)</w:t>
            </w:r>
          </w:p>
        </w:tc>
        <w:tc>
          <w:tcPr>
            <w:tcW w:w="303" w:type="pct"/>
            <w:vAlign w:val="center"/>
            <w:hideMark/>
          </w:tcPr>
          <w:p w14:paraId="720BB9C3" w14:textId="18440898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28)</w:t>
            </w:r>
          </w:p>
        </w:tc>
        <w:tc>
          <w:tcPr>
            <w:tcW w:w="355" w:type="pct"/>
            <w:vAlign w:val="center"/>
            <w:hideMark/>
          </w:tcPr>
          <w:p w14:paraId="46E25325" w14:textId="7DC07292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60)</w:t>
            </w:r>
          </w:p>
        </w:tc>
        <w:tc>
          <w:tcPr>
            <w:tcW w:w="81" w:type="pct"/>
            <w:vAlign w:val="center"/>
          </w:tcPr>
          <w:p w14:paraId="739C7C1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55193C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359E812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1CCE4CF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2" w:type="pct"/>
            <w:vAlign w:val="center"/>
          </w:tcPr>
          <w:p w14:paraId="316AE98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</w:tr>
      <w:tr w:rsidR="00F73433" w:rsidRPr="00F73433" w14:paraId="674529AF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1D3EC8A8" w14:textId="65EE9AE9" w:rsidR="00F73433" w:rsidRPr="00F73433" w:rsidRDefault="00F73433" w:rsidP="00F73433">
            <w:pPr>
              <w:jc w:val="center"/>
              <w:rPr>
                <w:rFonts w:ascii="Century" w:hAnsi="Century" w:cs="Times New Roman"/>
                <w:i/>
                <w:sz w:val="18"/>
                <w:szCs w:val="18"/>
              </w:rPr>
            </w:pPr>
            <w:proofErr w:type="spellStart"/>
            <w:r w:rsidRPr="00F73433">
              <w:rPr>
                <w:rFonts w:ascii="Century" w:hAnsi="Century" w:cs="Times New Roman"/>
                <w:i/>
                <w:color w:val="000000"/>
                <w:sz w:val="18"/>
                <w:szCs w:val="18"/>
              </w:rPr>
              <w:t>Cmi</w:t>
            </w:r>
            <w:proofErr w:type="spellEnd"/>
          </w:p>
        </w:tc>
        <w:tc>
          <w:tcPr>
            <w:tcW w:w="355" w:type="pct"/>
            <w:vAlign w:val="center"/>
          </w:tcPr>
          <w:p w14:paraId="0CA485D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1EAE398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1CE2D0E2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44742ED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3835C58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01E864B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4B6CF76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2E5B2CD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7AD4147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3521E35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701B2671" w14:textId="003DB45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25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29" w:type="pct"/>
            <w:vAlign w:val="center"/>
            <w:hideMark/>
          </w:tcPr>
          <w:p w14:paraId="5C9EB2D6" w14:textId="725AC65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27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03" w:type="pct"/>
            <w:vAlign w:val="center"/>
            <w:hideMark/>
          </w:tcPr>
          <w:p w14:paraId="4F3FAA43" w14:textId="79E9303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27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352" w:type="pct"/>
            <w:vAlign w:val="center"/>
            <w:hideMark/>
          </w:tcPr>
          <w:p w14:paraId="5873A31B" w14:textId="6B832B6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-0.027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F73433" w:rsidRPr="00F73433" w14:paraId="481BE2D0" w14:textId="77777777" w:rsidTr="00176D10">
        <w:trPr>
          <w:trHeight w:val="340"/>
          <w:jc w:val="center"/>
        </w:trPr>
        <w:tc>
          <w:tcPr>
            <w:tcW w:w="788" w:type="pct"/>
            <w:vAlign w:val="center"/>
          </w:tcPr>
          <w:p w14:paraId="635D077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02F49230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7B98FE1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3759DE6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0DB6F36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3EA4C7A1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528B4613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</w:tcPr>
          <w:p w14:paraId="440C37E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03" w:type="pct"/>
            <w:vAlign w:val="center"/>
          </w:tcPr>
          <w:p w14:paraId="23C922B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55" w:type="pct"/>
            <w:vAlign w:val="center"/>
          </w:tcPr>
          <w:p w14:paraId="76465844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81" w:type="pct"/>
            <w:vAlign w:val="center"/>
          </w:tcPr>
          <w:p w14:paraId="03B51DF8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564B70E9" w14:textId="207E9B2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1)</w:t>
            </w:r>
          </w:p>
        </w:tc>
        <w:tc>
          <w:tcPr>
            <w:tcW w:w="329" w:type="pct"/>
            <w:vAlign w:val="center"/>
            <w:hideMark/>
          </w:tcPr>
          <w:p w14:paraId="27376EDE" w14:textId="568AED60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6)</w:t>
            </w:r>
          </w:p>
        </w:tc>
        <w:tc>
          <w:tcPr>
            <w:tcW w:w="303" w:type="pct"/>
            <w:vAlign w:val="center"/>
            <w:hideMark/>
          </w:tcPr>
          <w:p w14:paraId="14A4F46C" w14:textId="558C447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07)</w:t>
            </w:r>
          </w:p>
        </w:tc>
        <w:tc>
          <w:tcPr>
            <w:tcW w:w="352" w:type="pct"/>
            <w:vAlign w:val="center"/>
            <w:hideMark/>
          </w:tcPr>
          <w:p w14:paraId="17418870" w14:textId="698707D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(0.013)</w:t>
            </w:r>
          </w:p>
        </w:tc>
      </w:tr>
      <w:tr w:rsidR="00F73433" w:rsidRPr="00F73433" w14:paraId="4E58A847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70D93341" w14:textId="4C01F89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Controls</w:t>
            </w:r>
          </w:p>
        </w:tc>
        <w:tc>
          <w:tcPr>
            <w:tcW w:w="355" w:type="pct"/>
            <w:vAlign w:val="center"/>
            <w:hideMark/>
          </w:tcPr>
          <w:p w14:paraId="579041D1" w14:textId="0E4C07B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5439DCD8" w14:textId="1258059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4ADA3637" w14:textId="4F0C6F6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305EBD77" w14:textId="3562733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3D973DC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6E29899A" w14:textId="19A13D5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4A90CD62" w14:textId="50478AD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30240CEF" w14:textId="6C037F4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7210E89D" w14:textId="1475305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0DB8CD4B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05A86C46" w14:textId="149D65A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294E6B7C" w14:textId="3736143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407E3469" w14:textId="6049A42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2" w:type="pct"/>
            <w:vAlign w:val="center"/>
            <w:hideMark/>
          </w:tcPr>
          <w:p w14:paraId="44AD7B1C" w14:textId="6B573AE8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</w:tr>
      <w:tr w:rsidR="00F73433" w:rsidRPr="00F73433" w14:paraId="16F65B4F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3A3C9418" w14:textId="10AEEECE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City fixed effect</w:t>
            </w:r>
          </w:p>
        </w:tc>
        <w:tc>
          <w:tcPr>
            <w:tcW w:w="355" w:type="pct"/>
            <w:vAlign w:val="center"/>
            <w:hideMark/>
          </w:tcPr>
          <w:p w14:paraId="410A3090" w14:textId="028D4B1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3EF5E7F8" w14:textId="0A66F9E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7AD0DEE5" w14:textId="75A24FAB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3A03F42C" w14:textId="5639E22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44BB14ED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581E92E0" w14:textId="64AD488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27F57FDB" w14:textId="1001CB8E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1036BE4B" w14:textId="5B7AC34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1F2EEC89" w14:textId="609E67A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6634FA77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19799800" w14:textId="345A815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68C8F9A3" w14:textId="628CCD0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011DC08E" w14:textId="461B054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2" w:type="pct"/>
            <w:vAlign w:val="center"/>
            <w:hideMark/>
          </w:tcPr>
          <w:p w14:paraId="6D70AEFF" w14:textId="554126E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</w:tr>
      <w:tr w:rsidR="00F73433" w:rsidRPr="00F73433" w14:paraId="0E1FEBE2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0419AFA8" w14:textId="4317E8B2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Industry fixed effect</w:t>
            </w:r>
          </w:p>
        </w:tc>
        <w:tc>
          <w:tcPr>
            <w:tcW w:w="355" w:type="pct"/>
            <w:vAlign w:val="center"/>
            <w:hideMark/>
          </w:tcPr>
          <w:p w14:paraId="68747E38" w14:textId="5B24237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581B2167" w14:textId="7333D70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23DD5E50" w14:textId="51E0B3C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7E77DA22" w14:textId="298EA1DE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56F83799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0B79BC21" w14:textId="6047BAEB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583305C5" w14:textId="70D3BED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387130DB" w14:textId="7DBE0DE2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696C16AD" w14:textId="2AB9961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72AED1D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37B64ED9" w14:textId="7D795CA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67FBB7F7" w14:textId="4899DE4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3ECD7677" w14:textId="3AE577C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2" w:type="pct"/>
            <w:vAlign w:val="center"/>
            <w:hideMark/>
          </w:tcPr>
          <w:p w14:paraId="6B46971C" w14:textId="18D8ADE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</w:tr>
      <w:tr w:rsidR="00F73433" w:rsidRPr="00F73433" w14:paraId="15181BBB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79A9075A" w14:textId="3FE91981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Year fixed effect</w:t>
            </w:r>
          </w:p>
        </w:tc>
        <w:tc>
          <w:tcPr>
            <w:tcW w:w="355" w:type="pct"/>
            <w:vAlign w:val="center"/>
            <w:hideMark/>
          </w:tcPr>
          <w:p w14:paraId="648C081F" w14:textId="09824C0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6B2073FC" w14:textId="65B9F36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570E8BDF" w14:textId="3C88EA5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6418D7A1" w14:textId="77437F9A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281531BA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5021782C" w14:textId="086C66A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2F0C1464" w14:textId="47052A3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7D770316" w14:textId="2A420DC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5" w:type="pct"/>
            <w:vAlign w:val="center"/>
            <w:hideMark/>
          </w:tcPr>
          <w:p w14:paraId="59BE5D20" w14:textId="59380A6C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81" w:type="pct"/>
            <w:vAlign w:val="center"/>
          </w:tcPr>
          <w:p w14:paraId="77077175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739897BA" w14:textId="2653C99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29" w:type="pct"/>
            <w:vAlign w:val="center"/>
            <w:hideMark/>
          </w:tcPr>
          <w:p w14:paraId="4001AF16" w14:textId="0E446AF9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03" w:type="pct"/>
            <w:vAlign w:val="center"/>
            <w:hideMark/>
          </w:tcPr>
          <w:p w14:paraId="1BA6A3DB" w14:textId="386A4998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352" w:type="pct"/>
            <w:vAlign w:val="center"/>
            <w:hideMark/>
          </w:tcPr>
          <w:p w14:paraId="62E8B943" w14:textId="7C52D2B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Y</w:t>
            </w:r>
          </w:p>
        </w:tc>
      </w:tr>
      <w:tr w:rsidR="00F73433" w:rsidRPr="00F73433" w14:paraId="69379025" w14:textId="77777777" w:rsidTr="00176D10">
        <w:trPr>
          <w:trHeight w:val="340"/>
          <w:jc w:val="center"/>
        </w:trPr>
        <w:tc>
          <w:tcPr>
            <w:tcW w:w="788" w:type="pct"/>
            <w:vAlign w:val="center"/>
            <w:hideMark/>
          </w:tcPr>
          <w:p w14:paraId="58EC86FC" w14:textId="2970DEB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R</w:t>
            </w:r>
            <w:r w:rsidRPr="00F73433">
              <w:rPr>
                <w:rFonts w:ascii="Century" w:hAnsi="Century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55" w:type="pct"/>
            <w:vAlign w:val="center"/>
            <w:hideMark/>
          </w:tcPr>
          <w:p w14:paraId="05035847" w14:textId="55D2C56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321</w:t>
            </w:r>
          </w:p>
        </w:tc>
        <w:tc>
          <w:tcPr>
            <w:tcW w:w="355" w:type="pct"/>
            <w:vAlign w:val="center"/>
            <w:hideMark/>
          </w:tcPr>
          <w:p w14:paraId="6C5E5064" w14:textId="4E21B5C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87</w:t>
            </w:r>
          </w:p>
        </w:tc>
        <w:tc>
          <w:tcPr>
            <w:tcW w:w="355" w:type="pct"/>
            <w:vAlign w:val="center"/>
            <w:hideMark/>
          </w:tcPr>
          <w:p w14:paraId="793EF9CC" w14:textId="37019DA0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09</w:t>
            </w:r>
          </w:p>
        </w:tc>
        <w:tc>
          <w:tcPr>
            <w:tcW w:w="355" w:type="pct"/>
            <w:vAlign w:val="center"/>
            <w:hideMark/>
          </w:tcPr>
          <w:p w14:paraId="0001EF7D" w14:textId="70711FA9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91</w:t>
            </w:r>
          </w:p>
        </w:tc>
        <w:tc>
          <w:tcPr>
            <w:tcW w:w="81" w:type="pct"/>
            <w:vAlign w:val="center"/>
          </w:tcPr>
          <w:p w14:paraId="654D42EF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600DB153" w14:textId="16CE350E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562</w:t>
            </w:r>
          </w:p>
        </w:tc>
        <w:tc>
          <w:tcPr>
            <w:tcW w:w="329" w:type="pct"/>
            <w:vAlign w:val="center"/>
            <w:hideMark/>
          </w:tcPr>
          <w:p w14:paraId="0858B770" w14:textId="53852B7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89</w:t>
            </w:r>
          </w:p>
        </w:tc>
        <w:tc>
          <w:tcPr>
            <w:tcW w:w="303" w:type="pct"/>
            <w:vAlign w:val="center"/>
            <w:hideMark/>
          </w:tcPr>
          <w:p w14:paraId="4E8207F2" w14:textId="6FAA2DE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08</w:t>
            </w:r>
          </w:p>
        </w:tc>
        <w:tc>
          <w:tcPr>
            <w:tcW w:w="355" w:type="pct"/>
            <w:vAlign w:val="center"/>
            <w:hideMark/>
          </w:tcPr>
          <w:p w14:paraId="6D77BAF5" w14:textId="67FA0A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92</w:t>
            </w:r>
          </w:p>
        </w:tc>
        <w:tc>
          <w:tcPr>
            <w:tcW w:w="81" w:type="pct"/>
            <w:vAlign w:val="center"/>
          </w:tcPr>
          <w:p w14:paraId="254C465C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vAlign w:val="center"/>
            <w:hideMark/>
          </w:tcPr>
          <w:p w14:paraId="7A340CE9" w14:textId="399D464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19</w:t>
            </w:r>
          </w:p>
        </w:tc>
        <w:tc>
          <w:tcPr>
            <w:tcW w:w="329" w:type="pct"/>
            <w:vAlign w:val="center"/>
            <w:hideMark/>
          </w:tcPr>
          <w:p w14:paraId="39E05083" w14:textId="7E88A402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89</w:t>
            </w:r>
          </w:p>
        </w:tc>
        <w:tc>
          <w:tcPr>
            <w:tcW w:w="303" w:type="pct"/>
            <w:vAlign w:val="center"/>
            <w:hideMark/>
          </w:tcPr>
          <w:p w14:paraId="6D7D93D2" w14:textId="7E53A01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175</w:t>
            </w:r>
          </w:p>
        </w:tc>
        <w:tc>
          <w:tcPr>
            <w:tcW w:w="352" w:type="pct"/>
            <w:vAlign w:val="center"/>
            <w:hideMark/>
          </w:tcPr>
          <w:p w14:paraId="059CBE27" w14:textId="2492940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0.232</w:t>
            </w:r>
          </w:p>
        </w:tc>
      </w:tr>
      <w:tr w:rsidR="00F73433" w:rsidRPr="00F73433" w14:paraId="523AFCD9" w14:textId="77777777" w:rsidTr="00176D10">
        <w:trPr>
          <w:trHeight w:val="340"/>
          <w:jc w:val="center"/>
        </w:trPr>
        <w:tc>
          <w:tcPr>
            <w:tcW w:w="78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3A1BB34" w14:textId="5CC3536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sz w:val="18"/>
                <w:szCs w:val="18"/>
              </w:rPr>
              <w:t>N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E97729D" w14:textId="042BF985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314B7C4" w14:textId="53528F64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CDAC606" w14:textId="2656686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FEBBCA1" w14:textId="411E713D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8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1B04E46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3B7887C" w14:textId="1D7C82E9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2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2FBA13D" w14:textId="1E54460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0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A6570BB" w14:textId="27B64A33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0A2B264" w14:textId="70FAD63F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8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CA274EE" w14:textId="7777777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F6C96B2" w14:textId="535B14CB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2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3DDE20A" w14:textId="02183467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0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2355607" w14:textId="6EF8467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  <w:tc>
          <w:tcPr>
            <w:tcW w:w="35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3320D75" w14:textId="27146C96" w:rsidR="00F73433" w:rsidRPr="00F73433" w:rsidRDefault="00F73433" w:rsidP="00F73433">
            <w:pPr>
              <w:jc w:val="center"/>
              <w:rPr>
                <w:rFonts w:ascii="Century" w:hAnsi="Century" w:cs="Times New Roman"/>
                <w:sz w:val="18"/>
                <w:szCs w:val="18"/>
              </w:rPr>
            </w:pPr>
            <w:r w:rsidRPr="00F73433">
              <w:rPr>
                <w:rFonts w:ascii="Century" w:hAnsi="Century" w:cs="Times New Roman"/>
                <w:color w:val="000000"/>
                <w:sz w:val="18"/>
                <w:szCs w:val="18"/>
              </w:rPr>
              <w:t>49531</w:t>
            </w:r>
          </w:p>
        </w:tc>
      </w:tr>
    </w:tbl>
    <w:p w14:paraId="48A0AEF2" w14:textId="77777777" w:rsidR="00457B0B" w:rsidRPr="004E58A6" w:rsidRDefault="00457B0B" w:rsidP="005E651B">
      <w:pPr>
        <w:spacing w:line="360" w:lineRule="auto"/>
        <w:rPr>
          <w:rFonts w:ascii="Century" w:hAnsi="Century"/>
          <w:b/>
          <w:sz w:val="24"/>
          <w:szCs w:val="24"/>
        </w:rPr>
      </w:pPr>
    </w:p>
    <w:sectPr w:rsidR="00457B0B" w:rsidRPr="004E58A6" w:rsidSect="00176D1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MzI3MTW2MLG0sDRQ0lEKTi0uzszPAykwrgUAoItDDywAAAA="/>
  </w:docVars>
  <w:rsids>
    <w:rsidRoot w:val="0011601A"/>
    <w:rsid w:val="000003D6"/>
    <w:rsid w:val="00046F74"/>
    <w:rsid w:val="00053361"/>
    <w:rsid w:val="000D5D44"/>
    <w:rsid w:val="00103CE6"/>
    <w:rsid w:val="0011601A"/>
    <w:rsid w:val="00176D10"/>
    <w:rsid w:val="001C72EF"/>
    <w:rsid w:val="003929C8"/>
    <w:rsid w:val="003C797F"/>
    <w:rsid w:val="00457B0B"/>
    <w:rsid w:val="00471A52"/>
    <w:rsid w:val="004E58A6"/>
    <w:rsid w:val="00577AE4"/>
    <w:rsid w:val="00586A2D"/>
    <w:rsid w:val="005E651B"/>
    <w:rsid w:val="00814474"/>
    <w:rsid w:val="008E380B"/>
    <w:rsid w:val="00A9622B"/>
    <w:rsid w:val="00B306C4"/>
    <w:rsid w:val="00B45ECB"/>
    <w:rsid w:val="00C7111A"/>
    <w:rsid w:val="00F73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39E250"/>
  <w15:chartTrackingRefBased/>
  <w15:docId w15:val="{BE53BB75-E7D1-41F6-8C6B-32F40B20B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11</Pages>
  <Words>1631</Words>
  <Characters>9300</Characters>
  <Application>Microsoft Office Word</Application>
  <DocSecurity>0</DocSecurity>
  <Lines>77</Lines>
  <Paragraphs>21</Paragraphs>
  <ScaleCrop>false</ScaleCrop>
  <Company/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</dc:creator>
  <cp:keywords/>
  <dc:description/>
  <cp:lastModifiedBy>Charlie</cp:lastModifiedBy>
  <cp:revision>22</cp:revision>
  <dcterms:created xsi:type="dcterms:W3CDTF">2025-09-11T11:12:00Z</dcterms:created>
  <dcterms:modified xsi:type="dcterms:W3CDTF">2025-09-23T09:08:00Z</dcterms:modified>
</cp:coreProperties>
</file>